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62824" w14:textId="77777777" w:rsidR="00F861FD" w:rsidRDefault="00F861FD" w:rsidP="00F861FD">
      <w:pPr>
        <w:jc w:val="center"/>
      </w:pPr>
      <w:bookmarkStart w:id="0" w:name="对电影票房的模型分析"/>
    </w:p>
    <w:p w14:paraId="3ACEA93F" w14:textId="77777777" w:rsidR="00F861FD" w:rsidRDefault="00F861FD" w:rsidP="00F861FD">
      <w:pPr>
        <w:jc w:val="center"/>
      </w:pPr>
    </w:p>
    <w:p w14:paraId="16736DB0" w14:textId="7F6CA982" w:rsidR="00F861FD" w:rsidRDefault="00F861FD" w:rsidP="00F861FD">
      <w:pPr>
        <w:jc w:val="center"/>
      </w:pPr>
      <w:r>
        <w:rPr>
          <w:rFonts w:hint="eastAsia"/>
        </w:rPr>
        <w:t xml:space="preserve"> </w:t>
      </w:r>
    </w:p>
    <w:p w14:paraId="6543A5E4" w14:textId="42CBFDD8" w:rsidR="00F861FD" w:rsidRPr="00AD600E" w:rsidRDefault="00F861FD" w:rsidP="00F861FD">
      <w:pPr>
        <w:jc w:val="center"/>
      </w:pPr>
      <w:r>
        <w:rPr>
          <w:noProof/>
        </w:rPr>
        <w:drawing>
          <wp:inline distT="0" distB="0" distL="0" distR="0" wp14:anchorId="6214E6D4" wp14:editId="7456D8E7">
            <wp:extent cx="3025140" cy="5029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01B6E" w14:textId="77777777" w:rsidR="00F861FD" w:rsidRPr="00AD600E" w:rsidRDefault="00F861FD" w:rsidP="00F861FD">
      <w:pPr>
        <w:jc w:val="center"/>
        <w:rPr>
          <w:rFonts w:eastAsia="黑体"/>
          <w:b/>
          <w:sz w:val="72"/>
        </w:rPr>
      </w:pPr>
    </w:p>
    <w:p w14:paraId="23A1282F" w14:textId="26D61EE9" w:rsidR="00F861FD" w:rsidRPr="00F861FD" w:rsidRDefault="00F861FD" w:rsidP="00F861FD">
      <w:pPr>
        <w:ind w:firstLineChars="98" w:firstLine="431"/>
        <w:jc w:val="center"/>
        <w:rPr>
          <w:rFonts w:ascii="黑体" w:eastAsia="黑体"/>
          <w:sz w:val="44"/>
          <w:szCs w:val="44"/>
          <w:lang w:eastAsia="zh-CN"/>
        </w:rPr>
      </w:pPr>
      <w:bookmarkStart w:id="1" w:name="_Toc139843751"/>
      <w:bookmarkStart w:id="2" w:name="_Toc139949739"/>
      <w:r w:rsidRPr="00223A1C">
        <w:rPr>
          <w:rFonts w:ascii="黑体" w:eastAsia="黑体" w:hint="eastAsia"/>
          <w:sz w:val="44"/>
          <w:szCs w:val="44"/>
          <w:lang w:eastAsia="zh-CN"/>
        </w:rPr>
        <w:t>《</w:t>
      </w:r>
      <w:r>
        <w:rPr>
          <w:rFonts w:ascii="黑体" w:eastAsia="黑体" w:hint="eastAsia"/>
          <w:sz w:val="44"/>
          <w:szCs w:val="44"/>
          <w:lang w:eastAsia="zh-CN"/>
        </w:rPr>
        <w:t>数学建模</w:t>
      </w:r>
      <w:r w:rsidRPr="00223A1C">
        <w:rPr>
          <w:rFonts w:ascii="黑体" w:eastAsia="黑体" w:hint="eastAsia"/>
          <w:sz w:val="44"/>
          <w:szCs w:val="44"/>
          <w:lang w:eastAsia="zh-CN"/>
        </w:rPr>
        <w:t>》课程设计论文</w:t>
      </w:r>
      <w:bookmarkEnd w:id="1"/>
      <w:bookmarkEnd w:id="2"/>
    </w:p>
    <w:p w14:paraId="788F45DF" w14:textId="77777777" w:rsidR="00F861FD" w:rsidRPr="00223A1C" w:rsidRDefault="00F861FD" w:rsidP="00F861FD">
      <w:pPr>
        <w:rPr>
          <w:lang w:eastAsia="zh-CN"/>
        </w:rPr>
      </w:pPr>
    </w:p>
    <w:p w14:paraId="44A2D266" w14:textId="34FD820E" w:rsidR="00F861FD" w:rsidRPr="00E31FB1" w:rsidRDefault="00F861FD" w:rsidP="00F861FD">
      <w:pPr>
        <w:jc w:val="center"/>
        <w:rPr>
          <w:lang w:eastAsia="zh-CN"/>
        </w:rPr>
      </w:pPr>
      <w:r w:rsidRPr="00223A1C">
        <w:rPr>
          <w:rFonts w:ascii="黑体" w:eastAsia="黑体" w:hint="eastAsia"/>
          <w:sz w:val="44"/>
          <w:szCs w:val="44"/>
          <w:lang w:eastAsia="zh-CN"/>
        </w:rPr>
        <w:t>题  目：</w:t>
      </w:r>
      <w:r w:rsidR="00E31FB1" w:rsidRPr="00E31FB1">
        <w:rPr>
          <w:rFonts w:ascii="楷体_GB2312" w:eastAsia="楷体_GB2312" w:hint="eastAsia"/>
          <w:sz w:val="44"/>
          <w:szCs w:val="44"/>
          <w:u w:val="single"/>
          <w:lang w:eastAsia="zh-CN"/>
        </w:rPr>
        <w:t>对电影票房的</w:t>
      </w:r>
      <w:r w:rsidR="001F2E51">
        <w:rPr>
          <w:rFonts w:ascii="楷体_GB2312" w:eastAsia="楷体_GB2312" w:hint="eastAsia"/>
          <w:sz w:val="44"/>
          <w:szCs w:val="44"/>
          <w:u w:val="single"/>
          <w:lang w:eastAsia="zh-CN"/>
        </w:rPr>
        <w:t>建模</w:t>
      </w:r>
      <w:r w:rsidR="00E31FB1" w:rsidRPr="00E31FB1">
        <w:rPr>
          <w:rFonts w:ascii="楷体_GB2312" w:eastAsia="楷体_GB2312" w:hint="eastAsia"/>
          <w:sz w:val="44"/>
          <w:szCs w:val="44"/>
          <w:u w:val="single"/>
          <w:lang w:eastAsia="zh-CN"/>
        </w:rPr>
        <w:t>分析</w:t>
      </w:r>
    </w:p>
    <w:p w14:paraId="356E7A62" w14:textId="77777777" w:rsidR="00F861FD" w:rsidRPr="00223A1C" w:rsidRDefault="00F861FD" w:rsidP="00F861FD">
      <w:pPr>
        <w:rPr>
          <w:lang w:eastAsia="zh-CN"/>
        </w:rPr>
      </w:pPr>
    </w:p>
    <w:tbl>
      <w:tblPr>
        <w:tblW w:w="7948" w:type="dxa"/>
        <w:jc w:val="center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7"/>
        <w:gridCol w:w="1400"/>
        <w:gridCol w:w="1398"/>
        <w:gridCol w:w="1380"/>
        <w:gridCol w:w="1400"/>
        <w:gridCol w:w="1273"/>
      </w:tblGrid>
      <w:tr w:rsidR="00F861FD" w:rsidRPr="00420162" w14:paraId="2465C764" w14:textId="77777777" w:rsidTr="00FF197C">
        <w:trPr>
          <w:trHeight w:val="329"/>
          <w:jc w:val="center"/>
        </w:trPr>
        <w:tc>
          <w:tcPr>
            <w:tcW w:w="1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A59C795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 w:rsidRPr="00420162">
              <w:rPr>
                <w:rFonts w:ascii="楷体" w:eastAsia="楷体" w:hAnsi="楷体" w:cs="宋体" w:hint="eastAsia"/>
                <w:sz w:val="28"/>
                <w:szCs w:val="28"/>
              </w:rPr>
              <w:t>分项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4A91FF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 w:rsidRPr="00420162">
              <w:rPr>
                <w:rFonts w:ascii="楷体" w:eastAsia="楷体" w:hAnsi="楷体"/>
              </w:rPr>
              <w:t>假设的合理性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4CFA891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 w:rsidRPr="00420162">
              <w:rPr>
                <w:rFonts w:ascii="楷体" w:eastAsia="楷体" w:hAnsi="楷体"/>
              </w:rPr>
              <w:t>建模的</w:t>
            </w:r>
            <w:r w:rsidRPr="00420162">
              <w:rPr>
                <w:rFonts w:ascii="楷体" w:eastAsia="楷体" w:hAnsi="楷体" w:hint="eastAsia"/>
                <w:color w:val="333333"/>
                <w:spacing w:val="-1"/>
                <w:szCs w:val="26"/>
              </w:rPr>
              <w:t>创新</w:t>
            </w:r>
            <w:r w:rsidRPr="00420162">
              <w:rPr>
                <w:rFonts w:ascii="楷体" w:eastAsia="楷体" w:hAnsi="楷体"/>
              </w:rPr>
              <w:t>性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82C713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 w:rsidRPr="00420162">
              <w:rPr>
                <w:rFonts w:ascii="楷体" w:eastAsia="楷体" w:hAnsi="楷体"/>
              </w:rPr>
              <w:t>结果的</w:t>
            </w:r>
            <w:r w:rsidRPr="00420162">
              <w:rPr>
                <w:rFonts w:ascii="楷体" w:eastAsia="楷体" w:hAnsi="楷体" w:hint="eastAsia"/>
              </w:rPr>
              <w:t>合理</w:t>
            </w:r>
            <w:r w:rsidRPr="00420162">
              <w:rPr>
                <w:rFonts w:ascii="楷体" w:eastAsia="楷体" w:hAnsi="楷体" w:hint="eastAsia"/>
                <w:color w:val="333333"/>
              </w:rPr>
              <w:t>性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D1BFC3D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 w:rsidRPr="00420162">
              <w:rPr>
                <w:rFonts w:ascii="楷体" w:eastAsia="楷体" w:hAnsi="楷体"/>
              </w:rPr>
              <w:t>文字</w:t>
            </w:r>
            <w:r w:rsidRPr="00420162">
              <w:rPr>
                <w:rFonts w:ascii="楷体" w:eastAsia="楷体" w:hAnsi="楷体" w:hint="eastAsia"/>
                <w:color w:val="333333"/>
              </w:rPr>
              <w:t>表述水平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5A8B648" w14:textId="77777777" w:rsidR="00F861FD" w:rsidRPr="00420162" w:rsidRDefault="00F861FD" w:rsidP="00FF197C">
            <w:pPr>
              <w:jc w:val="center"/>
              <w:rPr>
                <w:rFonts w:ascii="楷体" w:eastAsia="楷体" w:hAnsi="楷体"/>
                <w:sz w:val="28"/>
                <w:szCs w:val="28"/>
              </w:rPr>
            </w:pPr>
            <w:r w:rsidRPr="00420162">
              <w:rPr>
                <w:rFonts w:ascii="楷体" w:eastAsia="楷体" w:hAnsi="楷体" w:hint="eastAsia"/>
                <w:sz w:val="28"/>
                <w:szCs w:val="28"/>
              </w:rPr>
              <w:t>总分</w:t>
            </w:r>
          </w:p>
        </w:tc>
      </w:tr>
      <w:tr w:rsidR="00F861FD" w:rsidRPr="00420162" w14:paraId="36B04228" w14:textId="77777777" w:rsidTr="00FF197C">
        <w:trPr>
          <w:trHeight w:val="298"/>
          <w:jc w:val="center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F9F1BFF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 w:rsidRPr="00420162">
              <w:rPr>
                <w:rFonts w:ascii="楷体" w:eastAsia="楷体" w:hAnsi="楷体" w:hint="eastAsia"/>
                <w:sz w:val="28"/>
                <w:szCs w:val="28"/>
              </w:rPr>
              <w:t>分值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601E937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>
              <w:rPr>
                <w:rFonts w:ascii="楷体" w:eastAsia="楷体" w:hAnsi="楷体" w:cs="宋体"/>
                <w:sz w:val="28"/>
                <w:szCs w:val="28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25CCC41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>
              <w:rPr>
                <w:rFonts w:ascii="楷体" w:eastAsia="楷体" w:hAnsi="楷体" w:cs="宋体"/>
                <w:sz w:val="28"/>
                <w:szCs w:val="28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D14BB52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>
              <w:rPr>
                <w:rFonts w:ascii="楷体" w:eastAsia="楷体" w:hAnsi="楷体" w:cs="宋体"/>
                <w:sz w:val="28"/>
                <w:szCs w:val="28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F630D3C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>
              <w:rPr>
                <w:rFonts w:ascii="楷体" w:eastAsia="楷体" w:hAnsi="楷体" w:cs="宋体"/>
                <w:sz w:val="28"/>
                <w:szCs w:val="28"/>
              </w:rPr>
              <w:t>15</w:t>
            </w:r>
          </w:p>
        </w:tc>
        <w:tc>
          <w:tcPr>
            <w:tcW w:w="1273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5FF857A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</w:p>
        </w:tc>
      </w:tr>
      <w:tr w:rsidR="00F861FD" w:rsidRPr="00420162" w14:paraId="2D678310" w14:textId="77777777" w:rsidTr="00FF197C">
        <w:trPr>
          <w:trHeight w:val="329"/>
          <w:jc w:val="center"/>
        </w:trPr>
        <w:tc>
          <w:tcPr>
            <w:tcW w:w="109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2E6D226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  <w:r w:rsidRPr="00420162">
              <w:rPr>
                <w:rFonts w:ascii="楷体" w:eastAsia="楷体" w:hAnsi="楷体" w:hint="eastAsia"/>
                <w:sz w:val="28"/>
                <w:szCs w:val="28"/>
              </w:rPr>
              <w:t>得分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18B893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B6D9ECB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719ED9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CE7C126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</w:p>
        </w:tc>
        <w:tc>
          <w:tcPr>
            <w:tcW w:w="127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1E9B23B" w14:textId="77777777" w:rsidR="00F861FD" w:rsidRPr="00420162" w:rsidRDefault="00F861FD" w:rsidP="00FF197C">
            <w:pPr>
              <w:jc w:val="center"/>
              <w:rPr>
                <w:rFonts w:ascii="楷体" w:eastAsia="楷体" w:hAnsi="楷体" w:cs="宋体"/>
                <w:sz w:val="28"/>
                <w:szCs w:val="28"/>
              </w:rPr>
            </w:pPr>
          </w:p>
        </w:tc>
      </w:tr>
    </w:tbl>
    <w:p w14:paraId="2F09E392" w14:textId="77777777" w:rsidR="00F861FD" w:rsidRPr="00223A1C" w:rsidRDefault="00F861FD" w:rsidP="00F861FD"/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115"/>
        <w:gridCol w:w="4416"/>
      </w:tblGrid>
      <w:tr w:rsidR="00F861FD" w:rsidRPr="005F554F" w14:paraId="1A27F436" w14:textId="77777777" w:rsidTr="00FF197C">
        <w:trPr>
          <w:jc w:val="center"/>
        </w:trPr>
        <w:tc>
          <w:tcPr>
            <w:tcW w:w="2115" w:type="dxa"/>
            <w:vAlign w:val="bottom"/>
          </w:tcPr>
          <w:p w14:paraId="296C1602" w14:textId="77777777" w:rsidR="00F861FD" w:rsidRPr="005F554F" w:rsidRDefault="00F861FD" w:rsidP="00FF197C">
            <w:pPr>
              <w:jc w:val="center"/>
              <w:rPr>
                <w:position w:val="-16"/>
                <w:sz w:val="32"/>
                <w:szCs w:val="32"/>
              </w:rPr>
            </w:pPr>
            <w:r w:rsidRPr="005F554F">
              <w:rPr>
                <w:rFonts w:hint="eastAsia"/>
                <w:position w:val="-16"/>
                <w:sz w:val="32"/>
                <w:szCs w:val="32"/>
              </w:rPr>
              <w:t>学</w:t>
            </w:r>
            <w:r w:rsidRPr="005F554F">
              <w:rPr>
                <w:rFonts w:hint="eastAsia"/>
                <w:position w:val="-16"/>
                <w:sz w:val="32"/>
                <w:szCs w:val="32"/>
              </w:rPr>
              <w:t xml:space="preserve">    </w:t>
            </w:r>
            <w:r w:rsidRPr="005F554F">
              <w:rPr>
                <w:rFonts w:hint="eastAsia"/>
                <w:position w:val="-16"/>
                <w:sz w:val="32"/>
                <w:szCs w:val="32"/>
              </w:rPr>
              <w:t>号：</w:t>
            </w:r>
          </w:p>
        </w:tc>
        <w:tc>
          <w:tcPr>
            <w:tcW w:w="4416" w:type="dxa"/>
            <w:tcBorders>
              <w:bottom w:val="single" w:sz="4" w:space="0" w:color="auto"/>
            </w:tcBorders>
            <w:vAlign w:val="center"/>
          </w:tcPr>
          <w:p w14:paraId="32950685" w14:textId="77777777" w:rsidR="00F861FD" w:rsidRPr="005F554F" w:rsidRDefault="00F861FD" w:rsidP="00FF197C">
            <w:pPr>
              <w:ind w:firstLineChars="176" w:firstLine="563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202083290400</w:t>
            </w:r>
          </w:p>
        </w:tc>
      </w:tr>
      <w:tr w:rsidR="00F861FD" w:rsidRPr="005F554F" w14:paraId="7E7C251B" w14:textId="77777777" w:rsidTr="00FF197C">
        <w:trPr>
          <w:jc w:val="center"/>
        </w:trPr>
        <w:tc>
          <w:tcPr>
            <w:tcW w:w="2115" w:type="dxa"/>
            <w:vAlign w:val="bottom"/>
          </w:tcPr>
          <w:p w14:paraId="09D07192" w14:textId="77777777" w:rsidR="00F861FD" w:rsidRPr="005F554F" w:rsidRDefault="00F861FD" w:rsidP="00FF197C">
            <w:pPr>
              <w:jc w:val="center"/>
              <w:rPr>
                <w:position w:val="-6"/>
                <w:sz w:val="32"/>
                <w:szCs w:val="32"/>
              </w:rPr>
            </w:pPr>
            <w:r w:rsidRPr="005F554F">
              <w:rPr>
                <w:rFonts w:hint="eastAsia"/>
                <w:position w:val="-6"/>
                <w:sz w:val="32"/>
                <w:szCs w:val="32"/>
              </w:rPr>
              <w:t>专业班级：</w:t>
            </w:r>
          </w:p>
        </w:tc>
        <w:tc>
          <w:tcPr>
            <w:tcW w:w="4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A19920" w14:textId="77777777" w:rsidR="00F861FD" w:rsidRPr="005F554F" w:rsidRDefault="00F861FD" w:rsidP="00FF197C">
            <w:pPr>
              <w:ind w:firstLineChars="100" w:firstLine="320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计算机科学与技术</w:t>
            </w:r>
            <w:r>
              <w:rPr>
                <w:rFonts w:hint="eastAsia"/>
                <w:sz w:val="32"/>
                <w:szCs w:val="32"/>
              </w:rPr>
              <w:t>20</w:t>
            </w:r>
            <w:r>
              <w:rPr>
                <w:sz w:val="32"/>
                <w:szCs w:val="32"/>
              </w:rPr>
              <w:t>(1)</w:t>
            </w:r>
            <w:r>
              <w:rPr>
                <w:rFonts w:hint="eastAsia"/>
                <w:sz w:val="32"/>
                <w:szCs w:val="32"/>
              </w:rPr>
              <w:t>班</w:t>
            </w:r>
          </w:p>
        </w:tc>
      </w:tr>
      <w:tr w:rsidR="00F861FD" w:rsidRPr="005F554F" w14:paraId="7469EE14" w14:textId="77777777" w:rsidTr="00FF197C">
        <w:trPr>
          <w:jc w:val="center"/>
        </w:trPr>
        <w:tc>
          <w:tcPr>
            <w:tcW w:w="2115" w:type="dxa"/>
            <w:vAlign w:val="bottom"/>
          </w:tcPr>
          <w:p w14:paraId="7BA87DC2" w14:textId="77777777" w:rsidR="00F861FD" w:rsidRPr="005F554F" w:rsidRDefault="00F861FD" w:rsidP="00FF197C">
            <w:pPr>
              <w:jc w:val="center"/>
              <w:rPr>
                <w:position w:val="-6"/>
                <w:sz w:val="32"/>
                <w:szCs w:val="32"/>
              </w:rPr>
            </w:pPr>
            <w:r w:rsidRPr="005F554F">
              <w:rPr>
                <w:rFonts w:hint="eastAsia"/>
                <w:position w:val="-6"/>
                <w:sz w:val="32"/>
                <w:szCs w:val="32"/>
              </w:rPr>
              <w:t>姓</w:t>
            </w:r>
            <w:r w:rsidRPr="005F554F">
              <w:rPr>
                <w:rFonts w:hint="eastAsia"/>
                <w:position w:val="-6"/>
                <w:sz w:val="32"/>
                <w:szCs w:val="32"/>
              </w:rPr>
              <w:t xml:space="preserve">    </w:t>
            </w:r>
            <w:r w:rsidRPr="005F554F">
              <w:rPr>
                <w:rFonts w:hint="eastAsia"/>
                <w:position w:val="-6"/>
                <w:sz w:val="32"/>
                <w:szCs w:val="32"/>
              </w:rPr>
              <w:t>名：</w:t>
            </w:r>
          </w:p>
        </w:tc>
        <w:tc>
          <w:tcPr>
            <w:tcW w:w="4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ED6C8C" w14:textId="77777777" w:rsidR="00F861FD" w:rsidRPr="005F554F" w:rsidRDefault="00F861FD" w:rsidP="00FF197C">
            <w:pPr>
              <w:ind w:firstLineChars="176" w:firstLine="563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</w:rPr>
              <w:t>鲁哲豪</w:t>
            </w:r>
          </w:p>
        </w:tc>
      </w:tr>
      <w:tr w:rsidR="00F861FD" w:rsidRPr="005F554F" w14:paraId="2D1BA96B" w14:textId="77777777" w:rsidTr="00FF197C">
        <w:trPr>
          <w:jc w:val="center"/>
        </w:trPr>
        <w:tc>
          <w:tcPr>
            <w:tcW w:w="2115" w:type="dxa"/>
            <w:vAlign w:val="bottom"/>
          </w:tcPr>
          <w:p w14:paraId="1EDF7073" w14:textId="77777777" w:rsidR="00F861FD" w:rsidRPr="005F554F" w:rsidRDefault="00F861FD" w:rsidP="00FF197C">
            <w:pPr>
              <w:jc w:val="center"/>
              <w:rPr>
                <w:position w:val="-6"/>
                <w:sz w:val="32"/>
                <w:szCs w:val="32"/>
              </w:rPr>
            </w:pPr>
            <w:r w:rsidRPr="005F554F">
              <w:rPr>
                <w:rFonts w:hint="eastAsia"/>
                <w:position w:val="-6"/>
                <w:sz w:val="32"/>
                <w:szCs w:val="32"/>
              </w:rPr>
              <w:t>完成日期：</w:t>
            </w:r>
          </w:p>
        </w:tc>
        <w:tc>
          <w:tcPr>
            <w:tcW w:w="4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E9B6ED" w14:textId="77777777" w:rsidR="00F861FD" w:rsidRPr="005F554F" w:rsidRDefault="00F861FD" w:rsidP="00FF197C">
            <w:pPr>
              <w:ind w:firstLineChars="176" w:firstLine="563"/>
              <w:jc w:val="center"/>
              <w:rPr>
                <w:sz w:val="32"/>
                <w:szCs w:val="32"/>
              </w:rPr>
            </w:pPr>
            <w:r w:rsidRPr="005F554F">
              <w:rPr>
                <w:rFonts w:hint="eastAsia"/>
                <w:sz w:val="32"/>
                <w:szCs w:val="32"/>
              </w:rPr>
              <w:t>20</w:t>
            </w:r>
            <w:r>
              <w:rPr>
                <w:rFonts w:hint="eastAsia"/>
                <w:sz w:val="32"/>
                <w:szCs w:val="32"/>
              </w:rPr>
              <w:t>21</w:t>
            </w:r>
            <w:r w:rsidRPr="005F554F">
              <w:rPr>
                <w:rFonts w:hint="eastAsia"/>
                <w:sz w:val="32"/>
                <w:szCs w:val="32"/>
              </w:rPr>
              <w:t>-</w:t>
            </w:r>
            <w:r>
              <w:rPr>
                <w:rFonts w:hint="eastAsia"/>
                <w:sz w:val="32"/>
                <w:szCs w:val="32"/>
              </w:rPr>
              <w:t>12</w:t>
            </w:r>
            <w:r w:rsidRPr="005F554F">
              <w:rPr>
                <w:rFonts w:hint="eastAsia"/>
                <w:sz w:val="32"/>
                <w:szCs w:val="32"/>
              </w:rPr>
              <w:t>-</w:t>
            </w:r>
            <w:r>
              <w:rPr>
                <w:rFonts w:hint="eastAsia"/>
                <w:sz w:val="32"/>
                <w:szCs w:val="32"/>
              </w:rPr>
              <w:t>20</w:t>
            </w:r>
          </w:p>
        </w:tc>
      </w:tr>
    </w:tbl>
    <w:p w14:paraId="193F4983" w14:textId="77777777" w:rsidR="00F861FD" w:rsidRDefault="00F861FD" w:rsidP="00F861FD"/>
    <w:p w14:paraId="2BF3DFB0" w14:textId="77777777" w:rsidR="00F861FD" w:rsidRDefault="00F861FD" w:rsidP="00F861FD">
      <w:pPr>
        <w:jc w:val="center"/>
        <w:rPr>
          <w:rFonts w:ascii="隶书" w:eastAsia="隶书" w:hAnsi="宋体"/>
          <w:sz w:val="36"/>
          <w:szCs w:val="36"/>
        </w:rPr>
      </w:pPr>
    </w:p>
    <w:p w14:paraId="45D92626" w14:textId="77777777" w:rsidR="00F861FD" w:rsidRDefault="00F861FD" w:rsidP="00F861FD">
      <w:pPr>
        <w:jc w:val="center"/>
        <w:rPr>
          <w:rFonts w:ascii="隶书" w:eastAsia="隶书" w:hAnsi="宋体"/>
          <w:sz w:val="36"/>
          <w:szCs w:val="36"/>
        </w:rPr>
      </w:pPr>
      <w:r>
        <w:rPr>
          <w:rFonts w:ascii="隶书" w:eastAsia="隶书" w:hAnsi="宋体"/>
          <w:sz w:val="36"/>
          <w:szCs w:val="36"/>
        </w:rPr>
        <w:br w:type="page"/>
      </w:r>
    </w:p>
    <w:p w14:paraId="5BEE5A8E" w14:textId="77777777" w:rsidR="00F861FD" w:rsidRDefault="00F861FD">
      <w:pPr>
        <w:pStyle w:val="1"/>
        <w:rPr>
          <w:lang w:eastAsia="zh-CN"/>
        </w:rPr>
      </w:pPr>
    </w:p>
    <w:p w14:paraId="1A4B4DF8" w14:textId="77777777" w:rsidR="00B202D5" w:rsidRPr="00F861FD" w:rsidRDefault="0020505F" w:rsidP="00F861FD">
      <w:pPr>
        <w:widowControl w:val="0"/>
        <w:spacing w:after="0"/>
        <w:jc w:val="center"/>
        <w:rPr>
          <w:rFonts w:ascii="隶书" w:eastAsia="隶书" w:hAnsi="宋体" w:cs="Times New Roman"/>
          <w:kern w:val="2"/>
          <w:sz w:val="36"/>
          <w:szCs w:val="36"/>
          <w:lang w:eastAsia="zh-CN"/>
        </w:rPr>
      </w:pPr>
      <w:bookmarkStart w:id="3" w:name="摘要"/>
      <w:r w:rsidRPr="00F861FD">
        <w:rPr>
          <w:rFonts w:ascii="隶书" w:eastAsia="隶书" w:hAnsi="宋体" w:cs="Times New Roman"/>
          <w:kern w:val="2"/>
          <w:sz w:val="36"/>
          <w:szCs w:val="36"/>
          <w:lang w:eastAsia="zh-CN"/>
        </w:rPr>
        <w:t>摘要</w:t>
      </w:r>
    </w:p>
    <w:p w14:paraId="1F61C999" w14:textId="77777777" w:rsidR="00F861FD" w:rsidRDefault="00F861FD">
      <w:pPr>
        <w:pStyle w:val="FirstParagraph"/>
        <w:rPr>
          <w:rFonts w:ascii="黑体" w:eastAsia="黑体" w:hAnsi="Times New Roman" w:cs="Times New Roman"/>
          <w:kern w:val="2"/>
          <w:sz w:val="30"/>
          <w:lang w:eastAsia="zh-CN"/>
        </w:rPr>
      </w:pPr>
    </w:p>
    <w:p w14:paraId="10B5B539" w14:textId="77777777" w:rsidR="00F861FD" w:rsidRDefault="00F861FD">
      <w:pPr>
        <w:pStyle w:val="FirstParagraph"/>
        <w:rPr>
          <w:rFonts w:ascii="黑体" w:eastAsia="黑体" w:hAnsi="Times New Roman" w:cs="Times New Roman"/>
          <w:kern w:val="2"/>
          <w:sz w:val="30"/>
          <w:lang w:eastAsia="zh-CN"/>
        </w:rPr>
      </w:pPr>
    </w:p>
    <w:p w14:paraId="55FADE83" w14:textId="057FBE57" w:rsidR="00B202D5" w:rsidRPr="00F861FD" w:rsidRDefault="0020505F">
      <w:pPr>
        <w:pStyle w:val="FirstParagraph"/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电影票房是衡量电影成功程度的一个重要指标。提前预测电影的票房对电影产业链各个环节有巨大影响，对风险控制和决策具有重要的现实意义。</w:t>
      </w: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br/>
        <w:t>我将电影票房问题具体化，通过搜集相关数据，运用数学思想，建立数学模型来研究有关电影的以下问题：</w:t>
      </w:r>
    </w:p>
    <w:p w14:paraId="14372301" w14:textId="77777777" w:rsidR="00B202D5" w:rsidRPr="00F861FD" w:rsidRDefault="0020505F">
      <w:pPr>
        <w:numPr>
          <w:ilvl w:val="0"/>
          <w:numId w:val="2"/>
        </w:numPr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选取合理的指标，并依此对电影分类。</w:t>
      </w:r>
    </w:p>
    <w:p w14:paraId="2246A7EB" w14:textId="77777777" w:rsidR="00B202D5" w:rsidRPr="00F861FD" w:rsidRDefault="0020505F">
      <w:pPr>
        <w:numPr>
          <w:ilvl w:val="0"/>
          <w:numId w:val="2"/>
        </w:numPr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对票房做出预测</w:t>
      </w:r>
    </w:p>
    <w:p w14:paraId="0BA4B1F3" w14:textId="2AD2827C" w:rsidR="00B202D5" w:rsidRPr="00F861FD" w:rsidRDefault="0020505F">
      <w:pPr>
        <w:numPr>
          <w:ilvl w:val="0"/>
          <w:numId w:val="2"/>
        </w:numPr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舆情分析，</w:t>
      </w:r>
      <w:r w:rsidR="00563EB6">
        <w:rPr>
          <w:rFonts w:ascii="黑体" w:eastAsia="黑体" w:hAnsi="Times New Roman" w:cs="Times New Roman" w:hint="eastAsia"/>
          <w:kern w:val="2"/>
          <w:sz w:val="30"/>
          <w:lang w:eastAsia="zh-CN"/>
        </w:rPr>
        <w:t>分析</w:t>
      </w:r>
      <w:r w:rsidR="00563EB6" w:rsidRPr="00F861FD">
        <w:rPr>
          <w:rFonts w:ascii="黑体" w:eastAsia="黑体" w:hAnsi="Times New Roman" w:cs="Times New Roman"/>
          <w:kern w:val="2"/>
          <w:sz w:val="30"/>
          <w:lang w:eastAsia="zh-CN"/>
        </w:rPr>
        <w:t>舆情</w:t>
      </w:r>
      <w:r w:rsidR="00563EB6">
        <w:rPr>
          <w:rFonts w:ascii="黑体" w:eastAsia="黑体" w:hAnsi="Times New Roman" w:cs="Times New Roman" w:hint="eastAsia"/>
          <w:kern w:val="2"/>
          <w:sz w:val="30"/>
          <w:lang w:eastAsia="zh-CN"/>
        </w:rPr>
        <w:t>对票房影响，并</w:t>
      </w: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找</w:t>
      </w:r>
      <w:r w:rsidR="00FC591F">
        <w:rPr>
          <w:rFonts w:ascii="黑体" w:eastAsia="黑体" w:hAnsi="Times New Roman" w:cs="Times New Roman" w:hint="eastAsia"/>
          <w:kern w:val="2"/>
          <w:sz w:val="30"/>
          <w:lang w:eastAsia="zh-CN"/>
        </w:rPr>
        <w:t>出</w:t>
      </w: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水军</w:t>
      </w:r>
    </w:p>
    <w:p w14:paraId="484B6702" w14:textId="77777777" w:rsidR="00B202D5" w:rsidRPr="00F861FD" w:rsidRDefault="0020505F">
      <w:pPr>
        <w:numPr>
          <w:ilvl w:val="0"/>
          <w:numId w:val="2"/>
        </w:numPr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考虑出席率对票房影响</w:t>
      </w:r>
    </w:p>
    <w:p w14:paraId="0FBB8641" w14:textId="77777777" w:rsidR="00B202D5" w:rsidRPr="00F861FD" w:rsidRDefault="0020505F">
      <w:pPr>
        <w:pStyle w:val="FirstParagraph"/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对问题一，使用K-Mean与AP聚类算法，并用轮廓系数评估。结果轮廓系数可达0.19379(K-Mean)/0.13766(AP)。得到的中心点见附录。</w:t>
      </w:r>
    </w:p>
    <w:p w14:paraId="281A2CE1" w14:textId="25F6063A" w:rsidR="00B202D5" w:rsidRDefault="0020505F">
      <w:pPr>
        <w:pStyle w:val="a0"/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861FD">
        <w:rPr>
          <w:rFonts w:ascii="黑体" w:eastAsia="黑体" w:hAnsi="Times New Roman" w:cs="Times New Roman"/>
          <w:kern w:val="2"/>
          <w:sz w:val="30"/>
          <w:lang w:eastAsia="zh-CN"/>
        </w:rPr>
        <w:t>对问题二，用余弦相似度表示相似程度,选出相似度最高的5部计算评分平均值。在测试数据上的误差为11.5%</w:t>
      </w:r>
    </w:p>
    <w:p w14:paraId="323DE45A" w14:textId="0EC588D9" w:rsidR="00563EB6" w:rsidRDefault="00FC591F">
      <w:pPr>
        <w:pStyle w:val="a0"/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C591F">
        <w:rPr>
          <w:rFonts w:ascii="黑体" w:eastAsia="黑体" w:hAnsi="Times New Roman" w:cs="Times New Roman" w:hint="eastAsia"/>
          <w:kern w:val="2"/>
          <w:sz w:val="30"/>
          <w:lang w:eastAsia="zh-CN"/>
        </w:rPr>
        <w:t>对问题三，要用舆论分析、情感识别。</w:t>
      </w:r>
      <w:r>
        <w:rPr>
          <w:rFonts w:ascii="黑体" w:eastAsia="黑体" w:hAnsi="Times New Roman" w:cs="Times New Roman" w:hint="eastAsia"/>
          <w:kern w:val="2"/>
          <w:sz w:val="30"/>
          <w:lang w:eastAsia="zh-CN"/>
        </w:rPr>
        <w:t>舆论可以用</w:t>
      </w:r>
      <w:r w:rsidRPr="00FC591F">
        <w:rPr>
          <w:rFonts w:ascii="黑体" w:eastAsia="黑体" w:hAnsi="Times New Roman" w:cs="Times New Roman" w:hint="eastAsia"/>
          <w:kern w:val="2"/>
          <w:sz w:val="30"/>
          <w:lang w:eastAsia="zh-CN"/>
        </w:rPr>
        <w:t>lasso回归</w:t>
      </w:r>
      <w:r>
        <w:rPr>
          <w:rFonts w:ascii="黑体" w:eastAsia="黑体" w:hAnsi="Times New Roman" w:cs="Times New Roman" w:hint="eastAsia"/>
          <w:kern w:val="2"/>
          <w:sz w:val="30"/>
          <w:lang w:eastAsia="zh-CN"/>
        </w:rPr>
        <w:t>。</w:t>
      </w:r>
      <w:bookmarkStart w:id="4" w:name="_Hlk91010423"/>
      <w:r>
        <w:rPr>
          <w:rFonts w:ascii="黑体" w:eastAsia="黑体" w:hAnsi="Times New Roman" w:cs="Times New Roman" w:hint="eastAsia"/>
          <w:kern w:val="2"/>
          <w:sz w:val="30"/>
          <w:lang w:eastAsia="zh-CN"/>
        </w:rPr>
        <w:t>情感应该用NLP模型</w:t>
      </w:r>
      <w:bookmarkEnd w:id="4"/>
      <w:r>
        <w:rPr>
          <w:rFonts w:ascii="黑体" w:eastAsia="黑体" w:hAnsi="Times New Roman" w:cs="Times New Roman" w:hint="eastAsia"/>
          <w:kern w:val="2"/>
          <w:sz w:val="30"/>
          <w:lang w:eastAsia="zh-CN"/>
        </w:rPr>
        <w:t>。</w:t>
      </w:r>
    </w:p>
    <w:p w14:paraId="7938BDE4" w14:textId="773FE6BD" w:rsidR="00F861FD" w:rsidRPr="00F861FD" w:rsidRDefault="00FC591F">
      <w:pPr>
        <w:pStyle w:val="a0"/>
        <w:rPr>
          <w:rFonts w:ascii="黑体" w:eastAsia="黑体" w:hAnsi="Times New Roman" w:cs="Times New Roman"/>
          <w:kern w:val="2"/>
          <w:sz w:val="30"/>
          <w:lang w:eastAsia="zh-CN"/>
        </w:rPr>
      </w:pPr>
      <w:r w:rsidRPr="00FC591F">
        <w:rPr>
          <w:rFonts w:ascii="黑体" w:eastAsia="黑体" w:hAnsi="Times New Roman" w:cs="Times New Roman" w:hint="eastAsia"/>
          <w:kern w:val="2"/>
          <w:sz w:val="30"/>
          <w:lang w:eastAsia="zh-CN"/>
        </w:rPr>
        <w:t>对问题</w:t>
      </w:r>
      <w:r>
        <w:rPr>
          <w:rFonts w:ascii="黑体" w:eastAsia="黑体" w:hAnsi="Times New Roman" w:cs="Times New Roman" w:hint="eastAsia"/>
          <w:kern w:val="2"/>
          <w:sz w:val="30"/>
          <w:lang w:eastAsia="zh-CN"/>
        </w:rPr>
        <w:t>四，</w:t>
      </w:r>
      <w:bookmarkStart w:id="5" w:name="_Hlk91010535"/>
      <w:r>
        <w:rPr>
          <w:rFonts w:ascii="黑体" w:eastAsia="黑体" w:hAnsi="Times New Roman" w:cs="Times New Roman" w:hint="eastAsia"/>
          <w:kern w:val="2"/>
          <w:sz w:val="30"/>
          <w:lang w:eastAsia="zh-CN"/>
        </w:rPr>
        <w:t>可用时序模型</w:t>
      </w:r>
      <w:bookmarkEnd w:id="5"/>
    </w:p>
    <w:p w14:paraId="03100CD2" w14:textId="2D93DD8F" w:rsidR="00B202D5" w:rsidRDefault="0020505F" w:rsidP="00F861FD">
      <w:pPr>
        <w:widowControl w:val="0"/>
        <w:spacing w:after="0"/>
        <w:jc w:val="both"/>
        <w:rPr>
          <w:lang w:eastAsia="zh-CN"/>
        </w:rPr>
      </w:pPr>
      <w:bookmarkStart w:id="6" w:name="关键词"/>
      <w:bookmarkEnd w:id="3"/>
      <w:r w:rsidRPr="00F861FD">
        <w:rPr>
          <w:rFonts w:ascii="黑体" w:eastAsia="黑体" w:hAnsi="Times New Roman" w:cs="Times New Roman"/>
          <w:b/>
          <w:kern w:val="2"/>
          <w:sz w:val="28"/>
          <w:szCs w:val="28"/>
          <w:lang w:eastAsia="zh-CN"/>
        </w:rPr>
        <w:t>关键词</w:t>
      </w:r>
      <w:r w:rsidR="00F861FD">
        <w:rPr>
          <w:rFonts w:ascii="黑体" w:eastAsia="黑体" w:hAnsi="Times New Roman" w:cs="Times New Roman" w:hint="eastAsia"/>
          <w:b/>
          <w:kern w:val="2"/>
          <w:sz w:val="28"/>
          <w:szCs w:val="28"/>
          <w:lang w:eastAsia="zh-CN"/>
        </w:rPr>
        <w:t>：</w:t>
      </w:r>
      <w:r>
        <w:rPr>
          <w:lang w:eastAsia="zh-CN"/>
        </w:rPr>
        <w:t>电影票房</w:t>
      </w:r>
      <w:r>
        <w:rPr>
          <w:lang w:eastAsia="zh-CN"/>
        </w:rPr>
        <w:t xml:space="preserve"> </w:t>
      </w:r>
      <w:r>
        <w:rPr>
          <w:lang w:eastAsia="zh-CN"/>
        </w:rPr>
        <w:t>聚类分析</w:t>
      </w:r>
      <w:r>
        <w:rPr>
          <w:lang w:eastAsia="zh-CN"/>
        </w:rPr>
        <w:t xml:space="preserve"> </w:t>
      </w:r>
      <w:r>
        <w:rPr>
          <w:lang w:eastAsia="zh-CN"/>
        </w:rPr>
        <w:t>回归分析</w:t>
      </w:r>
      <w:r>
        <w:rPr>
          <w:lang w:eastAsia="zh-CN"/>
        </w:rPr>
        <w:t xml:space="preserve"> K-Mean AP</w:t>
      </w:r>
      <w:r>
        <w:rPr>
          <w:lang w:eastAsia="zh-CN"/>
        </w:rPr>
        <w:t>聚类</w:t>
      </w:r>
      <w:r>
        <w:rPr>
          <w:lang w:eastAsia="zh-CN"/>
        </w:rPr>
        <w:t xml:space="preserve"> </w:t>
      </w:r>
      <w:r>
        <w:rPr>
          <w:lang w:eastAsia="zh-CN"/>
        </w:rPr>
        <w:t>余弦相似度</w:t>
      </w:r>
    </w:p>
    <w:p w14:paraId="1CA7924A" w14:textId="63339CFD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4E1A9224" w14:textId="0913376C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4141F0D1" w14:textId="73DA3376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14F5383F" w14:textId="1E7B7E76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02AF49D7" w14:textId="77777777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23451161" w14:textId="4D5FC6BA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6E57AA54" w14:textId="60DBA06E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642867BA" w14:textId="77777777" w:rsidR="00F861FD" w:rsidRDefault="00F861FD" w:rsidP="00F861FD">
      <w:pPr>
        <w:widowControl w:val="0"/>
        <w:spacing w:after="0"/>
        <w:jc w:val="both"/>
        <w:rPr>
          <w:lang w:eastAsia="zh-CN"/>
        </w:rPr>
      </w:pPr>
    </w:p>
    <w:p w14:paraId="19C8745C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7" w:name="问题重述"/>
      <w:bookmarkEnd w:id="6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t>问题重述</w:t>
      </w:r>
    </w:p>
    <w:p w14:paraId="3A24BD60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问题一：选取合适的分类特点，进行聚类分析，并作出评估</w:t>
      </w:r>
    </w:p>
    <w:p w14:paraId="2E81CF16" w14:textId="23F91C61" w:rsidR="00B202D5" w:rsidRDefault="0020505F">
      <w:pPr>
        <w:pStyle w:val="a0"/>
        <w:rPr>
          <w:lang w:eastAsia="zh-CN"/>
        </w:rPr>
      </w:pPr>
      <w:r>
        <w:rPr>
          <w:lang w:eastAsia="zh-CN"/>
        </w:rPr>
        <w:t>问题二：对票房做出预测，建立回归模型，用测试集做预测</w:t>
      </w:r>
    </w:p>
    <w:p w14:paraId="46D3815C" w14:textId="1A6FAF14" w:rsidR="00FC591F" w:rsidRDefault="00FC591F" w:rsidP="00FC591F">
      <w:pPr>
        <w:pStyle w:val="a0"/>
        <w:rPr>
          <w:lang w:eastAsia="zh-CN"/>
        </w:rPr>
      </w:pPr>
      <w:r>
        <w:rPr>
          <w:lang w:eastAsia="zh-CN"/>
        </w:rPr>
        <w:t>问题</w:t>
      </w:r>
      <w:r>
        <w:rPr>
          <w:rFonts w:hint="eastAsia"/>
          <w:lang w:eastAsia="zh-CN"/>
        </w:rPr>
        <w:t>三</w:t>
      </w:r>
      <w:r>
        <w:rPr>
          <w:lang w:eastAsia="zh-CN"/>
        </w:rPr>
        <w:t>：</w:t>
      </w:r>
      <w:r>
        <w:rPr>
          <w:rFonts w:hint="eastAsia"/>
          <w:lang w:eastAsia="zh-CN"/>
        </w:rPr>
        <w:t>舆情分析，分析舆情对票房影响，并找出水军</w:t>
      </w:r>
    </w:p>
    <w:p w14:paraId="26C27B86" w14:textId="6A36F21E" w:rsidR="00FC591F" w:rsidRDefault="00FC591F" w:rsidP="00FC591F">
      <w:pPr>
        <w:pStyle w:val="a0"/>
        <w:rPr>
          <w:lang w:eastAsia="zh-CN"/>
        </w:rPr>
      </w:pPr>
      <w:r>
        <w:rPr>
          <w:lang w:eastAsia="zh-CN"/>
        </w:rPr>
        <w:t>问题</w:t>
      </w:r>
      <w:r>
        <w:rPr>
          <w:rFonts w:hint="eastAsia"/>
          <w:lang w:eastAsia="zh-CN"/>
        </w:rPr>
        <w:t>四</w:t>
      </w:r>
      <w:r>
        <w:rPr>
          <w:lang w:eastAsia="zh-CN"/>
        </w:rPr>
        <w:t>：</w:t>
      </w:r>
      <w:r>
        <w:rPr>
          <w:rFonts w:hint="eastAsia"/>
          <w:lang w:eastAsia="zh-CN"/>
        </w:rPr>
        <w:t>考虑出席率对票房影响</w:t>
      </w:r>
    </w:p>
    <w:p w14:paraId="44F25635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8" w:name="问题分析"/>
      <w:bookmarkEnd w:id="7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t>问题分析</w:t>
      </w:r>
    </w:p>
    <w:p w14:paraId="1FE21994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题中所给的数据，是非结构化的网站，即使使用爬虫，也有数据量小的问题，不易数据分析。在此改用</w:t>
      </w:r>
      <w:r>
        <w:rPr>
          <w:lang w:eastAsia="zh-CN"/>
        </w:rPr>
        <w:t>TMDB(The Movie Database)</w:t>
      </w:r>
      <w:r>
        <w:rPr>
          <w:lang w:eastAsia="zh-CN"/>
        </w:rPr>
        <w:t>数据集</w:t>
      </w:r>
      <w:r>
        <w:rPr>
          <w:lang w:eastAsia="zh-CN"/>
        </w:rPr>
        <w:t>,</w:t>
      </w:r>
      <w:r>
        <w:rPr>
          <w:lang w:eastAsia="zh-CN"/>
        </w:rPr>
        <w:t>包括了近五千部电影的详细信息。</w:t>
      </w:r>
    </w:p>
    <w:p w14:paraId="3FFC12F0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借助</w:t>
      </w:r>
      <w:r>
        <w:rPr>
          <w:lang w:eastAsia="zh-CN"/>
        </w:rPr>
        <w:t>Spearman</w:t>
      </w:r>
      <w:r>
        <w:rPr>
          <w:lang w:eastAsia="zh-CN"/>
        </w:rPr>
        <w:t>相关系数，可以进行一定的降维。</w:t>
      </w:r>
    </w:p>
    <w:p w14:paraId="010F15AF" w14:textId="319F14FA" w:rsidR="00B202D5" w:rsidRDefault="0020505F">
      <w:pPr>
        <w:pStyle w:val="a0"/>
        <w:rPr>
          <w:lang w:eastAsia="zh-CN"/>
        </w:rPr>
      </w:pPr>
      <w:r>
        <w:rPr>
          <w:lang w:eastAsia="zh-CN"/>
        </w:rPr>
        <w:t>对问题一，可以使用</w:t>
      </w:r>
      <w:r>
        <w:rPr>
          <w:lang w:eastAsia="zh-CN"/>
        </w:rPr>
        <w:t>K-Mean</w:t>
      </w:r>
      <w:r>
        <w:rPr>
          <w:lang w:eastAsia="zh-CN"/>
        </w:rPr>
        <w:t>算法和</w:t>
      </w:r>
      <w:r>
        <w:rPr>
          <w:lang w:eastAsia="zh-CN"/>
        </w:rPr>
        <w:t>AP</w:t>
      </w:r>
      <w:r>
        <w:rPr>
          <w:lang w:eastAsia="zh-CN"/>
        </w:rPr>
        <w:t>聚类进行聚类分析。</w:t>
      </w:r>
      <w:r>
        <w:rPr>
          <w:lang w:eastAsia="zh-CN"/>
        </w:rPr>
        <w:br/>
      </w:r>
      <w:r>
        <w:rPr>
          <w:lang w:eastAsia="zh-CN"/>
        </w:rPr>
        <w:t>对问题二，筛选出这与之相似程度最高的</w:t>
      </w:r>
      <w:r>
        <w:rPr>
          <w:lang w:eastAsia="zh-CN"/>
        </w:rPr>
        <w:t>5</w:t>
      </w:r>
      <w:r>
        <w:rPr>
          <w:lang w:eastAsia="zh-CN"/>
        </w:rPr>
        <w:t>部影片，计算它们的平均票房，作为待预测影片的票房</w:t>
      </w:r>
      <w:r w:rsidR="00FC591F">
        <w:rPr>
          <w:lang w:eastAsia="zh-CN"/>
        </w:rPr>
        <w:br/>
      </w:r>
      <w:r w:rsidR="00FC591F">
        <w:rPr>
          <w:lang w:eastAsia="zh-CN"/>
        </w:rPr>
        <w:t>对问题</w:t>
      </w:r>
      <w:r w:rsidR="00FC591F">
        <w:rPr>
          <w:rFonts w:hint="eastAsia"/>
          <w:lang w:eastAsia="zh-CN"/>
        </w:rPr>
        <w:t>三</w:t>
      </w:r>
      <w:r w:rsidR="00FC591F">
        <w:rPr>
          <w:lang w:eastAsia="zh-CN"/>
        </w:rPr>
        <w:t>，</w:t>
      </w:r>
      <w:r w:rsidR="00FC591F">
        <w:rPr>
          <w:rFonts w:hint="eastAsia"/>
          <w:lang w:eastAsia="zh-CN"/>
        </w:rPr>
        <w:t>要用</w:t>
      </w:r>
      <w:r>
        <w:rPr>
          <w:lang w:eastAsia="zh-CN"/>
        </w:rPr>
        <w:t>舆论分析</w:t>
      </w:r>
      <w:r w:rsidR="00FC591F">
        <w:rPr>
          <w:rFonts w:hint="eastAsia"/>
          <w:lang w:eastAsia="zh-CN"/>
        </w:rPr>
        <w:t>、情感识别。</w:t>
      </w:r>
      <w:r w:rsidR="00FC591F" w:rsidRPr="00FC591F">
        <w:rPr>
          <w:rFonts w:hint="eastAsia"/>
          <w:lang w:eastAsia="zh-CN"/>
        </w:rPr>
        <w:t>情感应该用</w:t>
      </w:r>
      <w:r w:rsidR="00FC591F" w:rsidRPr="00FC591F">
        <w:rPr>
          <w:rFonts w:hint="eastAsia"/>
          <w:lang w:eastAsia="zh-CN"/>
        </w:rPr>
        <w:t>NLP</w:t>
      </w:r>
      <w:r w:rsidR="00FC591F" w:rsidRPr="00FC591F">
        <w:rPr>
          <w:rFonts w:hint="eastAsia"/>
          <w:lang w:eastAsia="zh-CN"/>
        </w:rPr>
        <w:t>模型</w:t>
      </w:r>
      <w:r w:rsidR="00FC591F">
        <w:rPr>
          <w:rFonts w:hint="eastAsia"/>
          <w:lang w:eastAsia="zh-CN"/>
        </w:rPr>
        <w:t>。</w:t>
      </w:r>
      <w:r w:rsidR="00FC591F">
        <w:rPr>
          <w:lang w:eastAsia="zh-CN"/>
        </w:rPr>
        <w:br/>
      </w:r>
      <w:r w:rsidR="00FC591F">
        <w:rPr>
          <w:lang w:eastAsia="zh-CN"/>
        </w:rPr>
        <w:t>对问题</w:t>
      </w:r>
      <w:r w:rsidR="00FC591F">
        <w:rPr>
          <w:rFonts w:hint="eastAsia"/>
          <w:lang w:eastAsia="zh-CN"/>
        </w:rPr>
        <w:t>四</w:t>
      </w:r>
      <w:r w:rsidR="00FC591F">
        <w:rPr>
          <w:lang w:eastAsia="zh-CN"/>
        </w:rPr>
        <w:t>，</w:t>
      </w:r>
      <w:r w:rsidR="00FC591F" w:rsidRPr="00FC591F">
        <w:rPr>
          <w:rFonts w:hint="eastAsia"/>
          <w:lang w:eastAsia="zh-CN"/>
        </w:rPr>
        <w:t>可用时序模型</w:t>
      </w:r>
      <w:r w:rsidR="00FC591F">
        <w:rPr>
          <w:rFonts w:hint="eastAsia"/>
          <w:lang w:eastAsia="zh-CN"/>
        </w:rPr>
        <w:t>。但手头的</w:t>
      </w:r>
      <w:r>
        <w:rPr>
          <w:lang w:eastAsia="zh-CN"/>
        </w:rPr>
        <w:t>出席率数据不足</w:t>
      </w:r>
      <w:r w:rsidR="00FC591F">
        <w:rPr>
          <w:rFonts w:hint="eastAsia"/>
          <w:lang w:eastAsia="zh-CN"/>
        </w:rPr>
        <w:t>，没有</w:t>
      </w:r>
      <w:r>
        <w:rPr>
          <w:lang w:eastAsia="zh-CN"/>
        </w:rPr>
        <w:t>计算。</w:t>
      </w:r>
    </w:p>
    <w:p w14:paraId="3ABF7879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9" w:name="模型假设"/>
      <w:bookmarkEnd w:id="8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t>模型假设</w:t>
      </w:r>
    </w:p>
    <w:p w14:paraId="5E7D7FA4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假设参演电影平均票房可以代表一个演员、导演的水平。</w:t>
      </w:r>
      <w:r>
        <w:rPr>
          <w:lang w:eastAsia="zh-CN"/>
        </w:rPr>
        <w:br/>
      </w:r>
      <w:r>
        <w:rPr>
          <w:lang w:eastAsia="zh-CN"/>
        </w:rPr>
        <w:t>假设票房的主要影响因素是影片类型、导演和主演。</w:t>
      </w:r>
    </w:p>
    <w:p w14:paraId="0F96990A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10" w:name="符号说明"/>
      <w:bookmarkEnd w:id="9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t>符号说明</w:t>
      </w:r>
    </w:p>
    <w:p w14:paraId="1F79BBAC" w14:textId="77777777" w:rsidR="00B202D5" w:rsidRDefault="0020505F">
      <w:pPr>
        <w:pStyle w:val="FirstParagraph"/>
      </w:pPr>
      <w:r>
        <w:t>Spearman</w:t>
      </w:r>
      <w:r>
        <w:t>相关系数中</w:t>
      </w:r>
      <w:r>
        <w:t>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6"/>
        <w:gridCol w:w="7656"/>
      </w:tblGrid>
      <w:tr w:rsidR="00B202D5" w14:paraId="337C027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218150" w14:textId="77777777" w:rsidR="00B202D5" w:rsidRDefault="0020505F">
            <w:pPr>
              <w:pStyle w:val="Compact"/>
            </w:pPr>
            <w:r>
              <w:t>符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6AAD02" w14:textId="77777777" w:rsidR="00B202D5" w:rsidRDefault="0020505F">
            <w:pPr>
              <w:pStyle w:val="Compact"/>
            </w:pPr>
            <w:r>
              <w:t>意义</w:t>
            </w:r>
          </w:p>
        </w:tc>
      </w:tr>
      <w:tr w:rsidR="00B202D5" w14:paraId="2865B958" w14:textId="77777777">
        <w:tc>
          <w:tcPr>
            <w:tcW w:w="0" w:type="auto"/>
          </w:tcPr>
          <w:p w14:paraId="37784A4E" w14:textId="77777777" w:rsidR="00B202D5" w:rsidRDefault="0020505F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ρ</m:t>
                </m:r>
              </m:oMath>
            </m:oMathPara>
          </w:p>
        </w:tc>
        <w:tc>
          <w:tcPr>
            <w:tcW w:w="0" w:type="auto"/>
          </w:tcPr>
          <w:p w14:paraId="1CC76476" w14:textId="77777777" w:rsidR="00B202D5" w:rsidRDefault="0020505F">
            <w:pPr>
              <w:pStyle w:val="Compact"/>
            </w:pPr>
            <w:r>
              <w:t>相关系数</w:t>
            </w:r>
          </w:p>
        </w:tc>
      </w:tr>
      <w:tr w:rsidR="00B202D5" w14:paraId="0513136F" w14:textId="77777777">
        <w:tc>
          <w:tcPr>
            <w:tcW w:w="0" w:type="auto"/>
          </w:tcPr>
          <w:p w14:paraId="61841A77" w14:textId="77777777" w:rsidR="00B202D5" w:rsidRDefault="0020505F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3F83B99" w14:textId="77777777" w:rsidR="00B202D5" w:rsidRDefault="0020505F">
            <w:pPr>
              <w:pStyle w:val="Compact"/>
            </w:pPr>
            <w:r>
              <w:t>观测对象的数量</w:t>
            </w:r>
          </w:p>
        </w:tc>
      </w:tr>
      <w:tr w:rsidR="00B202D5" w14:paraId="58DF5D04" w14:textId="77777777">
        <w:tc>
          <w:tcPr>
            <w:tcW w:w="0" w:type="auto"/>
          </w:tcPr>
          <w:p w14:paraId="47DD3B4D" w14:textId="77777777" w:rsidR="00B202D5" w:rsidRDefault="00E47A4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D38D8BC" w14:textId="77777777" w:rsidR="00B202D5" w:rsidRDefault="0020505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对应变量的秩之差，即两个变量分别排序后成对的变量位置（等级）差</w:t>
            </w:r>
          </w:p>
        </w:tc>
      </w:tr>
    </w:tbl>
    <w:p w14:paraId="0C004F8D" w14:textId="77777777" w:rsidR="00B202D5" w:rsidRDefault="0020505F">
      <w:pPr>
        <w:pStyle w:val="a0"/>
      </w:pPr>
      <w:r>
        <w:t>AP</w:t>
      </w:r>
      <w:r>
        <w:t>聚类中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59"/>
        <w:gridCol w:w="936"/>
        <w:gridCol w:w="3257"/>
      </w:tblGrid>
      <w:tr w:rsidR="00B202D5" w14:paraId="632001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899AF" w14:textId="77777777" w:rsidR="00B202D5" w:rsidRDefault="0020505F">
            <w:pPr>
              <w:pStyle w:val="Compact"/>
            </w:pPr>
            <w:r>
              <w:t>符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2C90AA" w14:textId="77777777" w:rsidR="00B202D5" w:rsidRDefault="0020505F">
            <w:pPr>
              <w:pStyle w:val="Compact"/>
            </w:pPr>
            <w:r>
              <w:t>意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B6852E" w14:textId="77777777" w:rsidR="00B202D5" w:rsidRDefault="0020505F">
            <w:pPr>
              <w:pStyle w:val="Compact"/>
            </w:pPr>
            <w:r>
              <w:t>解释</w:t>
            </w:r>
          </w:p>
        </w:tc>
      </w:tr>
      <w:tr w:rsidR="00B202D5" w14:paraId="2047EFEB" w14:textId="77777777">
        <w:tc>
          <w:tcPr>
            <w:tcW w:w="0" w:type="auto"/>
          </w:tcPr>
          <w:p w14:paraId="5DF07DB0" w14:textId="77777777" w:rsidR="00B202D5" w:rsidRDefault="0020505F">
            <w:pPr>
              <w:pStyle w:val="Compact"/>
            </w:pPr>
            <w:r>
              <w:t>S(i,j)</w:t>
            </w:r>
          </w:p>
        </w:tc>
        <w:tc>
          <w:tcPr>
            <w:tcW w:w="0" w:type="auto"/>
          </w:tcPr>
          <w:p w14:paraId="6E12BFB2" w14:textId="77777777" w:rsidR="00B202D5" w:rsidRDefault="0020505F">
            <w:pPr>
              <w:pStyle w:val="Compact"/>
            </w:pPr>
            <w:r>
              <w:t>相似度</w:t>
            </w:r>
          </w:p>
        </w:tc>
        <w:tc>
          <w:tcPr>
            <w:tcW w:w="0" w:type="auto"/>
          </w:tcPr>
          <w:p w14:paraId="60510C0B" w14:textId="77777777" w:rsidR="00B202D5" w:rsidRDefault="0020505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lang w:eastAsia="zh-CN"/>
              </w:rPr>
              <w:t>给点</w:t>
            </w:r>
            <w:r>
              <w:rPr>
                <w:lang w:eastAsia="zh-CN"/>
              </w:rPr>
              <w:t>k</w:t>
            </w:r>
            <w:r>
              <w:rPr>
                <w:lang w:eastAsia="zh-CN"/>
              </w:rPr>
              <w:t>发送信息的适合程度</w:t>
            </w:r>
          </w:p>
        </w:tc>
      </w:tr>
      <w:tr w:rsidR="00B202D5" w14:paraId="4A93704D" w14:textId="77777777">
        <w:tc>
          <w:tcPr>
            <w:tcW w:w="0" w:type="auto"/>
          </w:tcPr>
          <w:p w14:paraId="02CBCFC2" w14:textId="77777777" w:rsidR="00B202D5" w:rsidRDefault="0020505F">
            <w:pPr>
              <w:pStyle w:val="Compact"/>
            </w:pPr>
            <w:r>
              <w:t>r(i,k)</w:t>
            </w:r>
          </w:p>
        </w:tc>
        <w:tc>
          <w:tcPr>
            <w:tcW w:w="0" w:type="auto"/>
          </w:tcPr>
          <w:p w14:paraId="5FEE0098" w14:textId="77777777" w:rsidR="00B202D5" w:rsidRDefault="0020505F">
            <w:pPr>
              <w:pStyle w:val="Compact"/>
            </w:pPr>
            <w:r>
              <w:t>吸引度</w:t>
            </w:r>
          </w:p>
        </w:tc>
        <w:tc>
          <w:tcPr>
            <w:tcW w:w="0" w:type="auto"/>
          </w:tcPr>
          <w:p w14:paraId="4899AD20" w14:textId="77777777" w:rsidR="00B202D5" w:rsidRDefault="0020505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k</w:t>
            </w:r>
            <w:r>
              <w:rPr>
                <w:lang w:eastAsia="zh-CN"/>
              </w:rPr>
              <w:t>给点</w:t>
            </w:r>
            <w:r>
              <w:rPr>
                <w:lang w:eastAsia="zh-CN"/>
              </w:rPr>
              <w:t>i</w:t>
            </w:r>
            <w:r>
              <w:rPr>
                <w:lang w:eastAsia="zh-CN"/>
              </w:rPr>
              <w:t>发送信息的适合程度</w:t>
            </w:r>
          </w:p>
        </w:tc>
      </w:tr>
      <w:tr w:rsidR="00B202D5" w14:paraId="28416E1D" w14:textId="77777777">
        <w:tc>
          <w:tcPr>
            <w:tcW w:w="0" w:type="auto"/>
          </w:tcPr>
          <w:p w14:paraId="15482559" w14:textId="77777777" w:rsidR="00B202D5" w:rsidRDefault="0020505F">
            <w:pPr>
              <w:pStyle w:val="Compact"/>
            </w:pPr>
            <w:r>
              <w:t>a(i,k)</w:t>
            </w:r>
          </w:p>
        </w:tc>
        <w:tc>
          <w:tcPr>
            <w:tcW w:w="0" w:type="auto"/>
          </w:tcPr>
          <w:p w14:paraId="0BCD85FA" w14:textId="77777777" w:rsidR="00B202D5" w:rsidRDefault="0020505F">
            <w:pPr>
              <w:pStyle w:val="Compact"/>
            </w:pPr>
            <w:r>
              <w:t>吸引度</w:t>
            </w:r>
          </w:p>
        </w:tc>
        <w:tc>
          <w:tcPr>
            <w:tcW w:w="0" w:type="auto"/>
          </w:tcPr>
          <w:p w14:paraId="66997599" w14:textId="77777777" w:rsidR="00B202D5" w:rsidRDefault="0020505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k</w:t>
            </w:r>
            <w:r>
              <w:rPr>
                <w:lang w:eastAsia="zh-CN"/>
              </w:rPr>
              <w:t>给点</w:t>
            </w:r>
            <w:r>
              <w:rPr>
                <w:lang w:eastAsia="zh-CN"/>
              </w:rPr>
              <w:t>i</w:t>
            </w:r>
            <w:r>
              <w:rPr>
                <w:lang w:eastAsia="zh-CN"/>
              </w:rPr>
              <w:t>发送信息的适合程度</w:t>
            </w:r>
          </w:p>
        </w:tc>
      </w:tr>
    </w:tbl>
    <w:p w14:paraId="712A07DA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11" w:name="问题一的求解"/>
      <w:bookmarkEnd w:id="10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lastRenderedPageBreak/>
        <w:t>问题一的求解</w:t>
      </w:r>
    </w:p>
    <w:p w14:paraId="747C34AC" w14:textId="77777777" w:rsidR="00B202D5" w:rsidRDefault="0020505F">
      <w:pPr>
        <w:pStyle w:val="3"/>
        <w:rPr>
          <w:lang w:eastAsia="zh-CN"/>
        </w:rPr>
      </w:pPr>
      <w:bookmarkStart w:id="12" w:name="spearman相关系数"/>
      <w:r>
        <w:rPr>
          <w:lang w:eastAsia="zh-CN"/>
        </w:rPr>
        <w:t>Spearman</w:t>
      </w:r>
      <w:r>
        <w:rPr>
          <w:lang w:eastAsia="zh-CN"/>
        </w:rPr>
        <w:t>相关系数</w:t>
      </w:r>
    </w:p>
    <w:p w14:paraId="5BFD9BB3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相关系数的定义为：</w:t>
      </w:r>
    </w:p>
    <w:p w14:paraId="2B4B0D8D" w14:textId="77777777" w:rsidR="00B202D5" w:rsidRDefault="0020505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∑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r>
                <w:rPr>
                  <w:rFonts w:ascii="Cambria Math" w:hAnsi="Cambria Math"/>
                </w:rPr>
                <m:t>)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∑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∑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</m:den>
          </m:f>
        </m:oMath>
      </m:oMathPara>
    </w:p>
    <w:p w14:paraId="7953A6CC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相关系数的值在</w:t>
      </w:r>
      <w:r>
        <w:rPr>
          <w:lang w:eastAsia="zh-CN"/>
        </w:rPr>
        <w:t>+1</w:t>
      </w:r>
      <w:r>
        <w:rPr>
          <w:lang w:eastAsia="zh-CN"/>
        </w:rPr>
        <w:t>和</w:t>
      </w:r>
      <w:r>
        <w:rPr>
          <w:lang w:eastAsia="zh-CN"/>
        </w:rPr>
        <w:t>-1</w:t>
      </w:r>
      <w:r>
        <w:rPr>
          <w:lang w:eastAsia="zh-CN"/>
        </w:rPr>
        <w:t>之间变化，值</w:t>
      </w:r>
      <w:r>
        <w:rPr>
          <w:lang w:eastAsia="zh-CN"/>
        </w:rPr>
        <w:t>±1</w:t>
      </w:r>
      <w:r>
        <w:rPr>
          <w:lang w:eastAsia="zh-CN"/>
        </w:rPr>
        <w:t>表示变量之间存在完美关联程度，即完全相关时绝对值为</w:t>
      </w:r>
      <w:r>
        <w:rPr>
          <w:lang w:eastAsia="zh-CN"/>
        </w:rPr>
        <w:t>1</w:t>
      </w:r>
      <w:r>
        <w:rPr>
          <w:lang w:eastAsia="zh-CN"/>
        </w:rPr>
        <w:t>；随着相关系数值趋于</w:t>
      </w:r>
      <w:r>
        <w:rPr>
          <w:lang w:eastAsia="zh-CN"/>
        </w:rPr>
        <w:t>0</w:t>
      </w:r>
      <w:r>
        <w:rPr>
          <w:lang w:eastAsia="zh-CN"/>
        </w:rPr>
        <w:t>，意味着变量之间的关系将减弱，完全不相关时为</w:t>
      </w:r>
      <w:r>
        <w:rPr>
          <w:lang w:eastAsia="zh-CN"/>
        </w:rPr>
        <w:t>0</w:t>
      </w:r>
      <w:r>
        <w:rPr>
          <w:lang w:eastAsia="zh-CN"/>
        </w:rPr>
        <w:t>。关系的方向由系数的符号表示；</w:t>
      </w:r>
      <w:r>
        <w:rPr>
          <w:lang w:eastAsia="zh-CN"/>
        </w:rPr>
        <w:t>+</w:t>
      </w:r>
      <w:r>
        <w:rPr>
          <w:lang w:eastAsia="zh-CN"/>
        </w:rPr>
        <w:t>号表示正向关系，</w:t>
      </w:r>
      <w:r>
        <w:rPr>
          <w:lang w:eastAsia="zh-CN"/>
        </w:rPr>
        <w:t>-</w:t>
      </w:r>
      <w:r>
        <w:rPr>
          <w:lang w:eastAsia="zh-CN"/>
        </w:rPr>
        <w:t>号表示负向关系。</w:t>
      </w:r>
    </w:p>
    <w:p w14:paraId="1932D261" w14:textId="77777777" w:rsidR="00B202D5" w:rsidRDefault="0020505F">
      <w:pPr>
        <w:pStyle w:val="CaptionedFigure"/>
      </w:pPr>
      <w:r>
        <w:rPr>
          <w:noProof/>
        </w:rPr>
        <w:drawing>
          <wp:inline distT="0" distB="0" distL="0" distR="0" wp14:anchorId="7F936239" wp14:editId="542C2D00">
            <wp:extent cx="5334000" cy="297565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MMH\Report\corr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D86DD" w14:textId="77777777" w:rsidR="00B202D5" w:rsidRDefault="00B202D5">
      <w:pPr>
        <w:pStyle w:val="ImageCaption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896"/>
        <w:gridCol w:w="2136"/>
      </w:tblGrid>
      <w:tr w:rsidR="00B202D5" w14:paraId="0F8D75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BABE4" w14:textId="77777777" w:rsidR="00B202D5" w:rsidRDefault="0020505F">
            <w:pPr>
              <w:pStyle w:val="Compact"/>
            </w:pPr>
            <w:r>
              <w:t>相关系数绝对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2E4157" w14:textId="77777777" w:rsidR="00B202D5" w:rsidRDefault="0020505F">
            <w:pPr>
              <w:pStyle w:val="Compact"/>
            </w:pPr>
            <w:r>
              <w:t>相关程度</w:t>
            </w:r>
          </w:p>
        </w:tc>
      </w:tr>
      <w:tr w:rsidR="00B202D5" w14:paraId="0B52B0A2" w14:textId="77777777">
        <w:tc>
          <w:tcPr>
            <w:tcW w:w="0" w:type="auto"/>
          </w:tcPr>
          <w:p w14:paraId="40E779B6" w14:textId="77777777" w:rsidR="00B202D5" w:rsidRDefault="0020505F">
            <w:pPr>
              <w:pStyle w:val="Compact"/>
            </w:pPr>
            <w:r>
              <w:t>0.8-1.0</w:t>
            </w:r>
          </w:p>
        </w:tc>
        <w:tc>
          <w:tcPr>
            <w:tcW w:w="0" w:type="auto"/>
          </w:tcPr>
          <w:p w14:paraId="0B350021" w14:textId="77777777" w:rsidR="00B202D5" w:rsidRDefault="0020505F">
            <w:pPr>
              <w:pStyle w:val="Compact"/>
            </w:pPr>
            <w:r>
              <w:t>极强相关</w:t>
            </w:r>
          </w:p>
        </w:tc>
      </w:tr>
      <w:tr w:rsidR="00B202D5" w14:paraId="008F1D4A" w14:textId="77777777">
        <w:tc>
          <w:tcPr>
            <w:tcW w:w="0" w:type="auto"/>
          </w:tcPr>
          <w:p w14:paraId="7E4EE4A1" w14:textId="77777777" w:rsidR="00B202D5" w:rsidRDefault="0020505F">
            <w:pPr>
              <w:pStyle w:val="Compact"/>
            </w:pPr>
            <w:r>
              <w:t>0.6-0.8</w:t>
            </w:r>
          </w:p>
        </w:tc>
        <w:tc>
          <w:tcPr>
            <w:tcW w:w="0" w:type="auto"/>
          </w:tcPr>
          <w:p w14:paraId="33A5F404" w14:textId="77777777" w:rsidR="00B202D5" w:rsidRDefault="0020505F">
            <w:pPr>
              <w:pStyle w:val="Compact"/>
            </w:pPr>
            <w:r>
              <w:t>强相关</w:t>
            </w:r>
          </w:p>
        </w:tc>
      </w:tr>
      <w:tr w:rsidR="00B202D5" w14:paraId="61D563C9" w14:textId="77777777">
        <w:tc>
          <w:tcPr>
            <w:tcW w:w="0" w:type="auto"/>
          </w:tcPr>
          <w:p w14:paraId="0D635F93" w14:textId="77777777" w:rsidR="00B202D5" w:rsidRDefault="0020505F">
            <w:pPr>
              <w:pStyle w:val="Compact"/>
            </w:pPr>
            <w:r>
              <w:t>0.4-0.6</w:t>
            </w:r>
          </w:p>
        </w:tc>
        <w:tc>
          <w:tcPr>
            <w:tcW w:w="0" w:type="auto"/>
          </w:tcPr>
          <w:p w14:paraId="38564D04" w14:textId="77777777" w:rsidR="00B202D5" w:rsidRDefault="0020505F">
            <w:pPr>
              <w:pStyle w:val="Compact"/>
            </w:pPr>
            <w:r>
              <w:t>中等程度相关</w:t>
            </w:r>
          </w:p>
        </w:tc>
      </w:tr>
      <w:tr w:rsidR="00B202D5" w14:paraId="544B2D1B" w14:textId="77777777">
        <w:tc>
          <w:tcPr>
            <w:tcW w:w="0" w:type="auto"/>
          </w:tcPr>
          <w:p w14:paraId="5262098F" w14:textId="77777777" w:rsidR="00B202D5" w:rsidRDefault="0020505F">
            <w:pPr>
              <w:pStyle w:val="Compact"/>
            </w:pPr>
            <w:r>
              <w:t>0.2-0.4</w:t>
            </w:r>
          </w:p>
        </w:tc>
        <w:tc>
          <w:tcPr>
            <w:tcW w:w="0" w:type="auto"/>
          </w:tcPr>
          <w:p w14:paraId="1615903D" w14:textId="77777777" w:rsidR="00B202D5" w:rsidRDefault="0020505F">
            <w:pPr>
              <w:pStyle w:val="Compact"/>
            </w:pPr>
            <w:r>
              <w:t>弱相关</w:t>
            </w:r>
          </w:p>
        </w:tc>
      </w:tr>
      <w:tr w:rsidR="00B202D5" w14:paraId="72B83895" w14:textId="77777777">
        <w:tc>
          <w:tcPr>
            <w:tcW w:w="0" w:type="auto"/>
          </w:tcPr>
          <w:p w14:paraId="630E4072" w14:textId="77777777" w:rsidR="00B202D5" w:rsidRDefault="0020505F">
            <w:pPr>
              <w:pStyle w:val="Compact"/>
            </w:pPr>
            <w:r>
              <w:t>0.0-0.2</w:t>
            </w:r>
          </w:p>
        </w:tc>
        <w:tc>
          <w:tcPr>
            <w:tcW w:w="0" w:type="auto"/>
          </w:tcPr>
          <w:p w14:paraId="34CB34E0" w14:textId="77777777" w:rsidR="00B202D5" w:rsidRDefault="0020505F">
            <w:pPr>
              <w:pStyle w:val="Compact"/>
            </w:pPr>
            <w:r>
              <w:t>极弱相关或无相关</w:t>
            </w:r>
          </w:p>
        </w:tc>
      </w:tr>
    </w:tbl>
    <w:p w14:paraId="205FA9B6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Spearman</w:t>
      </w:r>
      <w:r>
        <w:rPr>
          <w:lang w:eastAsia="zh-CN"/>
        </w:rPr>
        <w:t>相关系数又称秩相关系数，是利用两变量的秩次大小作线性相关分析，对原始变量的分布不作要求，属于非参数统计方法，适用范围广。</w:t>
      </w:r>
    </w:p>
    <w:p w14:paraId="10FE6F15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lastRenderedPageBreak/>
        <w:t>斯皮尔曼等级相关是根据等级资料研究两个变量间相关关系的方法。它是依据两列成对等级的各对等级数之差来进行计算的，所以又称为</w:t>
      </w:r>
      <w:r>
        <w:rPr>
          <w:lang w:eastAsia="zh-CN"/>
        </w:rPr>
        <w:t>“</w:t>
      </w:r>
      <w:r>
        <w:rPr>
          <w:lang w:eastAsia="zh-CN"/>
        </w:rPr>
        <w:t>等级差数法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14:paraId="0BF82271" w14:textId="77777777" w:rsidR="00B202D5" w:rsidRDefault="0020505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∑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n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1)</m:t>
              </m:r>
            </m:den>
          </m:f>
        </m:oMath>
      </m:oMathPara>
    </w:p>
    <w:p w14:paraId="494E0A2A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画出相关系数的热力图，借此容易看出，热度</w:t>
      </w:r>
      <w:r>
        <w:rPr>
          <w:lang w:eastAsia="zh-CN"/>
        </w:rPr>
        <w:t>(popularity)</w:t>
      </w:r>
      <w:r>
        <w:rPr>
          <w:lang w:eastAsia="zh-CN"/>
        </w:rPr>
        <w:t>与投票人数</w:t>
      </w:r>
      <w:r>
        <w:rPr>
          <w:lang w:eastAsia="zh-CN"/>
        </w:rPr>
        <w:t>(vote_count)</w:t>
      </w:r>
      <w:r>
        <w:rPr>
          <w:lang w:eastAsia="zh-CN"/>
        </w:rPr>
        <w:t>极强相关。由于投票人数与其他的特征的相关度更大，我们舍去这一特征。</w:t>
      </w:r>
    </w:p>
    <w:p w14:paraId="51E8C12D" w14:textId="77777777" w:rsidR="00B202D5" w:rsidRDefault="0020505F">
      <w:pPr>
        <w:pStyle w:val="3"/>
        <w:rPr>
          <w:lang w:eastAsia="zh-CN"/>
        </w:rPr>
      </w:pPr>
      <w:bookmarkStart w:id="13" w:name="文本数据的数量化"/>
      <w:bookmarkEnd w:id="12"/>
      <w:r>
        <w:rPr>
          <w:lang w:eastAsia="zh-CN"/>
        </w:rPr>
        <w:t>文本数据的数量化</w:t>
      </w:r>
    </w:p>
    <w:p w14:paraId="6947C5F8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演员、导演是判断影片种类、预测票房的重要因素，但原始数据是代表人名的文本，无法直接应用到算法中。因此需要将人名转化成数字。</w:t>
      </w:r>
    </w:p>
    <w:p w14:paraId="0182A725" w14:textId="77777777" w:rsidR="00B202D5" w:rsidRDefault="0020505F">
      <w:pPr>
        <w:pStyle w:val="4"/>
        <w:rPr>
          <w:lang w:eastAsia="zh-CN"/>
        </w:rPr>
      </w:pPr>
      <w:bookmarkStart w:id="14" w:name="法1"/>
      <w:r>
        <w:rPr>
          <w:lang w:eastAsia="zh-CN"/>
        </w:rPr>
        <w:t>法</w:t>
      </w:r>
      <w:r>
        <w:rPr>
          <w:lang w:eastAsia="zh-CN"/>
        </w:rPr>
        <w:t>1</w:t>
      </w:r>
    </w:p>
    <w:p w14:paraId="0C52E713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按出现次序给每个人编号，以主演的编号表明演员，导演同理。但是两个编号的大小关系没有实际意义，不利于聚类分析，也不适合各种线性回归模型。</w:t>
      </w:r>
    </w:p>
    <w:p w14:paraId="637772F5" w14:textId="77777777" w:rsidR="00B202D5" w:rsidRDefault="0020505F">
      <w:pPr>
        <w:pStyle w:val="4"/>
        <w:rPr>
          <w:lang w:eastAsia="zh-CN"/>
        </w:rPr>
      </w:pPr>
      <w:bookmarkStart w:id="15" w:name="法2"/>
      <w:bookmarkEnd w:id="14"/>
      <w:r>
        <w:rPr>
          <w:lang w:eastAsia="zh-CN"/>
        </w:rPr>
        <w:t>法</w:t>
      </w:r>
      <w:r>
        <w:rPr>
          <w:lang w:eastAsia="zh-CN"/>
        </w:rPr>
        <w:t>2</w:t>
      </w:r>
    </w:p>
    <w:p w14:paraId="7882090A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给每个人安排一个对应的分量，出现此人就记</w:t>
      </w:r>
      <w:r>
        <w:rPr>
          <w:lang w:eastAsia="zh-CN"/>
        </w:rPr>
        <w:t>1</w:t>
      </w:r>
      <w:r>
        <w:rPr>
          <w:lang w:eastAsia="zh-CN"/>
        </w:rPr>
        <w:t>，没出现就记</w:t>
      </w:r>
      <w:r>
        <w:rPr>
          <w:lang w:eastAsia="zh-CN"/>
        </w:rPr>
        <w:t>0</w:t>
      </w:r>
      <w:r>
        <w:rPr>
          <w:lang w:eastAsia="zh-CN"/>
        </w:rPr>
        <w:t>。但是，数据中共有</w:t>
      </w:r>
      <w:r>
        <w:rPr>
          <w:lang w:eastAsia="zh-CN"/>
        </w:rPr>
        <w:t>30917</w:t>
      </w:r>
      <w:r>
        <w:rPr>
          <w:lang w:eastAsia="zh-CN"/>
        </w:rPr>
        <w:t>个演员，这种方法会需要新增大量分量，第一是维度太大不好计算，第二是会喧宾夺主，使得影片成本、片场等因素对结果的影响微乎其微。</w:t>
      </w:r>
    </w:p>
    <w:p w14:paraId="2FA1B9AC" w14:textId="77777777" w:rsidR="00B202D5" w:rsidRDefault="0020505F">
      <w:pPr>
        <w:pStyle w:val="4"/>
      </w:pPr>
      <w:bookmarkStart w:id="16" w:name="法2的优化"/>
      <w:bookmarkEnd w:id="15"/>
      <w:r>
        <w:t>法</w:t>
      </w:r>
      <w:r>
        <w:t>2</w:t>
      </w:r>
      <w:r>
        <w:t>的优化</w:t>
      </w:r>
    </w:p>
    <w:p w14:paraId="6A5CCAD5" w14:textId="77777777" w:rsidR="00B202D5" w:rsidRDefault="0020505F">
      <w:pPr>
        <w:pStyle w:val="CaptionedFigure"/>
      </w:pPr>
      <w:r>
        <w:rPr>
          <w:noProof/>
        </w:rPr>
        <w:drawing>
          <wp:inline distT="0" distB="0" distL="0" distR="0" wp14:anchorId="3DC7426D" wp14:editId="204C18E1">
            <wp:extent cx="4673600" cy="3149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MMH\Report\cast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E34EF" w14:textId="77777777" w:rsidR="00B202D5" w:rsidRDefault="00B202D5">
      <w:pPr>
        <w:pStyle w:val="ImageCaption"/>
      </w:pPr>
    </w:p>
    <w:p w14:paraId="5BA16959" w14:textId="77777777" w:rsidR="00B202D5" w:rsidRDefault="0020505F">
      <w:pPr>
        <w:pStyle w:val="a0"/>
        <w:rPr>
          <w:lang w:eastAsia="zh-CN"/>
        </w:rPr>
      </w:pPr>
      <w:r>
        <w:rPr>
          <w:i/>
          <w:iCs/>
          <w:lang w:eastAsia="zh-CN"/>
        </w:rPr>
        <w:t>横轴表明演员参演的电影数量，纵轴表明人数占比</w:t>
      </w:r>
      <w:r>
        <w:rPr>
          <w:i/>
          <w:iCs/>
          <w:lang w:eastAsia="zh-CN"/>
        </w:rPr>
        <w:t>(%)</w:t>
      </w:r>
      <w:r>
        <w:rPr>
          <w:i/>
          <w:iCs/>
          <w:lang w:eastAsia="zh-CN"/>
        </w:rPr>
        <w:t>。</w:t>
      </w:r>
    </w:p>
    <w:p w14:paraId="5A5361D5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lastRenderedPageBreak/>
        <w:t>在数据处理时发现，有高达</w:t>
      </w:r>
      <w:r>
        <w:rPr>
          <w:lang w:eastAsia="zh-CN"/>
        </w:rPr>
        <w:t>72%</w:t>
      </w:r>
      <w:r>
        <w:rPr>
          <w:lang w:eastAsia="zh-CN"/>
        </w:rPr>
        <w:t>的演员只参演了</w:t>
      </w:r>
      <w:r>
        <w:rPr>
          <w:lang w:eastAsia="zh-CN"/>
        </w:rPr>
        <w:t>1</w:t>
      </w:r>
      <w:r>
        <w:rPr>
          <w:lang w:eastAsia="zh-CN"/>
        </w:rPr>
        <w:t>部电影，如果精确到个人的话，这种数据训练的结果是没有泛化能力的。我们可以通过删去较少见的演员来减少维度。但即使只选择其中出演达到</w:t>
      </w:r>
      <w:r>
        <w:rPr>
          <w:lang w:eastAsia="zh-CN"/>
        </w:rPr>
        <w:t>10</w:t>
      </w:r>
      <w:r>
        <w:rPr>
          <w:lang w:eastAsia="zh-CN"/>
        </w:rPr>
        <w:t>次的演员，仍有</w:t>
      </w:r>
      <w:r>
        <w:rPr>
          <w:lang w:eastAsia="zh-CN"/>
        </w:rPr>
        <w:t>500</w:t>
      </w:r>
      <w:r>
        <w:rPr>
          <w:lang w:eastAsia="zh-CN"/>
        </w:rPr>
        <w:t>个维度。人数多的时候维度过多，人数少又会出现一批电影的演员均未被标注。</w:t>
      </w:r>
    </w:p>
    <w:p w14:paraId="4BDD14CD" w14:textId="77777777" w:rsidR="00B202D5" w:rsidRDefault="0020505F">
      <w:pPr>
        <w:pStyle w:val="4"/>
        <w:rPr>
          <w:lang w:eastAsia="zh-CN"/>
        </w:rPr>
      </w:pPr>
      <w:bookmarkStart w:id="17" w:name="法3"/>
      <w:bookmarkEnd w:id="16"/>
      <w:r>
        <w:rPr>
          <w:lang w:eastAsia="zh-CN"/>
        </w:rPr>
        <w:t>法</w:t>
      </w:r>
      <w:r>
        <w:rPr>
          <w:lang w:eastAsia="zh-CN"/>
        </w:rPr>
        <w:t>3</w:t>
      </w:r>
    </w:p>
    <w:p w14:paraId="7B73CFF1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用出演电影数来代表一个演员。这样获得的数据，大小关系有意义。但是大量演员只演过一部电影，没有区分度。</w:t>
      </w:r>
    </w:p>
    <w:p w14:paraId="24FD37BB" w14:textId="77777777" w:rsidR="00B202D5" w:rsidRDefault="0020505F">
      <w:pPr>
        <w:pStyle w:val="4"/>
        <w:rPr>
          <w:lang w:eastAsia="zh-CN"/>
        </w:rPr>
      </w:pPr>
      <w:bookmarkStart w:id="18" w:name="法4"/>
      <w:bookmarkEnd w:id="17"/>
      <w:r>
        <w:rPr>
          <w:lang w:eastAsia="zh-CN"/>
        </w:rPr>
        <w:t>法</w:t>
      </w:r>
      <w:r>
        <w:rPr>
          <w:lang w:eastAsia="zh-CN"/>
        </w:rPr>
        <w:t>4</w:t>
      </w:r>
    </w:p>
    <w:p w14:paraId="214FB90F" w14:textId="77777777" w:rsidR="00B202D5" w:rsidRDefault="0020505F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22633BF1" wp14:editId="53FF5BF9">
            <wp:extent cx="5334000" cy="1846384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MMH\Report\director-revenu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i/>
          <w:iCs/>
          <w:lang w:eastAsia="zh-CN"/>
        </w:rPr>
        <w:t>横轴表明参演的电影平均票房，纵轴表明人数。</w:t>
      </w:r>
      <w:r>
        <w:rPr>
          <w:lang w:eastAsia="zh-CN"/>
        </w:rPr>
        <w:br/>
      </w:r>
      <w:r>
        <w:rPr>
          <w:lang w:eastAsia="zh-CN"/>
        </w:rPr>
        <w:t>如果一个演员主演的电影平均票房高，说明可能是大牌演员，这是表征演员的一个很好指标。对导演也是同理。</w:t>
      </w:r>
    </w:p>
    <w:p w14:paraId="0A7B29CD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这种方法没有前三个方法的弊端，所以选用这个。</w:t>
      </w:r>
    </w:p>
    <w:p w14:paraId="31FF5D8A" w14:textId="77777777" w:rsidR="00B202D5" w:rsidRDefault="0020505F">
      <w:pPr>
        <w:pStyle w:val="3"/>
      </w:pPr>
      <w:bookmarkStart w:id="19" w:name="归一化"/>
      <w:bookmarkEnd w:id="13"/>
      <w:bookmarkEnd w:id="18"/>
      <w:r>
        <w:lastRenderedPageBreak/>
        <w:t>归一化</w:t>
      </w:r>
    </w:p>
    <w:p w14:paraId="2CB43639" w14:textId="77777777" w:rsidR="00B202D5" w:rsidRDefault="0020505F">
      <w:pPr>
        <w:pStyle w:val="CaptionedFigure"/>
      </w:pPr>
      <w:r>
        <w:rPr>
          <w:noProof/>
        </w:rPr>
        <w:drawing>
          <wp:inline distT="0" distB="0" distL="0" distR="0" wp14:anchorId="06784DFB" wp14:editId="50544696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MMH\Report\Why_normalize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1004D" w14:textId="77777777" w:rsidR="00B202D5" w:rsidRDefault="00B202D5">
      <w:pPr>
        <w:pStyle w:val="ImageCaption"/>
      </w:pPr>
    </w:p>
    <w:p w14:paraId="0DC54A6A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不同数据的范围不同，如成本从</w:t>
      </w:r>
      <w:r>
        <w:rPr>
          <w:lang w:eastAsia="zh-CN"/>
        </w:rPr>
        <w:t>10</w:t>
      </w:r>
      <w:r>
        <w:rPr>
          <w:lang w:eastAsia="zh-CN"/>
        </w:rPr>
        <w:t>块的实验电影到耗资</w:t>
      </w:r>
      <w:r>
        <w:rPr>
          <w:lang w:eastAsia="zh-CN"/>
        </w:rPr>
        <w:t>3.8</w:t>
      </w:r>
      <w:r>
        <w:rPr>
          <w:lang w:eastAsia="zh-CN"/>
        </w:rPr>
        <w:t>亿美金的鸿篇巨制，而电影评分最高才</w:t>
      </w:r>
      <w:r>
        <w:rPr>
          <w:lang w:eastAsia="zh-CN"/>
        </w:rPr>
        <w:t>10</w:t>
      </w:r>
      <w:r>
        <w:rPr>
          <w:lang w:eastAsia="zh-CN"/>
        </w:rPr>
        <w:t>分。这会导致数据狭长。聚类算法用到了距离，狭长的样本空间会导致评分这样的数据失去作用；基于梯度下降的回归算法也不能正常工作</w:t>
      </w:r>
      <w:r>
        <w:rPr>
          <w:lang w:eastAsia="zh-CN"/>
        </w:rPr>
        <w:t>(</w:t>
      </w:r>
      <w:r>
        <w:rPr>
          <w:lang w:eastAsia="zh-CN"/>
        </w:rPr>
        <w:t>有鞍点</w:t>
      </w:r>
      <w:r>
        <w:rPr>
          <w:lang w:eastAsia="zh-CN"/>
        </w:rPr>
        <w:t>)</w:t>
      </w:r>
      <w:r>
        <w:rPr>
          <w:lang w:eastAsia="zh-CN"/>
        </w:rPr>
        <w:t>。因此需要将不同维度的数据变换到相同范围。常用的方法是伸压变换，把最大值都压缩到</w:t>
      </w:r>
      <w:r>
        <w:rPr>
          <w:lang w:eastAsia="zh-CN"/>
        </w:rPr>
        <w:t>1</w:t>
      </w:r>
      <w:r>
        <w:rPr>
          <w:lang w:eastAsia="zh-CN"/>
        </w:rPr>
        <w:t>，使得每个分量都是在</w:t>
      </w:r>
      <w:r>
        <w:rPr>
          <w:lang w:eastAsia="zh-CN"/>
        </w:rPr>
        <w:t>[0,1]</w:t>
      </w:r>
      <w:r>
        <w:rPr>
          <w:lang w:eastAsia="zh-CN"/>
        </w:rPr>
        <w:t>的范围。</w:t>
      </w:r>
    </w:p>
    <w:p w14:paraId="64C48013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最终得到数据格式是这样</w:t>
      </w:r>
    </w:p>
    <w:p w14:paraId="61724240" w14:textId="77777777" w:rsidR="00B202D5" w:rsidRDefault="0020505F">
      <w:pPr>
        <w:pStyle w:val="a8"/>
      </w:pPr>
      <w:r>
        <w:t>RangeIndex: 2065 entries, 0 to 2064</w:t>
      </w:r>
      <w:r>
        <w:br/>
        <w:t>Data columns (total 16 columns):</w:t>
      </w:r>
    </w:p>
    <w:p w14:paraId="776479EC" w14:textId="1454F78C" w:rsidR="00B202D5" w:rsidRPr="00565A3D" w:rsidRDefault="0020505F">
      <w:pPr>
        <w:pStyle w:val="1"/>
        <w:rPr>
          <w:sz w:val="24"/>
          <w:szCs w:val="24"/>
        </w:rPr>
      </w:pPr>
      <w:bookmarkStart w:id="20" w:name="X5c15a243f7684c1d64ff34cb9c8345407e2bae7"/>
      <w:r w:rsidRPr="00565A3D">
        <w:rPr>
          <w:sz w:val="24"/>
          <w:szCs w:val="24"/>
        </w:rPr>
        <w:t>Column</w:t>
      </w:r>
      <w:r w:rsidR="00565A3D" w:rsidRPr="00565A3D">
        <w:rPr>
          <w:sz w:val="24"/>
          <w:szCs w:val="24"/>
        </w:rPr>
        <w:tab/>
      </w:r>
      <w:r w:rsidR="00565A3D" w:rsidRPr="00565A3D">
        <w:rPr>
          <w:sz w:val="24"/>
          <w:szCs w:val="24"/>
        </w:rPr>
        <w:tab/>
      </w:r>
      <w:r w:rsidRPr="00565A3D">
        <w:rPr>
          <w:sz w:val="24"/>
          <w:szCs w:val="24"/>
        </w:rPr>
        <w:t xml:space="preserve"> Non-Null Count </w:t>
      </w:r>
      <w:r w:rsidR="00565A3D">
        <w:rPr>
          <w:sz w:val="24"/>
          <w:szCs w:val="24"/>
        </w:rPr>
        <w:tab/>
      </w:r>
      <w:r w:rsidRPr="00565A3D">
        <w:rPr>
          <w:sz w:val="24"/>
          <w:szCs w:val="24"/>
        </w:rPr>
        <w:t xml:space="preserve">Dtype </w:t>
      </w:r>
      <w:bookmarkEnd w:id="20"/>
    </w:p>
    <w:p w14:paraId="5A5B8348" w14:textId="2B60F0D4" w:rsidR="00B202D5" w:rsidRDefault="0020505F">
      <w:pPr>
        <w:pStyle w:val="a8"/>
      </w:pPr>
      <w:r>
        <w:t xml:space="preserve">0 title </w:t>
      </w:r>
      <w:r w:rsidR="00565A3D">
        <w:tab/>
      </w:r>
      <w:r w:rsidR="00565A3D">
        <w:tab/>
      </w:r>
      <w:r>
        <w:t xml:space="preserve">2065 non-null </w:t>
      </w:r>
      <w:r w:rsidR="00565A3D">
        <w:tab/>
      </w:r>
      <w:r>
        <w:t xml:space="preserve">object </w:t>
      </w:r>
      <w:r>
        <w:br/>
        <w:t xml:space="preserve">1 genres </w:t>
      </w:r>
      <w:r w:rsidR="00565A3D">
        <w:tab/>
      </w:r>
      <w:r w:rsidR="00565A3D">
        <w:tab/>
      </w:r>
      <w:r>
        <w:t xml:space="preserve">2065 non-null </w:t>
      </w:r>
      <w:r w:rsidR="00565A3D">
        <w:tab/>
      </w:r>
      <w:r>
        <w:t xml:space="preserve">object </w:t>
      </w:r>
      <w:r>
        <w:br/>
        <w:t xml:space="preserve">2 keywords </w:t>
      </w:r>
      <w:r w:rsidR="00565A3D">
        <w:tab/>
      </w:r>
      <w:r>
        <w:t xml:space="preserve">2065 non-null </w:t>
      </w:r>
      <w:r w:rsidR="00565A3D">
        <w:tab/>
      </w:r>
      <w:r>
        <w:t xml:space="preserve">object </w:t>
      </w:r>
      <w:r>
        <w:br/>
        <w:t xml:space="preserve">3 director </w:t>
      </w:r>
      <w:r w:rsidR="00565A3D">
        <w:tab/>
      </w:r>
      <w:r>
        <w:t xml:space="preserve">2065 non-null </w:t>
      </w:r>
      <w:r w:rsidR="00565A3D">
        <w:tab/>
      </w:r>
      <w:r>
        <w:t xml:space="preserve">object </w:t>
      </w:r>
      <w:r>
        <w:br/>
        <w:t xml:space="preserve">4 cast </w:t>
      </w:r>
      <w:r w:rsidR="00565A3D">
        <w:tab/>
      </w:r>
      <w:r w:rsidR="00565A3D">
        <w:tab/>
      </w:r>
      <w:r>
        <w:t xml:space="preserve">2065 non-null </w:t>
      </w:r>
      <w:r w:rsidR="00565A3D">
        <w:tab/>
      </w:r>
      <w:r>
        <w:t xml:space="preserve">object </w:t>
      </w:r>
      <w:r>
        <w:br/>
        <w:t xml:space="preserve">5 budget </w:t>
      </w:r>
      <w:r w:rsidR="00565A3D">
        <w:tab/>
      </w:r>
      <w:r w:rsidR="00565A3D">
        <w:tab/>
      </w:r>
      <w:r>
        <w:t xml:space="preserve">2065 non-null </w:t>
      </w:r>
      <w:r w:rsidR="00565A3D">
        <w:tab/>
      </w:r>
      <w:r>
        <w:t>int64</w:t>
      </w:r>
      <w:r>
        <w:br/>
        <w:t xml:space="preserve">6 revenue </w:t>
      </w:r>
      <w:r w:rsidR="00565A3D">
        <w:tab/>
      </w:r>
      <w:r>
        <w:t xml:space="preserve">2065 non-null </w:t>
      </w:r>
      <w:r w:rsidR="00565A3D">
        <w:tab/>
      </w:r>
      <w:r>
        <w:t>int64</w:t>
      </w:r>
      <w:r>
        <w:br/>
        <w:t xml:space="preserve">7 popularity </w:t>
      </w:r>
      <w:r w:rsidR="00565A3D">
        <w:tab/>
      </w:r>
      <w:r>
        <w:t xml:space="preserve">2065 non-null </w:t>
      </w:r>
      <w:r w:rsidR="00565A3D">
        <w:tab/>
      </w:r>
      <w:r>
        <w:t>float64</w:t>
      </w:r>
      <w:r>
        <w:br/>
        <w:t xml:space="preserve">8 vote_average </w:t>
      </w:r>
      <w:r w:rsidR="00565A3D">
        <w:tab/>
      </w:r>
      <w:r>
        <w:t xml:space="preserve">2065 non-null </w:t>
      </w:r>
      <w:r w:rsidR="00565A3D">
        <w:tab/>
      </w:r>
      <w:r>
        <w:t>float64</w:t>
      </w:r>
      <w:r>
        <w:br/>
        <w:t xml:space="preserve">9 runtime </w:t>
      </w:r>
      <w:r w:rsidR="00565A3D">
        <w:tab/>
      </w:r>
      <w:r>
        <w:t xml:space="preserve">2065 non-null </w:t>
      </w:r>
      <w:r w:rsidR="00565A3D">
        <w:tab/>
      </w:r>
      <w:r>
        <w:t>float64</w:t>
      </w:r>
      <w:r>
        <w:br/>
        <w:t xml:space="preserve">10 production_companies 2065 non-null object </w:t>
      </w:r>
      <w:r>
        <w:br/>
        <w:t>11 year</w:t>
      </w:r>
      <w:r w:rsidR="00267A8C">
        <w:tab/>
      </w:r>
      <w:r>
        <w:t xml:space="preserve"> </w:t>
      </w:r>
      <w:r w:rsidR="00267A8C">
        <w:tab/>
      </w:r>
      <w:r>
        <w:t xml:space="preserve">2065 non-null </w:t>
      </w:r>
      <w:r w:rsidR="00267A8C">
        <w:tab/>
      </w:r>
      <w:r>
        <w:t>int64</w:t>
      </w:r>
      <w:r>
        <w:br/>
      </w:r>
      <w:r>
        <w:lastRenderedPageBreak/>
        <w:t xml:space="preserve">12 month </w:t>
      </w:r>
      <w:r w:rsidR="00267A8C">
        <w:tab/>
      </w:r>
      <w:r>
        <w:t xml:space="preserve">2065 non-null </w:t>
      </w:r>
      <w:r w:rsidR="00267A8C">
        <w:tab/>
      </w:r>
      <w:r>
        <w:t>float64</w:t>
      </w:r>
      <w:r>
        <w:br/>
        <w:t xml:space="preserve">13 overview </w:t>
      </w:r>
      <w:r w:rsidR="00267A8C">
        <w:tab/>
      </w:r>
      <w:r>
        <w:t xml:space="preserve">2065 non-null </w:t>
      </w:r>
      <w:r w:rsidR="00267A8C">
        <w:tab/>
      </w:r>
      <w:r>
        <w:t xml:space="preserve">object </w:t>
      </w:r>
      <w:r>
        <w:br/>
        <w:t xml:space="preserve">14 cast_revenue 2065 non-null </w:t>
      </w:r>
      <w:r w:rsidR="00267A8C">
        <w:tab/>
      </w:r>
      <w:r>
        <w:t>float64</w:t>
      </w:r>
      <w:r>
        <w:br/>
        <w:t xml:space="preserve">15 director_revenue 2065 non-null </w:t>
      </w:r>
      <w:r w:rsidR="00267A8C">
        <w:tab/>
      </w:r>
      <w:r>
        <w:t>float64</w:t>
      </w:r>
      <w:r>
        <w:br/>
        <w:t>dtypes: float64(6), int64(3), object(7)</w:t>
      </w:r>
      <w:r>
        <w:br/>
        <w:t>memory usage: 258.2+ KB</w:t>
      </w:r>
    </w:p>
    <w:p w14:paraId="03C85333" w14:textId="77777777" w:rsidR="00B202D5" w:rsidRDefault="0020505F">
      <w:pPr>
        <w:pStyle w:val="3"/>
        <w:rPr>
          <w:lang w:eastAsia="zh-CN"/>
        </w:rPr>
      </w:pPr>
      <w:bookmarkStart w:id="21" w:name="聚类"/>
      <w:bookmarkEnd w:id="19"/>
      <w:r>
        <w:rPr>
          <w:lang w:eastAsia="zh-CN"/>
        </w:rPr>
        <w:t>聚类</w:t>
      </w:r>
    </w:p>
    <w:p w14:paraId="372C908A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聚类是指把</w:t>
      </w:r>
      <w:r>
        <w:rPr>
          <w:lang w:eastAsia="zh-CN"/>
        </w:rPr>
        <w:t>n</w:t>
      </w:r>
      <w:r>
        <w:rPr>
          <w:lang w:eastAsia="zh-CN"/>
        </w:rPr>
        <w:t>个数据划分成</w:t>
      </w:r>
      <w:r>
        <w:rPr>
          <w:lang w:eastAsia="zh-CN"/>
        </w:rPr>
        <w:t>k</w:t>
      </w:r>
      <w:r>
        <w:rPr>
          <w:lang w:eastAsia="zh-CN"/>
        </w:rPr>
        <w:t>簇的无监督问题。</w:t>
      </w:r>
    </w:p>
    <w:p w14:paraId="43B1BCC6" w14:textId="77777777" w:rsidR="00B202D5" w:rsidRDefault="0020505F">
      <w:pPr>
        <w:pStyle w:val="4"/>
      </w:pPr>
      <w:bookmarkStart w:id="22" w:name="k-means"/>
      <w:r>
        <w:t>K-Means</w:t>
      </w:r>
    </w:p>
    <w:p w14:paraId="14A3CC14" w14:textId="77777777" w:rsidR="00B202D5" w:rsidRDefault="0020505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随机选择</w:t>
      </w:r>
      <w:r>
        <w:rPr>
          <w:lang w:eastAsia="zh-CN"/>
        </w:rPr>
        <w:t xml:space="preserve"> K </w:t>
      </w:r>
      <w:r>
        <w:rPr>
          <w:lang w:eastAsia="zh-CN"/>
        </w:rPr>
        <w:t>个点作为初始质心</w:t>
      </w:r>
    </w:p>
    <w:p w14:paraId="6AD8CE11" w14:textId="77777777" w:rsidR="00B202D5" w:rsidRDefault="0020505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每个样本到各个质心的距离，将样本划分到距离最近的质心所对应的簇中</w:t>
      </w:r>
    </w:p>
    <w:p w14:paraId="1A6641DD" w14:textId="77777777" w:rsidR="00B202D5" w:rsidRDefault="0020505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每个簇内所有样本的均值，并使用该均值更新簇的质心</w:t>
      </w:r>
    </w:p>
    <w:p w14:paraId="5FF96D1C" w14:textId="77777777" w:rsidR="00B202D5" w:rsidRDefault="0020505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重复步骤</w:t>
      </w:r>
      <w:r>
        <w:rPr>
          <w:lang w:eastAsia="zh-CN"/>
        </w:rPr>
        <w:t>2</w:t>
      </w:r>
      <w:r>
        <w:rPr>
          <w:lang w:eastAsia="zh-CN"/>
        </w:rPr>
        <w:t>与</w:t>
      </w:r>
      <w:r>
        <w:rPr>
          <w:lang w:eastAsia="zh-CN"/>
        </w:rPr>
        <w:t>3</w:t>
      </w:r>
      <w:r>
        <w:rPr>
          <w:lang w:eastAsia="zh-CN"/>
        </w:rPr>
        <w:t>，直到质心的位置变化小于指定阈值</w:t>
      </w:r>
    </w:p>
    <w:p w14:paraId="7EDBC35A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算法简单，</w:t>
      </w:r>
      <w:r>
        <w:rPr>
          <w:lang w:eastAsia="zh-CN"/>
        </w:rPr>
        <w:t>O(n*k)</w:t>
      </w:r>
      <w:r>
        <w:rPr>
          <w:lang w:eastAsia="zh-CN"/>
        </w:rPr>
        <w:t>的复杂度</w:t>
      </w:r>
    </w:p>
    <w:p w14:paraId="4FE26162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取</w:t>
      </w:r>
      <w:r>
        <w:rPr>
          <w:lang w:eastAsia="zh-CN"/>
        </w:rPr>
        <w:t>k=5</w:t>
      </w:r>
      <w:r>
        <w:rPr>
          <w:lang w:eastAsia="zh-CN"/>
        </w:rPr>
        <w:t>，得到结果（取前</w:t>
      </w:r>
      <w:r>
        <w:rPr>
          <w:lang w:eastAsia="zh-CN"/>
        </w:rPr>
        <w:t>20</w:t>
      </w:r>
      <w:r>
        <w:rPr>
          <w:lang w:eastAsia="zh-CN"/>
        </w:rPr>
        <w:t>部为例）为</w:t>
      </w:r>
      <w:r>
        <w:rPr>
          <w:lang w:eastAsia="zh-CN"/>
        </w:rPr>
        <w:t>:</w:t>
      </w:r>
    </w:p>
    <w:p w14:paraId="3ABED906" w14:textId="77777777" w:rsidR="00B202D5" w:rsidRDefault="0020505F">
      <w:pPr>
        <w:pStyle w:val="a8"/>
        <w:rPr>
          <w:lang w:eastAsia="zh-CN"/>
        </w:rPr>
      </w:pPr>
      <w:r>
        <w:rPr>
          <w:lang w:eastAsia="zh-CN"/>
        </w:rPr>
        <w:t>[5 0 5 0 0 0 5 0 0 0 5 0 0 0 0 0 0 0 5 0]</w:t>
      </w:r>
    </w:p>
    <w:p w14:paraId="46988EA6" w14:textId="77777777" w:rsidR="00B202D5" w:rsidRDefault="0020505F">
      <w:pPr>
        <w:pStyle w:val="4"/>
        <w:rPr>
          <w:lang w:eastAsia="zh-CN"/>
        </w:rPr>
      </w:pPr>
      <w:bookmarkStart w:id="23" w:name="ap聚类"/>
      <w:bookmarkEnd w:id="22"/>
      <w:r>
        <w:rPr>
          <w:lang w:eastAsia="zh-CN"/>
        </w:rPr>
        <w:t>AP</w:t>
      </w:r>
      <w:r>
        <w:rPr>
          <w:lang w:eastAsia="zh-CN"/>
        </w:rPr>
        <w:t>聚类</w:t>
      </w:r>
    </w:p>
    <w:p w14:paraId="65A55D7B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将全部数据点都当作潜在的聚类中心，然后数据点两两之间连线构成一个网络</w:t>
      </w:r>
      <w:r>
        <w:rPr>
          <w:lang w:eastAsia="zh-CN"/>
        </w:rPr>
        <w:t>(</w:t>
      </w:r>
      <w:r>
        <w:rPr>
          <w:lang w:eastAsia="zh-CN"/>
        </w:rPr>
        <w:t>相似度矩阵</w:t>
      </w:r>
      <w:r>
        <w:rPr>
          <w:lang w:eastAsia="zh-CN"/>
        </w:rPr>
        <w:t>)</w:t>
      </w:r>
      <w:r>
        <w:rPr>
          <w:lang w:eastAsia="zh-CN"/>
        </w:rPr>
        <w:t>，再通过网络中各条边的消息传递计算出各样本的聚类中心</w:t>
      </w:r>
    </w:p>
    <w:p w14:paraId="14001619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 xml:space="preserve">1: </w:t>
      </w:r>
      <w:r>
        <w:rPr>
          <w:lang w:eastAsia="zh-CN"/>
        </w:rPr>
        <w:t>将吸引度矩阵</w:t>
      </w:r>
      <w:r>
        <w:rPr>
          <w:lang w:eastAsia="zh-CN"/>
        </w:rPr>
        <w:t>R</w:t>
      </w:r>
      <w:r>
        <w:rPr>
          <w:lang w:eastAsia="zh-CN"/>
        </w:rPr>
        <w:t>和归属度矩阵初始化为</w:t>
      </w:r>
      <w:r>
        <w:rPr>
          <w:lang w:eastAsia="zh-CN"/>
        </w:rPr>
        <w:t>0</w:t>
      </w:r>
      <w:r>
        <w:rPr>
          <w:lang w:eastAsia="zh-CN"/>
        </w:rPr>
        <w:t>矩阵</w:t>
      </w:r>
    </w:p>
    <w:p w14:paraId="625C6B76" w14:textId="77777777" w:rsidR="00B202D5" w:rsidRDefault="0020505F">
      <w:pPr>
        <w:pStyle w:val="a0"/>
      </w:pPr>
      <w:r>
        <w:t>步骤</w:t>
      </w:r>
      <w:r>
        <w:t xml:space="preserve">2: </w:t>
      </w:r>
      <w:r>
        <w:t>更新吸引度矩阵</w:t>
      </w:r>
    </w:p>
    <w:p w14:paraId="0E93786B" w14:textId="77777777" w:rsidR="00B202D5" w:rsidRDefault="00E47A43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>(i,k)={</m:t>
          </m:r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S(i,k)-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nor/>
                      </m:rPr>
                      <m:t>max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j≠k</m:t>
                    </m:r>
                  </m:lim>
                </m:limLow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i,j)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i,j)</m:t>
                    </m:r>
                  </m:e>
                </m:d>
                <m:r>
                  <w:rPr>
                    <w:rFonts w:ascii="Cambria Math" w:hAnsi="Cambria Math"/>
                  </w:rPr>
                  <m:t>,i≠k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S(i,k)-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nor/>
                      </m:rPr>
                      <m:t>max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j≠k</m:t>
                    </m:r>
                  </m:lim>
                </m:limLow>
                <m:r>
                  <w:rPr>
                    <w:rFonts w:ascii="Cambria Math" w:hAnsi="Cambria Math"/>
                  </w:rPr>
                  <m:t>{S(i,j)},i=k</m:t>
                </m:r>
              </m:e>
            </m:mr>
          </m:m>
        </m:oMath>
      </m:oMathPara>
    </w:p>
    <w:p w14:paraId="4A7F5F96" w14:textId="77777777" w:rsidR="00B202D5" w:rsidRDefault="0020505F">
      <w:pPr>
        <w:pStyle w:val="FirstParagraph"/>
      </w:pPr>
      <w:r>
        <w:t>步骤</w:t>
      </w:r>
      <w:r>
        <w:t xml:space="preserve">3: </w:t>
      </w:r>
      <w:r>
        <w:t>更新归属度矩阵</w:t>
      </w:r>
    </w:p>
    <w:p w14:paraId="1382D89C" w14:textId="77777777" w:rsidR="00B202D5" w:rsidRDefault="00E47A43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t+1</m:t>
              </m:r>
            </m:sub>
          </m:sSub>
          <m:r>
            <w:rPr>
              <w:rFonts w:ascii="Cambria Math" w:hAnsi="Cambria Math"/>
            </w:rPr>
            <m:t>(i,k)={</m:t>
          </m:r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mi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+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k,k)+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≠i,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r>
                          <m:rPr>
                            <m:nor/>
                          </m:rPr>
                          <m:t>max</m:t>
                        </m:r>
                      </m:e>
                    </m:nary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t+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j,k),0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</w:rPr>
                  <m:t>,i≠k</m:t>
                </m:r>
              </m:e>
            </m:mr>
            <m:mr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≠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r>
                      <m:rPr>
                        <m:nor/>
                      </m:rPr>
                      <m:t>max</m:t>
                    </m:r>
                  </m:e>
                </m:nary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+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j,k),0</m:t>
                    </m:r>
                  </m:e>
                </m:d>
                <m:r>
                  <w:rPr>
                    <w:rFonts w:ascii="Cambria Math" w:hAnsi="Cambria Math"/>
                  </w:rPr>
                  <m:t>,i=k</m:t>
                </m:r>
              </m:e>
            </m:mr>
          </m:m>
        </m:oMath>
      </m:oMathPara>
    </w:p>
    <w:p w14:paraId="1DBC875B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步骤</w:t>
      </w:r>
      <w:r>
        <w:rPr>
          <w:lang w:eastAsia="zh-CN"/>
        </w:rPr>
        <w:t xml:space="preserve">4: </w:t>
      </w:r>
      <w:r>
        <w:rPr>
          <w:lang w:eastAsia="zh-CN"/>
        </w:rPr>
        <w:t>根据衰减系数</w:t>
      </w:r>
      <w:r>
        <w:t>λ</w:t>
      </w:r>
      <w:r>
        <w:rPr>
          <w:lang w:eastAsia="zh-CN"/>
        </w:rPr>
        <w:t>对两个公式进行衰减</w:t>
      </w:r>
    </w:p>
    <w:p w14:paraId="64A167C0" w14:textId="77777777" w:rsidR="00B202D5" w:rsidRDefault="00E47A43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(i,k)=λ*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(i,k)+(1-λ)*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(i,k)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(i,k)=λ*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(i,k)+(1-λ)*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+1</m:t>
                    </m:r>
                  </m:sub>
                </m:sSub>
                <m:r>
                  <w:rPr>
                    <w:rFonts w:ascii="Cambria Math" w:hAnsi="Cambria Math"/>
                  </w:rPr>
                  <m:t>(i,k)</m:t>
                </m:r>
              </m:e>
            </m:mr>
          </m:m>
        </m:oMath>
      </m:oMathPara>
    </w:p>
    <w:p w14:paraId="1F162BB6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 xml:space="preserve">5: </w:t>
      </w:r>
      <w:r>
        <w:rPr>
          <w:lang w:eastAsia="zh-CN"/>
        </w:rPr>
        <w:t>重复步骤</w:t>
      </w:r>
      <w:r>
        <w:rPr>
          <w:lang w:eastAsia="zh-CN"/>
        </w:rPr>
        <w:t>2</w:t>
      </w:r>
      <w:r>
        <w:rPr>
          <w:lang w:eastAsia="zh-CN"/>
        </w:rPr>
        <w:t>，</w:t>
      </w:r>
      <w:r>
        <w:rPr>
          <w:lang w:eastAsia="zh-CN"/>
        </w:rPr>
        <w:t>3,4</w:t>
      </w:r>
      <w:r>
        <w:rPr>
          <w:lang w:eastAsia="zh-CN"/>
        </w:rPr>
        <w:t>直至矩阵稳定</w:t>
      </w:r>
    </w:p>
    <w:p w14:paraId="30979B5E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 xml:space="preserve">6: </w:t>
      </w:r>
      <w:r>
        <w:rPr>
          <w:lang w:eastAsia="zh-CN"/>
        </w:rPr>
        <w:t>取</w:t>
      </w:r>
      <w:r>
        <w:rPr>
          <w:lang w:eastAsia="zh-CN"/>
        </w:rPr>
        <w:t>a+r</w:t>
      </w:r>
      <w:r>
        <w:rPr>
          <w:lang w:eastAsia="zh-CN"/>
        </w:rPr>
        <w:t>最大的</w:t>
      </w:r>
      <w:r>
        <w:rPr>
          <w:lang w:eastAsia="zh-CN"/>
        </w:rPr>
        <w:t>k</w:t>
      </w:r>
      <w:r>
        <w:rPr>
          <w:lang w:eastAsia="zh-CN"/>
        </w:rPr>
        <w:t>作为聚类中心</w:t>
      </w:r>
    </w:p>
    <w:p w14:paraId="43302C1B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一般使用负的欧式距离</w:t>
      </w:r>
      <w:r>
        <w:rPr>
          <w:lang w:eastAsia="zh-CN"/>
        </w:rPr>
        <w:br/>
        <w:t>AP</w:t>
      </w:r>
      <w:r>
        <w:rPr>
          <w:lang w:eastAsia="zh-CN"/>
        </w:rPr>
        <w:t>聚类不需要指定</w:t>
      </w:r>
      <w:r>
        <w:rPr>
          <w:lang w:eastAsia="zh-CN"/>
        </w:rPr>
        <w:t>k</w:t>
      </w:r>
      <w:r>
        <w:rPr>
          <w:lang w:eastAsia="zh-CN"/>
        </w:rPr>
        <w:t>。鲁棒性强且准确度较高。</w:t>
      </w:r>
      <w:r>
        <w:rPr>
          <w:lang w:eastAsia="zh-CN"/>
        </w:rPr>
        <w:br/>
      </w:r>
      <w:r>
        <w:rPr>
          <w:lang w:eastAsia="zh-CN"/>
        </w:rPr>
        <w:t>复杂度高，</w:t>
      </w:r>
      <m:oMath>
        <m:r>
          <w:rPr>
            <w:rFonts w:ascii="Cambria Math" w:hAnsi="Cambria Math"/>
            <w:lang w:eastAsia="zh-CN"/>
          </w:rPr>
          <m:t>O(N*N*</m:t>
        </m:r>
        <m:r>
          <m:rPr>
            <m:nor/>
          </m:rPr>
          <w:rPr>
            <w:lang w:eastAsia="zh-CN"/>
          </w:rPr>
          <m:t>log</m:t>
        </m:r>
        <m:r>
          <w:rPr>
            <w:rFonts w:ascii="Cambria Math" w:hAnsi="Cambria Math"/>
            <w:lang w:eastAsia="zh-CN"/>
          </w:rPr>
          <m:t>N)</m:t>
        </m:r>
      </m:oMath>
    </w:p>
    <w:p w14:paraId="2A18E22C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结果（取前</w:t>
      </w:r>
      <w:r>
        <w:rPr>
          <w:lang w:eastAsia="zh-CN"/>
        </w:rPr>
        <w:t>20</w:t>
      </w:r>
      <w:r>
        <w:rPr>
          <w:lang w:eastAsia="zh-CN"/>
        </w:rPr>
        <w:t>部为例）为</w:t>
      </w:r>
      <w:r>
        <w:rPr>
          <w:lang w:eastAsia="zh-CN"/>
        </w:rPr>
        <w:t>:</w:t>
      </w:r>
    </w:p>
    <w:p w14:paraId="17A98E13" w14:textId="77777777" w:rsidR="00B202D5" w:rsidRDefault="0020505F">
      <w:pPr>
        <w:pStyle w:val="a8"/>
        <w:rPr>
          <w:lang w:eastAsia="zh-CN"/>
        </w:rPr>
      </w:pPr>
      <w:r>
        <w:rPr>
          <w:lang w:eastAsia="zh-CN"/>
        </w:rPr>
        <w:t>[ 0 1 9 1 5 2 4 3 18 5 17 2 2 2 5 3 1 2 9 2]</w:t>
      </w:r>
    </w:p>
    <w:p w14:paraId="5EBC2B71" w14:textId="77777777" w:rsidR="00B202D5" w:rsidRDefault="0020505F">
      <w:pPr>
        <w:pStyle w:val="3"/>
        <w:rPr>
          <w:lang w:eastAsia="zh-CN"/>
        </w:rPr>
      </w:pPr>
      <w:bookmarkStart w:id="24" w:name="聚类的评估"/>
      <w:bookmarkEnd w:id="21"/>
      <w:bookmarkEnd w:id="23"/>
      <w:r>
        <w:rPr>
          <w:lang w:eastAsia="zh-CN"/>
        </w:rPr>
        <w:t>聚类的评估</w:t>
      </w:r>
    </w:p>
    <w:p w14:paraId="73DB8542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轮廓系数适用于实际类别信息未知的情况。对于单个样本，设</w:t>
      </w:r>
      <w:r>
        <w:rPr>
          <w:lang w:eastAsia="zh-CN"/>
        </w:rPr>
        <w:t>a</w:t>
      </w:r>
      <w:r>
        <w:rPr>
          <w:lang w:eastAsia="zh-CN"/>
        </w:rPr>
        <w:t>是与它同类别中其他样本的平均距离，</w:t>
      </w:r>
      <w:r>
        <w:rPr>
          <w:lang w:eastAsia="zh-CN"/>
        </w:rPr>
        <w:t>b</w:t>
      </w:r>
      <w:r>
        <w:rPr>
          <w:lang w:eastAsia="zh-CN"/>
        </w:rPr>
        <w:t>是与它距离最近不同类别中样本的平均距离，其轮廓系数为：</w:t>
      </w:r>
    </w:p>
    <w:p w14:paraId="479434CE" w14:textId="77777777" w:rsidR="00B202D5" w:rsidRDefault="0020505F">
      <w:pPr>
        <w:pStyle w:val="a0"/>
        <w:rPr>
          <w:lang w:eastAsia="zh-CN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eastAsia="zh-CN"/>
            </w:rPr>
            <m:t>s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b-a</m:t>
              </m:r>
            </m:num>
            <m:den>
              <m:r>
                <m:rPr>
                  <m:nor/>
                </m:rPr>
                <w:rPr>
                  <w:lang w:eastAsia="zh-CN"/>
                </w:rPr>
                <m:t>max</m:t>
              </m:r>
              <m:r>
                <w:rPr>
                  <w:rFonts w:ascii="Cambria Math" w:hAnsi="Cambria Math"/>
                  <w:lang w:eastAsia="zh-CN"/>
                </w:rPr>
                <m:t>(a,b)</m:t>
              </m:r>
            </m:den>
          </m:f>
        </m:oMath>
      </m:oMathPara>
    </w:p>
    <w:p w14:paraId="1BBA982F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对于一个样本集合，它的轮廓系数是所有样本轮廓系数的平均值。轮廓系数的取值范围是</w:t>
      </w:r>
      <w:r>
        <w:rPr>
          <w:lang w:eastAsia="zh-CN"/>
        </w:rPr>
        <w:t>[-1,1]</w:t>
      </w:r>
      <w:r>
        <w:rPr>
          <w:lang w:eastAsia="zh-CN"/>
        </w:rPr>
        <w:t>，同类别样本距离越相近不同类别样本距离越远，分数越高。</w:t>
      </w:r>
    </w:p>
    <w:p w14:paraId="606CF247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K-Mean</w:t>
      </w:r>
      <w:r>
        <w:rPr>
          <w:lang w:eastAsia="zh-CN"/>
        </w:rPr>
        <w:t>，轮廓系数为</w:t>
      </w:r>
      <w:r>
        <w:rPr>
          <w:lang w:eastAsia="zh-CN"/>
        </w:rPr>
        <w:t>0.19379</w:t>
      </w:r>
    </w:p>
    <w:p w14:paraId="4E977844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</w:t>
      </w:r>
      <w:r>
        <w:rPr>
          <w:lang w:eastAsia="zh-CN"/>
        </w:rPr>
        <w:t>聚类，轮廓系数为</w:t>
      </w:r>
      <w:r>
        <w:rPr>
          <w:lang w:eastAsia="zh-CN"/>
        </w:rPr>
        <w:t>0.13766</w:t>
      </w:r>
    </w:p>
    <w:p w14:paraId="23EDA6D1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25" w:name="问题二求解"/>
      <w:bookmarkEnd w:id="11"/>
      <w:bookmarkEnd w:id="24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t>问题二求解</w:t>
      </w:r>
    </w:p>
    <w:p w14:paraId="6F2558CB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相似程度用余弦相似度表示</w:t>
      </w:r>
      <w:r>
        <w:rPr>
          <w:lang w:eastAsia="zh-CN"/>
        </w:rPr>
        <w:t>,</w:t>
      </w:r>
      <w:r>
        <w:rPr>
          <w:lang w:eastAsia="zh-CN"/>
        </w:rPr>
        <w:t>值越大说明越不相似</w:t>
      </w:r>
    </w:p>
    <w:p w14:paraId="06CC5EC8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对于给定的一部影片，计算它与其他所有影片的夹角，选出相似度最高的</w:t>
      </w:r>
      <w:r>
        <w:rPr>
          <w:lang w:eastAsia="zh-CN"/>
        </w:rPr>
        <w:t>5</w:t>
      </w:r>
      <w:r>
        <w:rPr>
          <w:lang w:eastAsia="zh-CN"/>
        </w:rPr>
        <w:t>部计算评分平均值</w:t>
      </w:r>
    </w:p>
    <w:p w14:paraId="695CDC05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取不在数据集中的一部电影预测</w:t>
      </w:r>
    </w:p>
    <w:p w14:paraId="2A71A2F4" w14:textId="77777777" w:rsidR="00B202D5" w:rsidRDefault="0020505F">
      <w:pPr>
        <w:pStyle w:val="a8"/>
      </w:pPr>
      <w:r>
        <w:t>Justice_league = {'genres': ['Action', 'Adventure', 'Fantasy', 'Science Fiction'], 'director': ['Zack Snyder'], 'actors': ['Ben Affleck', 'Henry Cavill', 'Amy Adams', 'Gal Gadot', 'Ezra Miller']}</w:t>
      </w:r>
    </w:p>
    <w:p w14:paraId="64853D23" w14:textId="77777777" w:rsidR="00B202D5" w:rsidRDefault="0020505F">
      <w:pPr>
        <w:pStyle w:val="FirstParagraph"/>
        <w:rPr>
          <w:lang w:eastAsia="zh-CN"/>
        </w:rPr>
      </w:pPr>
      <w:r>
        <w:rPr>
          <w:lang w:eastAsia="zh-CN"/>
        </w:rPr>
        <w:t>结果为</w:t>
      </w:r>
      <w:r>
        <w:rPr>
          <w:lang w:eastAsia="zh-CN"/>
        </w:rPr>
        <w:t>374468753</w:t>
      </w:r>
    </w:p>
    <w:p w14:paraId="66874107" w14:textId="77777777" w:rsidR="00B202D5" w:rsidRDefault="0020505F">
      <w:pPr>
        <w:pStyle w:val="a0"/>
        <w:rPr>
          <w:lang w:eastAsia="zh-CN"/>
        </w:rPr>
      </w:pPr>
      <w:r>
        <w:rPr>
          <w:lang w:eastAsia="zh-CN"/>
        </w:rPr>
        <w:t>实际数据是</w:t>
      </w:r>
      <w:r>
        <w:rPr>
          <w:lang w:eastAsia="zh-CN"/>
        </w:rPr>
        <w:t>418000000</w:t>
      </w:r>
      <w:r>
        <w:rPr>
          <w:lang w:eastAsia="zh-CN"/>
        </w:rPr>
        <w:t>，相差</w:t>
      </w:r>
      <w:r>
        <w:rPr>
          <w:lang w:eastAsia="zh-CN"/>
        </w:rPr>
        <w:t>11.5%</w:t>
      </w:r>
    </w:p>
    <w:p w14:paraId="6DD69729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26" w:name="参考文献"/>
      <w:bookmarkEnd w:id="25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lastRenderedPageBreak/>
        <w:t>参考文献</w:t>
      </w:r>
    </w:p>
    <w:p w14:paraId="5C71F621" w14:textId="779075F4" w:rsidR="00B202D5" w:rsidRDefault="00D90E2F">
      <w:pPr>
        <w:pStyle w:val="FirstParagraph"/>
        <w:rPr>
          <w:lang w:eastAsia="zh-CN"/>
        </w:rPr>
      </w:pPr>
      <w:r>
        <w:rPr>
          <w:lang w:eastAsia="zh-CN"/>
        </w:rPr>
        <w:t>[1]</w:t>
      </w:r>
      <w:r w:rsidR="0020505F">
        <w:rPr>
          <w:lang w:eastAsia="zh-CN"/>
        </w:rPr>
        <w:t>周志华</w:t>
      </w:r>
      <w:r>
        <w:rPr>
          <w:lang w:eastAsia="zh-CN"/>
        </w:rPr>
        <w:t>,</w:t>
      </w:r>
      <w:r w:rsidR="0020505F">
        <w:rPr>
          <w:lang w:eastAsia="zh-CN"/>
        </w:rPr>
        <w:t xml:space="preserve"> </w:t>
      </w:r>
      <w:r w:rsidR="0020505F">
        <w:rPr>
          <w:lang w:eastAsia="zh-CN"/>
        </w:rPr>
        <w:t>机器学习</w:t>
      </w:r>
      <w:r w:rsidR="0020505F">
        <w:rPr>
          <w:lang w:eastAsia="zh-CN"/>
        </w:rPr>
        <w:t xml:space="preserve">, </w:t>
      </w:r>
      <w:r w:rsidR="0020505F">
        <w:rPr>
          <w:lang w:eastAsia="zh-CN"/>
        </w:rPr>
        <w:t>北京</w:t>
      </w:r>
      <w:r w:rsidR="0020505F">
        <w:rPr>
          <w:lang w:eastAsia="zh-CN"/>
        </w:rPr>
        <w:t xml:space="preserve">: </w:t>
      </w:r>
      <w:r w:rsidR="0020505F">
        <w:rPr>
          <w:lang w:eastAsia="zh-CN"/>
        </w:rPr>
        <w:t>清华大学出版社</w:t>
      </w:r>
      <w:r w:rsidR="0020505F">
        <w:rPr>
          <w:lang w:eastAsia="zh-CN"/>
        </w:rPr>
        <w:t>, 2016</w:t>
      </w:r>
    </w:p>
    <w:p w14:paraId="1AFC421B" w14:textId="418F2617" w:rsidR="00B202D5" w:rsidRDefault="00D90E2F">
      <w:pPr>
        <w:pStyle w:val="a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2]</w:t>
      </w:r>
      <w:r w:rsidR="0020505F">
        <w:rPr>
          <w:lang w:eastAsia="zh-CN"/>
        </w:rPr>
        <w:t>汪文洁</w:t>
      </w:r>
      <w:r w:rsidR="0020505F">
        <w:rPr>
          <w:lang w:eastAsia="zh-CN"/>
        </w:rPr>
        <w:t xml:space="preserve">, </w:t>
      </w:r>
      <w:r w:rsidR="0020505F">
        <w:rPr>
          <w:lang w:eastAsia="zh-CN"/>
        </w:rPr>
        <w:t>概率论与数理统计</w:t>
      </w:r>
      <w:r w:rsidR="0020505F">
        <w:rPr>
          <w:i/>
          <w:iCs/>
          <w:lang w:eastAsia="zh-CN"/>
        </w:rPr>
        <w:t>国防科技大学</w:t>
      </w:r>
      <w:r w:rsidR="0020505F">
        <w:rPr>
          <w:lang w:eastAsia="zh-CN"/>
        </w:rPr>
        <w:t>中国大学</w:t>
      </w:r>
      <w:r w:rsidR="0020505F">
        <w:rPr>
          <w:lang w:eastAsia="zh-CN"/>
        </w:rPr>
        <w:t xml:space="preserve">MOOC, </w:t>
      </w:r>
      <w:hyperlink r:id="rId12">
        <w:r w:rsidR="0020505F">
          <w:rPr>
            <w:rStyle w:val="ad"/>
            <w:lang w:eastAsia="zh-CN"/>
          </w:rPr>
          <w:t>https://www.icourse163.org/course/NUDT-438002?tid=1463128469</w:t>
        </w:r>
      </w:hyperlink>
    </w:p>
    <w:p w14:paraId="5A80D1C9" w14:textId="03C0DD09" w:rsidR="00B202D5" w:rsidRDefault="00D90E2F">
      <w:pPr>
        <w:pStyle w:val="a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3]</w:t>
      </w:r>
      <w:r w:rsidR="0020505F">
        <w:rPr>
          <w:lang w:eastAsia="zh-CN"/>
        </w:rPr>
        <w:t>吴恩达</w:t>
      </w:r>
      <w:r w:rsidR="0020505F">
        <w:rPr>
          <w:lang w:eastAsia="zh-CN"/>
        </w:rPr>
        <w:t xml:space="preserve">, </w:t>
      </w:r>
      <w:r w:rsidR="0020505F">
        <w:rPr>
          <w:lang w:eastAsia="zh-CN"/>
        </w:rPr>
        <w:t>深度学习</w:t>
      </w:r>
      <w:r w:rsidR="0020505F">
        <w:rPr>
          <w:lang w:eastAsia="zh-CN"/>
        </w:rPr>
        <w:t xml:space="preserve">, </w:t>
      </w:r>
      <w:hyperlink r:id="rId13">
        <w:r w:rsidR="0020505F">
          <w:rPr>
            <w:rStyle w:val="ad"/>
            <w:lang w:eastAsia="zh-CN"/>
          </w:rPr>
          <w:t>https://www.deeplearning.ai/</w:t>
        </w:r>
      </w:hyperlink>
      <w:r w:rsidR="0020505F">
        <w:rPr>
          <w:lang w:eastAsia="zh-CN"/>
        </w:rPr>
        <w:t xml:space="preserve"> , 2021.12.20</w:t>
      </w:r>
    </w:p>
    <w:p w14:paraId="1AFCECE8" w14:textId="04B21FAC" w:rsidR="00B202D5" w:rsidRDefault="00D90E2F">
      <w:pPr>
        <w:pStyle w:val="a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4]</w:t>
      </w:r>
      <w:r w:rsidR="0020505F">
        <w:rPr>
          <w:lang w:eastAsia="zh-CN"/>
        </w:rPr>
        <w:t>圻子</w:t>
      </w:r>
      <w:r w:rsidR="0020505F">
        <w:rPr>
          <w:lang w:eastAsia="zh-CN"/>
        </w:rPr>
        <w:t xml:space="preserve">-, </w:t>
      </w:r>
      <w:r w:rsidR="0020505F">
        <w:rPr>
          <w:lang w:eastAsia="zh-CN"/>
        </w:rPr>
        <w:t>数据特征分析：相关性分析</w:t>
      </w:r>
      <w:r w:rsidR="0020505F">
        <w:rPr>
          <w:lang w:eastAsia="zh-CN"/>
        </w:rPr>
        <w:t>-CSDN</w:t>
      </w:r>
      <w:r w:rsidR="0020505F">
        <w:rPr>
          <w:lang w:eastAsia="zh-CN"/>
        </w:rPr>
        <w:t>博客</w:t>
      </w:r>
      <w:r w:rsidR="0020505F">
        <w:rPr>
          <w:lang w:eastAsia="zh-CN"/>
        </w:rPr>
        <w:t>-pandas</w:t>
      </w:r>
      <w:r w:rsidR="0020505F">
        <w:rPr>
          <w:lang w:eastAsia="zh-CN"/>
        </w:rPr>
        <w:t>相关性分析</w:t>
      </w:r>
      <w:r w:rsidR="0020505F">
        <w:rPr>
          <w:lang w:eastAsia="zh-CN"/>
        </w:rPr>
        <w:t xml:space="preserve">, </w:t>
      </w:r>
      <w:hyperlink r:id="rId14">
        <w:r w:rsidR="0020505F">
          <w:rPr>
            <w:rStyle w:val="ad"/>
            <w:lang w:eastAsia="zh-CN"/>
          </w:rPr>
          <w:t>https://blog.csdn.net/weixin_44507435/article/details/105142544</w:t>
        </w:r>
      </w:hyperlink>
      <w:r w:rsidR="0020505F">
        <w:rPr>
          <w:lang w:eastAsia="zh-CN"/>
        </w:rPr>
        <w:t xml:space="preserve"> , 2021.12.20</w:t>
      </w:r>
    </w:p>
    <w:p w14:paraId="74192E6F" w14:textId="0B2E9989" w:rsidR="00B202D5" w:rsidRDefault="00D90E2F">
      <w:pPr>
        <w:pStyle w:val="a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5]</w:t>
      </w:r>
      <w:r w:rsidR="0020505F">
        <w:rPr>
          <w:lang w:eastAsia="zh-CN"/>
        </w:rPr>
        <w:t>杰西伍卡</w:t>
      </w:r>
      <w:r w:rsidR="0020505F">
        <w:rPr>
          <w:lang w:eastAsia="zh-CN"/>
        </w:rPr>
        <w:t>, TMDb</w:t>
      </w:r>
      <w:r w:rsidR="0020505F">
        <w:rPr>
          <w:lang w:eastAsia="zh-CN"/>
        </w:rPr>
        <w:t>电影数据分析</w:t>
      </w:r>
      <w:r w:rsidR="0020505F">
        <w:rPr>
          <w:lang w:eastAsia="zh-CN"/>
        </w:rPr>
        <w:t xml:space="preserve"> &amp; </w:t>
      </w:r>
      <w:r w:rsidR="0020505F">
        <w:rPr>
          <w:lang w:eastAsia="zh-CN"/>
        </w:rPr>
        <w:t>电影评分预测</w:t>
      </w:r>
      <w:r w:rsidR="0020505F">
        <w:rPr>
          <w:lang w:eastAsia="zh-CN"/>
        </w:rPr>
        <w:t xml:space="preserve"> - </w:t>
      </w:r>
      <w:r w:rsidR="0020505F">
        <w:rPr>
          <w:lang w:eastAsia="zh-CN"/>
        </w:rPr>
        <w:t>简书</w:t>
      </w:r>
      <w:r w:rsidR="0020505F">
        <w:rPr>
          <w:lang w:eastAsia="zh-CN"/>
        </w:rPr>
        <w:t xml:space="preserve">, </w:t>
      </w:r>
      <w:hyperlink r:id="rId15">
        <w:r w:rsidR="0020505F">
          <w:rPr>
            <w:rStyle w:val="ad"/>
            <w:lang w:eastAsia="zh-CN"/>
          </w:rPr>
          <w:t>https://www.jianshu.com/p/9d7d56dadcc6</w:t>
        </w:r>
      </w:hyperlink>
      <w:r w:rsidR="0020505F">
        <w:rPr>
          <w:lang w:eastAsia="zh-CN"/>
        </w:rPr>
        <w:t xml:space="preserve"> , 2021.12.20</w:t>
      </w:r>
    </w:p>
    <w:p w14:paraId="05175456" w14:textId="5D000BDB" w:rsidR="00B202D5" w:rsidRDefault="00D90E2F">
      <w:pPr>
        <w:pStyle w:val="a0"/>
      </w:pPr>
      <w:r>
        <w:rPr>
          <w:rFonts w:hint="eastAsia"/>
        </w:rPr>
        <w:t>[</w:t>
      </w:r>
      <w:r>
        <w:t>6]</w:t>
      </w:r>
      <w:r w:rsidR="0020505F">
        <w:t>钱魏</w:t>
      </w:r>
      <w:r w:rsidR="0020505F">
        <w:t xml:space="preserve">Way, </w:t>
      </w:r>
      <w:r w:rsidR="0020505F">
        <w:t>聚类算法之</w:t>
      </w:r>
      <w:r w:rsidR="0020505F">
        <w:t xml:space="preserve">Affinity Propagation, </w:t>
      </w:r>
      <w:hyperlink r:id="rId16" w:anchor="AP%E4%B8%8EKMeans%E5%AF%B9%E6%AF%94">
        <w:r w:rsidR="0020505F">
          <w:rPr>
            <w:rStyle w:val="ad"/>
          </w:rPr>
          <w:t>https://www.biaodianfu.com/affinity-propagationap.html#AP%E4%B8%8EKMeans%E5%AF%B9%E6%AF%94</w:t>
        </w:r>
      </w:hyperlink>
      <w:r w:rsidR="0020505F">
        <w:t>, 2021.12.20</w:t>
      </w:r>
    </w:p>
    <w:p w14:paraId="6B0B0C08" w14:textId="15D9615C" w:rsidR="00B202D5" w:rsidRDefault="00D90E2F">
      <w:pPr>
        <w:pStyle w:val="a0"/>
        <w:rPr>
          <w:lang w:eastAsia="zh-CN"/>
        </w:rPr>
      </w:pPr>
      <w:r>
        <w:rPr>
          <w:rFonts w:hint="eastAsia"/>
          <w:lang w:eastAsia="zh-CN"/>
        </w:rPr>
        <w:t>[</w:t>
      </w:r>
      <w:r>
        <w:rPr>
          <w:lang w:eastAsia="zh-CN"/>
        </w:rPr>
        <w:t>7]</w:t>
      </w:r>
      <w:r w:rsidR="0020505F">
        <w:rPr>
          <w:lang w:eastAsia="zh-CN"/>
        </w:rPr>
        <w:t>钱魏</w:t>
      </w:r>
      <w:r w:rsidR="0020505F">
        <w:rPr>
          <w:lang w:eastAsia="zh-CN"/>
        </w:rPr>
        <w:t xml:space="preserve">Way, </w:t>
      </w:r>
      <w:r w:rsidR="0020505F">
        <w:rPr>
          <w:lang w:eastAsia="zh-CN"/>
        </w:rPr>
        <w:t>聚类算法评估指标</w:t>
      </w:r>
      <w:r w:rsidR="0020505F">
        <w:rPr>
          <w:lang w:eastAsia="zh-CN"/>
        </w:rPr>
        <w:t xml:space="preserve">, </w:t>
      </w:r>
      <w:hyperlink r:id="rId17">
        <w:r w:rsidR="0020505F">
          <w:rPr>
            <w:rStyle w:val="ad"/>
            <w:lang w:eastAsia="zh-CN"/>
          </w:rPr>
          <w:t>https://www.biaodianfu.com/cluster-score.html</w:t>
        </w:r>
      </w:hyperlink>
      <w:r w:rsidR="0020505F">
        <w:rPr>
          <w:lang w:eastAsia="zh-CN"/>
        </w:rPr>
        <w:t>, 2021.12.20</w:t>
      </w:r>
    </w:p>
    <w:p w14:paraId="4F78CBF4" w14:textId="0C019D13" w:rsidR="00D90E2F" w:rsidRPr="00D90E2F" w:rsidRDefault="00D90E2F" w:rsidP="00D90E2F">
      <w:pPr>
        <w:pStyle w:val="a0"/>
        <w:rPr>
          <w:lang w:eastAsia="zh-CN"/>
        </w:rPr>
      </w:pPr>
      <w:r>
        <w:rPr>
          <w:lang w:eastAsia="zh-CN"/>
        </w:rPr>
        <w:t>[8]</w:t>
      </w:r>
      <w:r w:rsidRPr="00D90E2F">
        <w:rPr>
          <w:rFonts w:hint="eastAsia"/>
          <w:lang w:eastAsia="zh-CN"/>
        </w:rPr>
        <w:t>吴军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lang w:eastAsia="zh-CN"/>
        </w:rPr>
        <w:t>数学之美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北京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人民邮电出版社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lang w:eastAsia="zh-CN"/>
        </w:rPr>
        <w:t>2012</w:t>
      </w:r>
    </w:p>
    <w:p w14:paraId="21D96FDE" w14:textId="77777777" w:rsidR="00B202D5" w:rsidRPr="00F861FD" w:rsidRDefault="0020505F" w:rsidP="00F861FD">
      <w:pPr>
        <w:spacing w:after="0"/>
        <w:jc w:val="center"/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</w:pPr>
      <w:bookmarkStart w:id="27" w:name="附录"/>
      <w:bookmarkEnd w:id="26"/>
      <w:r w:rsidRPr="00F861FD">
        <w:rPr>
          <w:rFonts w:ascii="黑体" w:eastAsia="黑体" w:hAnsi="黑体" w:cs="Times New Roman"/>
          <w:bCs/>
          <w:kern w:val="2"/>
          <w:sz w:val="28"/>
          <w:szCs w:val="28"/>
          <w:lang w:eastAsia="zh-CN"/>
        </w:rPr>
        <w:t>附录</w:t>
      </w:r>
    </w:p>
    <w:p w14:paraId="2DA54CED" w14:textId="77777777" w:rsidR="00B202D5" w:rsidRDefault="0020505F">
      <w:pPr>
        <w:pStyle w:val="FirstParagraph"/>
      </w:pPr>
      <w:r>
        <w:t>K-Mean</w:t>
      </w:r>
      <w:r>
        <w:t>的中心点</w:t>
      </w:r>
    </w:p>
    <w:p w14:paraId="3984D932" w14:textId="77777777" w:rsidR="00B202D5" w:rsidRDefault="0020505F">
      <w:pPr>
        <w:pStyle w:val="a8"/>
      </w:pPr>
      <w:r>
        <w:t>array([[0.62368421, 1. , 0.17181451, 0.86746988, 0.80597015,</w:t>
      </w:r>
      <w:r>
        <w:br/>
        <w:t xml:space="preserve"> 0.99702233, 1. , 0.58388149, 1. ],</w:t>
      </w:r>
      <w:r>
        <w:br/>
        <w:t xml:space="preserve"> [0.78947368, 0.34469585, 0.15884603, 0.8313253 , 0.84079602,</w:t>
      </w:r>
      <w:r>
        <w:br/>
        <w:t xml:space="preserve"> 0.99602978, 0.41666667, 0.43819497, 0.16279223],</w:t>
      </w:r>
      <w:r>
        <w:br/>
        <w:t xml:space="preserve"> [0.56578947, 0.26980821, 0.10263613, 0.78313253, 0.67661692,</w:t>
      </w:r>
      <w:r>
        <w:br/>
        <w:t xml:space="preserve"> 0.99851117, 0.5 , 0.43746689, 0.18157282],</w:t>
      </w:r>
      <w:r>
        <w:br/>
        <w:t xml:space="preserve"> [0.52631579, 0.43595955, 0.08872058, 0.81927711, 0.64676617,</w:t>
      </w:r>
      <w:r>
        <w:br/>
        <w:t xml:space="preserve"> 0.99900744, 0.33333333, 0.5507273 , 0.22081072],</w:t>
      </w:r>
      <w:r>
        <w:br/>
        <w:t xml:space="preserve"> [0.52631579, 0.11665636, 0.04539183, 0.79518072, 0.47761194,</w:t>
      </w:r>
      <w:r>
        <w:br/>
        <w:t xml:space="preserve"> 0.99702233, 0.91666667, 0.71758717, 0.08377315],</w:t>
      </w:r>
      <w:r>
        <w:br/>
        <w:t xml:space="preserve"> [0.44736842, 0.14225429, 0.08814598, 0.69879518, 0.6318408 ,</w:t>
      </w:r>
      <w:r>
        <w:br/>
        <w:t xml:space="preserve"> 0.99851117, 0.41666667, 0.29961542, 0.14225429],</w:t>
      </w:r>
      <w:r>
        <w:br/>
        <w:t xml:space="preserve"> [0.47368421, 0.2720765 , 0.12633966, 0.84337349, 0.48258706,</w:t>
      </w:r>
      <w:r>
        <w:br/>
        <w:t xml:space="preserve"> 0.99950372, 0.41666667, 0.38024574, 0.2720765 ],</w:t>
      </w:r>
      <w:r>
        <w:br/>
        <w:t xml:space="preserve"> [0.44736842, 0.27738103, 0.54946196, 0.95180723, 0.60199005,</w:t>
      </w:r>
      <w:r>
        <w:br/>
        <w:t xml:space="preserve"> 0.99950372, 0.58333333, 0.37352914, 0.13874865],</w:t>
      </w:r>
      <w:r>
        <w:br/>
        <w:t xml:space="preserve"> [0.43421053, 0.24215512, 0.82716223, 0.97590361, 0.84079602,</w:t>
      </w:r>
      <w:r>
        <w:br/>
        <w:t xml:space="preserve"> 0.99950372, 0.91666667, 0.1846739 , 0.18954161],</w:t>
      </w:r>
      <w:r>
        <w:br/>
        <w:t xml:space="preserve"> [0.42105263, 0.23437462, 0.14537134, 0.79518072, 0.68159204,</w:t>
      </w:r>
      <w:r>
        <w:br/>
      </w:r>
      <w:r>
        <w:lastRenderedPageBreak/>
        <w:t xml:space="preserve"> 1. , 0.91666667, 0.51770939, 0.21180015],</w:t>
      </w:r>
      <w:r>
        <w:br/>
        <w:t xml:space="preserve"> [0.39473684, 0.07721895, 0.04063679, 0.69879518, 0.54228856,</w:t>
      </w:r>
      <w:r>
        <w:br/>
        <w:t xml:space="preserve"> 0.99751861, 0.58333333, 0.16820598, 0.06876324],</w:t>
      </w:r>
      <w:r>
        <w:br/>
        <w:t xml:space="preserve"> [0.39473684, 0.32135303, 0.11563794, 0.90361446, 0.78109453,</w:t>
      </w:r>
      <w:r>
        <w:br/>
        <w:t xml:space="preserve"> 0.99503722, 0.91666667, 0.82814082, 0.14774017],</w:t>
      </w:r>
      <w:r>
        <w:br/>
        <w:t xml:space="preserve"> [0.39473684, 0.45704267, 0.18858941, 0.87951807, 0.50746269,</w:t>
      </w:r>
      <w:r>
        <w:br/>
        <w:t xml:space="preserve"> 0.99900744, 0.91666667, 0.2229451 , 0.45704267],</w:t>
      </w:r>
      <w:r>
        <w:br/>
        <w:t xml:space="preserve"> [0.39473684, 0.2649243 , 0.08084447, 0.80722892, 0.68656716,</w:t>
      </w:r>
      <w:r>
        <w:br/>
        <w:t xml:space="preserve"> 0.99404467, 0.41666667, 0.30409506, 0.12926286],</w:t>
      </w:r>
      <w:r>
        <w:br/>
        <w:t xml:space="preserve"> [0.36842105, 0.15494136, 0.06185535, 0.69879518, 0.66169154,</w:t>
      </w:r>
      <w:r>
        <w:br/>
        <w:t xml:space="preserve"> 0.99354839, 0.91666667, 0.19576974, 0.05505376],</w:t>
      </w:r>
      <w:r>
        <w:br/>
        <w:t xml:space="preserve"> [0.36842105, 0.13291765, 0.08509346, 0.79518072, 0.61691542,</w:t>
      </w:r>
      <w:r>
        <w:br/>
        <w:t xml:space="preserve"> 0.99801489, 0.58333333, 0.49131837, 0.10132289],</w:t>
      </w:r>
      <w:r>
        <w:br/>
        <w:t xml:space="preserve"> [0.34210526, 0.22659701, 0.09672391, 0.8313253 , 0.44776119,</w:t>
      </w:r>
      <w:r>
        <w:br/>
        <w:t xml:space="preserve"> 0.99652605, 0.5 , 0.29353757, 0.13079716],</w:t>
      </w:r>
      <w:r>
        <w:br/>
        <w:t xml:space="preserve"> [0.34210526, 0.13340916, 0.10271838, 0.80722892, 0.53233831,</w:t>
      </w:r>
      <w:r>
        <w:br/>
        <w:t xml:space="preserve"> 0.99801489, 0.83333333, 0.29225045, 0.11950267],</w:t>
      </w:r>
      <w:r>
        <w:br/>
        <w:t xml:space="preserve"> [0.34210526, 0.28329069, 0.09100194, 0.92771084, 0.70149254,</w:t>
      </w:r>
      <w:r>
        <w:br/>
        <w:t xml:space="preserve"> 0.99454094, 0.41666667, 0.82814082, 0.14435024],</w:t>
      </w:r>
      <w:r>
        <w:br/>
        <w:t xml:space="preserve"> [0.31578947, 0.09296235, 0.03839291, 0.62650602, 0.52736318,</w:t>
      </w:r>
      <w:r>
        <w:br/>
        <w:t xml:space="preserve"> 0.99404467, 0.5 , 0.38354262, 0.0686135 ],</w:t>
      </w:r>
      <w:r>
        <w:br/>
        <w:t xml:space="preserve"> [0.31578947, 0.10264425, 0.07731778, 0.77108434, 0.61691542,</w:t>
      </w:r>
      <w:r>
        <w:br/>
        <w:t xml:space="preserve"> 0.99900744, 0.33333333, 0.48829123, 0.12307029],</w:t>
      </w:r>
      <w:r>
        <w:br/>
        <w:t xml:space="preserve"> [0.28947368, 0.12108475, 0.08167214, 0.73493976, 0.50746269,</w:t>
      </w:r>
      <w:r>
        <w:br/>
        <w:t xml:space="preserve"> 0.99950372, 0.25 , 0.31931055, 0.12108475],</w:t>
      </w:r>
      <w:r>
        <w:br/>
        <w:t xml:space="preserve"> [0.20789474, 0.33224498, 0.12210742, 0.96385542, 0.89054726,</w:t>
      </w:r>
      <w:r>
        <w:br/>
        <w:t xml:space="preserve"> 0.99354839, 1. , 0.56589559, 0.29123364],</w:t>
      </w:r>
      <w:r>
        <w:br/>
        <w:t xml:space="preserve"> [0.26315789, 0.05576266, 0.0180859 , 0.75903614, 0.64676617,</w:t>
      </w:r>
      <w:r>
        <w:br/>
        <w:t xml:space="preserve"> 0.99255583, 0.58333333, 0.222495 , 0.08377315],</w:t>
      </w:r>
      <w:r>
        <w:br/>
        <w:t xml:space="preserve"> [0.24210526, 0.09473058, 0.04591687, 0.6746988 , 0.48756219,</w:t>
      </w:r>
      <w:r>
        <w:br/>
        <w:t xml:space="preserve"> 0.99255583, 0.91666667, 0.38354262, 0.0686135 ],</w:t>
      </w:r>
      <w:r>
        <w:br/>
        <w:t xml:space="preserve"> [0.23684211, 0.08343628, 0.05442223, 0.86746988, 0.78606965,</w:t>
      </w:r>
      <w:r>
        <w:br/>
        <w:t xml:space="preserve"> 0.99801489, 1. , 0.4109735 , 0.08620287],</w:t>
      </w:r>
      <w:r>
        <w:br/>
        <w:t xml:space="preserve"> [0.22368421, 0.02811457, 0.02150315, 0.6626506 , 0.53731343,</w:t>
      </w:r>
      <w:r>
        <w:br/>
        <w:t xml:space="preserve"> 0.99354839, 0.16666667, 0.27655519, 0.02811457],</w:t>
      </w:r>
      <w:r>
        <w:br/>
        <w:t xml:space="preserve"> [0.21052632, 0.08858944, 0.05206777, 0.69879518, 0.49751244,</w:t>
      </w:r>
      <w:r>
        <w:br/>
        <w:t xml:space="preserve"> 0.99900744, 0.58333333, 0.25826521, 0.06599524],</w:t>
      </w:r>
      <w:r>
        <w:br/>
        <w:t xml:space="preserve"> [0.20526316, 0.08909173, 0.04710859, 0.77108434, 0.47263682,</w:t>
      </w:r>
      <w:r>
        <w:br/>
        <w:t xml:space="preserve"> 0.99900744, 0.75 , 0.37917633, 0.08909173],</w:t>
      </w:r>
      <w:r>
        <w:br/>
        <w:t xml:space="preserve"> [0.19736842, 0.03520846, 0.02627352, 0.68674699, 0.49751244,</w:t>
      </w:r>
      <w:r>
        <w:br/>
        <w:t xml:space="preserve"> 0.99751861, 0.5 , 0.18204913, 0.04105663],</w:t>
      </w:r>
      <w:r>
        <w:br/>
        <w:t xml:space="preserve"> [0.19473684, 0.41490152, 1. , 0.77108434, 0.45273632,</w:t>
      </w:r>
      <w:r>
        <w:br/>
        <w:t xml:space="preserve"> 1. , 0.5 , 0.32897269, 0.41490152],</w:t>
      </w:r>
      <w:r>
        <w:br/>
        <w:t xml:space="preserve"> [0.39473684, 0.32993195, 0.05404501, 0.80722892, 0.46268657,</w:t>
      </w:r>
      <w:r>
        <w:br/>
        <w:t xml:space="preserve"> 0.99454094, 0.41666667, 0.74451566, 0.2306975 ],</w:t>
      </w:r>
      <w:r>
        <w:br/>
        <w:t xml:space="preserve"> [0.17368421, 0.07291255, 0.062604 , 0.73493976, 0.64676617,</w:t>
      </w:r>
      <w:r>
        <w:br/>
      </w:r>
      <w:r>
        <w:lastRenderedPageBreak/>
        <w:t xml:space="preserve"> 0.99950372, 0.25 , 0.27466972, 0.07291255],</w:t>
      </w:r>
      <w:r>
        <w:br/>
        <w:t xml:space="preserve"> [0.15526316, 0.13746841, 0.11370957, 0.85542169, 0.40298507,</w:t>
      </w:r>
      <w:r>
        <w:br/>
        <w:t xml:space="preserve"> 0.99354839, 0.25 , 0.69316458, 0.10908563],</w:t>
      </w:r>
      <w:r>
        <w:br/>
        <w:t xml:space="preserve"> [0.15789474, 0.03627522, 0.03412191, 0.77108434, 0.61691542,</w:t>
      </w:r>
      <w:r>
        <w:br/>
        <w:t xml:space="preserve"> 1. , 1. , 0.51770939, 0.05843524],</w:t>
      </w:r>
      <w:r>
        <w:br/>
        <w:t xml:space="preserve"> [0.15789474, 0.02624659, 0.02099197, 0.71084337, 0.50248756,</w:t>
      </w:r>
      <w:r>
        <w:br/>
        <w:t xml:space="preserve"> 0.99652605, 0.75 , 0.17408866, 0.01615972],</w:t>
      </w:r>
      <w:r>
        <w:br/>
        <w:t xml:space="preserve"> [0.15789474, 0.0181674 , 0.02133016, 0.60240964, 0.44776119,</w:t>
      </w:r>
      <w:r>
        <w:br/>
        <w:t xml:space="preserve"> 0.99652605, 0.58333333, 0.41447163, 0.01560547],</w:t>
      </w:r>
      <w:r>
        <w:br/>
        <w:t xml:space="preserve"> [0.15263158, 0.03058871, 0.01645044, 0.61445783, 0.51243781,</w:t>
      </w:r>
      <w:r>
        <w:br/>
        <w:t xml:space="preserve"> 0.99702233, 1. , 0.18158196, 0.03880149],</w:t>
      </w:r>
      <w:r>
        <w:br/>
        <w:t xml:space="preserve"> [0.18421053, 0.08105947, 0.05008027, 0.77108434, 0.51741294,</w:t>
      </w:r>
      <w:r>
        <w:br/>
        <w:t xml:space="preserve"> 0.99652605, 1. , 0.2450957 , 0.09332547],</w:t>
      </w:r>
      <w:r>
        <w:br/>
        <w:t xml:space="preserve"> [0.11842105, 0.06613291, 0.05164613, 0.87951807, 0.64179104,</w:t>
      </w:r>
      <w:r>
        <w:br/>
        <w:t xml:space="preserve"> 0.9955335 , 0.25 , 0.19507958, 0.02472065],</w:t>
      </w:r>
      <w:r>
        <w:br/>
        <w:t xml:space="preserve"> [0.13157895, 0.02157896, 0.01529479, 0.72289157, 0.58706468,</w:t>
      </w:r>
      <w:r>
        <w:br/>
        <w:t xml:space="preserve"> 0.99702233, 0.16666667, 0.12676157, 0.0385974 ],</w:t>
      </w:r>
      <w:r>
        <w:br/>
        <w:t xml:space="preserve"> [0.12631579, 0.07443268, 0.02874686, 0.8313253 , 0.73134328,</w:t>
      </w:r>
      <w:r>
        <w:br/>
        <w:t xml:space="preserve"> 0.99255583, 1. , 0.19731468, 0.06623988],</w:t>
      </w:r>
      <w:r>
        <w:br/>
        <w:t xml:space="preserve"> [0.10526316, 0.04010504, 0.04145954, 0.71084337, 0.49751244,</w:t>
      </w:r>
      <w:r>
        <w:br/>
        <w:t xml:space="preserve"> 1. , 0.25 , 0.18747013, 0.04010504],</w:t>
      </w:r>
      <w:r>
        <w:br/>
        <w:t xml:space="preserve"> [0.07894737, 0.04691106, 0.04413515, 0.78313253, 0.56218905,</w:t>
      </w:r>
      <w:r>
        <w:br/>
        <w:t xml:space="preserve"> 0.99801489, 0.16666667, 0.37023897, 0.03841655],</w:t>
      </w:r>
      <w:r>
        <w:br/>
        <w:t xml:space="preserve"> [0.10526316, 0.02186751, 0.0385869 , 0.78313253, 0.53731343,</w:t>
      </w:r>
      <w:r>
        <w:br/>
        <w:t xml:space="preserve"> 0.99801489, 0.58333333, 0.47490483, 0.09121092],</w:t>
      </w:r>
      <w:r>
        <w:br/>
        <w:t xml:space="preserve"> [0.09473684, 0.01590799, 0.02267629, 0.69879518, 0.54228856,</w:t>
      </w:r>
      <w:r>
        <w:br/>
        <w:t xml:space="preserve"> 0.99404467, 0.33333333, 0.38185088, 0.04619663],</w:t>
      </w:r>
      <w:r>
        <w:br/>
        <w:t xml:space="preserve"> [0.09210526, 0.040368 , 0.03649912, 0.87951807, 0.62189055,</w:t>
      </w:r>
      <w:r>
        <w:br/>
        <w:t xml:space="preserve"> 0.99900744, 0.91666667, 0.4203739 , 0.04691324],</w:t>
      </w:r>
      <w:r>
        <w:br/>
        <w:t xml:space="preserve"> [0.09210526, 0.03063772, 0.02958405, 0.62650602, 0.49751244,</w:t>
      </w:r>
      <w:r>
        <w:br/>
        <w:t xml:space="preserve"> 0.99652605, 0.83333333, 0.2862057 , 0.04508965],</w:t>
      </w:r>
      <w:r>
        <w:br/>
        <w:t xml:space="preserve"> [0.08421053, 0.04520907, 0.04364767, 0.75903614, 0.53233831,</w:t>
      </w:r>
      <w:r>
        <w:br/>
        <w:t xml:space="preserve"> 0.99900744, 0.5 , 0.30526619, 0.02481809],</w:t>
      </w:r>
      <w:r>
        <w:br/>
        <w:t xml:space="preserve"> [0.07894737, 0.02782202, 0.02649372, 0.75903614, 0.50248756,</w:t>
      </w:r>
      <w:r>
        <w:br/>
        <w:t xml:space="preserve"> 0.99602978, 0.16666667, 0.2450957 , 0.0285226 ],</w:t>
      </w:r>
      <w:r>
        <w:br/>
        <w:t xml:space="preserve"> [0.07894737, 0.03013876, 0.06329969, 0.86746988, 0.60199005,</w:t>
      </w:r>
      <w:r>
        <w:br/>
        <w:t xml:space="preserve"> 1. , 0.75 , 0.18488649, 0.02549725],</w:t>
      </w:r>
      <w:r>
        <w:br/>
        <w:t xml:space="preserve"> [0.07894737, 0.03036151, 0.01211652, 0.44578313, 0.41791045,</w:t>
      </w:r>
      <w:r>
        <w:br/>
        <w:t xml:space="preserve"> 0.99652605, 0.08333333, 0.12208577, 0.02257689],</w:t>
      </w:r>
      <w:r>
        <w:br/>
        <w:t xml:space="preserve"> [0.07894737, 0.02287765, 0.0356243 , 0.78313253, 0.55223881,</w:t>
      </w:r>
      <w:r>
        <w:br/>
        <w:t xml:space="preserve"> 0.99801489, 0.33333333, 0.12346588, 0.03402514],</w:t>
      </w:r>
      <w:r>
        <w:br/>
        <w:t xml:space="preserve"> [0.06578947, 0.0108016 , 0.01382207, 0.56626506, 0.50746269,</w:t>
      </w:r>
      <w:r>
        <w:br/>
        <w:t xml:space="preserve"> 0.99454094, 0.33333333, 0.10603552, 0.0108016 ],</w:t>
      </w:r>
      <w:r>
        <w:br/>
        <w:t xml:space="preserve"> [0.07368421, 0.03450147, 0.05145717, 0.85542169, 0.58208955,</w:t>
      </w:r>
      <w:r>
        <w:br/>
        <w:t xml:space="preserve"> 0.99751861, 0.25 , 0.45809092, 0.05355369],</w:t>
      </w:r>
      <w:r>
        <w:br/>
        <w:t xml:space="preserve"> [0.07368421, 0.0434539 , 0.04178233, 0.92771084, 0.67164179,</w:t>
      </w:r>
      <w:r>
        <w:br/>
      </w:r>
      <w:r>
        <w:lastRenderedPageBreak/>
        <w:t xml:space="preserve"> 0.99503722, 0.75 , 0.35112844, 0.03402514],</w:t>
      </w:r>
      <w:r>
        <w:br/>
        <w:t xml:space="preserve"> [0.07368421, 0.02471223, 0.02914747, 0.68674699, 0.44776119,</w:t>
      </w:r>
      <w:r>
        <w:br/>
        <w:t xml:space="preserve"> 0.99950372, 0.33333333, 0.31378268, 0.02538168],</w:t>
      </w:r>
      <w:r>
        <w:br/>
        <w:t xml:space="preserve"> [0.07236842, 0.00887697, 0.01455156, 0.74698795, 0.59701493,</w:t>
      </w:r>
      <w:r>
        <w:br/>
        <w:t xml:space="preserve"> 0.99602978, 0.75 , 0.51757181, 0.04781522],</w:t>
      </w:r>
      <w:r>
        <w:br/>
        <w:t xml:space="preserve"> [0.06842105, 0.02436137, 0.03538404, 0.62650602, 0.49751244,</w:t>
      </w:r>
      <w:r>
        <w:br/>
        <w:t xml:space="preserve"> 0.99751861, 0.08333333, 0.52393675, 0.02622482],</w:t>
      </w:r>
      <w:r>
        <w:br/>
        <w:t xml:space="preserve"> [0.06842105, 0.01553762, 0.0252134 , 0.81927711, 0.51741294,</w:t>
      </w:r>
      <w:r>
        <w:br/>
        <w:t xml:space="preserve"> 0.99702233, 0.08333333, 0.48269028, 0.01533534],</w:t>
      </w:r>
      <w:r>
        <w:br/>
        <w:t xml:space="preserve"> [0.06578947, 0.02903058, 0.01455001, 0.6746988 , 0.41293532,</w:t>
      </w:r>
      <w:r>
        <w:br/>
        <w:t xml:space="preserve"> 0.99305211, 1. , 0.78744365, 0.0244116 ],</w:t>
      </w:r>
      <w:r>
        <w:br/>
        <w:t xml:space="preserve"> [0.06578947, 0.02526679, 0.02950962, 0.6746988 , 0.48258706,</w:t>
      </w:r>
      <w:r>
        <w:br/>
        <w:t xml:space="preserve"> 0.99652605, 0.66666667, 0.22784764, 0.02526679],</w:t>
      </w:r>
      <w:r>
        <w:br/>
        <w:t xml:space="preserve"> [0.06578947, 0.02371695, 0.03373009, 0.85542169, 0.56716418,</w:t>
      </w:r>
      <w:r>
        <w:br/>
        <w:t xml:space="preserve"> 0.99602978, 0.91666667, 0.2322422 , 0.02371695],</w:t>
      </w:r>
      <w:r>
        <w:br/>
        <w:t xml:space="preserve"> [0.06578947, 0.00711809, 0.0201053 , 0.77108434, 0.60199005,</w:t>
      </w:r>
      <w:r>
        <w:br/>
        <w:t xml:space="preserve"> 0.99652605, 0.41666667, 0.20598527, 0.01589611],</w:t>
      </w:r>
      <w:r>
        <w:br/>
        <w:t xml:space="preserve"> [0.06578947, 0.03396011, 0.04016735, 0.78313253, 0.51741294,</w:t>
      </w:r>
      <w:r>
        <w:br/>
        <w:t xml:space="preserve"> 0.99602978, 0.58333333, 0.17190572, 0.03327888],</w:t>
      </w:r>
      <w:r>
        <w:br/>
        <w:t xml:space="preserve"> [0.05526316, 0.00939505, 0.01588272, 0.86746988, 0.72139303,</w:t>
      </w:r>
      <w:r>
        <w:br/>
        <w:t xml:space="preserve"> 0.9955335 , 0.75 , 0.09138168, 0.03881084],</w:t>
      </w:r>
      <w:r>
        <w:br/>
        <w:t xml:space="preserve"> [0.06578947, 0.03335473, 0.0216557 , 0.78313253, 0.5920398 ,</w:t>
      </w:r>
      <w:r>
        <w:br/>
        <w:t xml:space="preserve"> 0.99602978, 0.75 , 0.24945275, 0.05135942],</w:t>
      </w:r>
      <w:r>
        <w:br/>
        <w:t xml:space="preserve"> [0.05526316, 0.01476732, 0.0202688 , 0.90361446, 0.6119403 ,</w:t>
      </w:r>
      <w:r>
        <w:br/>
        <w:t xml:space="preserve"> 0.99602978, 0.08333333, 0.13782941, 0.03085384],</w:t>
      </w:r>
      <w:r>
        <w:br/>
        <w:t xml:space="preserve"> [0.05263158, 0.04204653, 0.02397463, 0.77108434, 0.46766169,</w:t>
      </w:r>
      <w:r>
        <w:br/>
        <w:t xml:space="preserve"> 0.99751861, 0.83333333, 0.18559483, 0.03641696],</w:t>
      </w:r>
      <w:r>
        <w:br/>
        <w:t xml:space="preserve"> [0.05263158, 0.01694496, 0.03026221, 0.63855422, 0.45771144,</w:t>
      </w:r>
      <w:r>
        <w:br/>
        <w:t xml:space="preserve"> 0.99900744, 0.08333333, 0.24352385, 0.02085708],</w:t>
      </w:r>
      <w:r>
        <w:br/>
        <w:t xml:space="preserve"> [0.05263158, 0.01348563, 0.01805065, 0.62650602, 0.48258706,</w:t>
      </w:r>
      <w:r>
        <w:br/>
        <w:t xml:space="preserve"> 0.9955335 , 0.75 , 0.05114566, 0.0138385 ],</w:t>
      </w:r>
      <w:r>
        <w:br/>
        <w:t xml:space="preserve"> [0.07894737, 0.00992628, 0.00586324, 0.77108434, 0.50248756,</w:t>
      </w:r>
      <w:r>
        <w:br/>
        <w:t xml:space="preserve"> 0.99354839, 0.91666667, 0.47353791, 0.04638791],</w:t>
      </w:r>
      <w:r>
        <w:br/>
        <w:t xml:space="preserve"> [0.03947368, 0.00985021, 0.03098887, 0.74698795, 0.49253731,</w:t>
      </w:r>
      <w:r>
        <w:br/>
        <w:t xml:space="preserve"> 0.99801489, 0.75 , 0.35112844, 0.01713499],</w:t>
      </w:r>
      <w:r>
        <w:br/>
        <w:t xml:space="preserve"> [0.04736842, 0.00800197, 0.01589411, 0.80722892, 0.57711443,</w:t>
      </w:r>
      <w:r>
        <w:br/>
        <w:t xml:space="preserve"> 0.99900744, 1. , 0.14415321, 0.00800197],</w:t>
      </w:r>
      <w:r>
        <w:br/>
        <w:t xml:space="preserve"> [0.04473684, 0.02048228, 0.02683013, 0.77108434, 0.54228856,</w:t>
      </w:r>
      <w:r>
        <w:br/>
        <w:t xml:space="preserve"> 0.9955335 , 1. , 0.24108721, 0.01757745],</w:t>
      </w:r>
      <w:r>
        <w:br/>
        <w:t xml:space="preserve"> [0.03947368, 0.0478603 , 0.03419821, 0.87951807, 0.49751244,</w:t>
      </w:r>
      <w:r>
        <w:br/>
        <w:t xml:space="preserve"> 0.99801489, 0.41666667, 0.26284003, 0.0478603 ],</w:t>
      </w:r>
      <w:r>
        <w:br/>
        <w:t xml:space="preserve"> [0.04210526, 0.01452413, 0.01348506, 0.63855422, 0.45273632,</w:t>
      </w:r>
      <w:r>
        <w:br/>
        <w:t xml:space="preserve"> 0.99801489, 0.16666667, 0.14962798, 0.01452413],</w:t>
      </w:r>
      <w:r>
        <w:br/>
        <w:t xml:space="preserve"> [0.04473684, 0.01991935, 0.01362257, 0.68674699, 0.46766169,</w:t>
      </w:r>
      <w:r>
        <w:br/>
        <w:t xml:space="preserve"> 0.99404467, 0.33333333, 0.10713287, 0.01991935],</w:t>
      </w:r>
      <w:r>
        <w:br/>
        <w:t xml:space="preserve"> [0.03947368, 0.02207657, 0.03605047, 0.71084337, 0.48756219,</w:t>
      </w:r>
      <w:r>
        <w:br/>
      </w:r>
      <w:r>
        <w:lastRenderedPageBreak/>
        <w:t xml:space="preserve"> 1. , 0.91666667, 0.11225608, 0.02207657],</w:t>
      </w:r>
      <w:r>
        <w:br/>
        <w:t xml:space="preserve"> [0.03421053, 0.0135098 , 0.01261515, 0.54216867, 0.46766169,</w:t>
      </w:r>
      <w:r>
        <w:br/>
        <w:t xml:space="preserve"> 0.99354839, 0.58333333, 0.10303487, 0.0135098 ],</w:t>
      </w:r>
      <w:r>
        <w:br/>
        <w:t xml:space="preserve"> [0.03947368, 0.00533275, 0.01245698, 0.72289157, 0.51243781,</w:t>
      </w:r>
      <w:r>
        <w:br/>
        <w:t xml:space="preserve"> 0.99454094, 0.66666667, 0.10713287, 0.01111142],</w:t>
      </w:r>
      <w:r>
        <w:br/>
        <w:t xml:space="preserve"> [0.03947368, 0.00339145, 0.03538609, 0.81927711, 0.51741294,</w:t>
      </w:r>
      <w:r>
        <w:br/>
        <w:t xml:space="preserve"> 0.99751861, 0.75 , 0.14835386, 0.01106157],</w:t>
      </w:r>
      <w:r>
        <w:br/>
        <w:t xml:space="preserve"> [0.03368421, 0.01435882, 0.02515155, 0.91566265, 0.69651741,</w:t>
      </w:r>
      <w:r>
        <w:br/>
        <w:t xml:space="preserve"> 0.99255583, 0.41666667, 0.05773781, 0.00747548],</w:t>
      </w:r>
      <w:r>
        <w:br/>
        <w:t xml:space="preserve"> [0.02236842, 0.01561305, 0.04601182, 0.81927711, 0.49751244,</w:t>
      </w:r>
      <w:r>
        <w:br/>
        <w:t xml:space="preserve"> 1. , 0.16666667, 0.09384773, 0.01561305],</w:t>
      </w:r>
      <w:r>
        <w:br/>
        <w:t xml:space="preserve"> [0.01315789, 0.00964445, 0.02064681, 0.8313253 , 0.48258706,</w:t>
      </w:r>
      <w:r>
        <w:br/>
        <w:t xml:space="preserve"> 0.9955335 , 0.41666667, 0.04375676, 0.01011466],</w:t>
      </w:r>
      <w:r>
        <w:br/>
        <w:t xml:space="preserve"> [0.01315789, 0.0014493 , 0.00705181, 0.79518072, 0.54726368,</w:t>
      </w:r>
      <w:r>
        <w:br/>
        <w:t xml:space="preserve"> 0.99652605, 0.66666667, 0.8459192 , 0.0014493 ],</w:t>
      </w:r>
      <w:r>
        <w:br/>
        <w:t xml:space="preserve"> [0.01315789, 0.0064107 , 0.00623756, 0.85542169, 0.49253731,</w:t>
      </w:r>
      <w:r>
        <w:br/>
        <w:t xml:space="preserve"> 0.99702233, 0.75 , 0.02577786, 0.0064107 ]])</w:t>
      </w:r>
    </w:p>
    <w:p w14:paraId="388D1660" w14:textId="77777777" w:rsidR="00B202D5" w:rsidRDefault="0020505F">
      <w:pPr>
        <w:pStyle w:val="FirstParagraph"/>
      </w:pPr>
      <w:r>
        <w:t>AP</w:t>
      </w:r>
      <w:r>
        <w:t>的中心点</w:t>
      </w:r>
    </w:p>
    <w:p w14:paraId="17A03818" w14:textId="77777777" w:rsidR="00B202D5" w:rsidRDefault="0020505F">
      <w:pPr>
        <w:pStyle w:val="a8"/>
      </w:pPr>
      <w:r>
        <w:t>array([[0.62368421, 1. , 0.17181451, 0.86746988, 0.80597015,</w:t>
      </w:r>
      <w:r>
        <w:br/>
        <w:t xml:space="preserve"> 0.99702233, 1. , 0.58388149, 1. ],</w:t>
      </w:r>
      <w:r>
        <w:br/>
        <w:t xml:space="preserve"> [0.78947368, 0.34469585, 0.15884603, 0.8313253 , 0.84079602,</w:t>
      </w:r>
      <w:r>
        <w:br/>
        <w:t xml:space="preserve"> 0.99602978, 0.41666667, 0.43819497, 0.16279223],</w:t>
      </w:r>
      <w:r>
        <w:br/>
        <w:t xml:space="preserve"> [0.56578947, 0.26980821, 0.10263613, 0.78313253, 0.67661692,</w:t>
      </w:r>
      <w:r>
        <w:br/>
        <w:t xml:space="preserve"> 0.99851117, 0.5 , 0.43746689, 0.18157282],</w:t>
      </w:r>
      <w:r>
        <w:br/>
        <w:t xml:space="preserve"> [0.52631579, 0.43595955, 0.08872058, 0.81927711, 0.64676617,</w:t>
      </w:r>
      <w:r>
        <w:br/>
        <w:t xml:space="preserve"> 0.99900744, 0.33333333, 0.5507273 , 0.22081072],</w:t>
      </w:r>
      <w:r>
        <w:br/>
        <w:t xml:space="preserve"> [0.52631579, 0.11665636, 0.04539183, 0.79518072, 0.47761194,</w:t>
      </w:r>
      <w:r>
        <w:br/>
        <w:t xml:space="preserve"> 0.99702233, 0.91666667, 0.71758717, 0.08377315],</w:t>
      </w:r>
      <w:r>
        <w:br/>
        <w:t xml:space="preserve"> [0.44736842, 0.14225429, 0.08814598, 0.69879518, 0.6318408 ,</w:t>
      </w:r>
      <w:r>
        <w:br/>
        <w:t xml:space="preserve"> 0.99851117, 0.41666667, 0.29961542, 0.14225429],</w:t>
      </w:r>
      <w:r>
        <w:br/>
        <w:t xml:space="preserve"> [0.47368421, 0.2720765 , 0.12633966, 0.84337349, 0.48258706,</w:t>
      </w:r>
      <w:r>
        <w:br/>
        <w:t xml:space="preserve"> 0.99950372, 0.41666667, 0.38024574, 0.2720765 ],</w:t>
      </w:r>
      <w:r>
        <w:br/>
        <w:t xml:space="preserve"> [0.44736842, 0.27738103, 0.54946196, 0.95180723, 0.60199005,</w:t>
      </w:r>
      <w:r>
        <w:br/>
        <w:t xml:space="preserve"> 0.99950372, 0.58333333, 0.37352914, 0.13874865],</w:t>
      </w:r>
      <w:r>
        <w:br/>
        <w:t xml:space="preserve"> [0.43421053, 0.24215512, 0.82716223, 0.97590361, 0.84079602,</w:t>
      </w:r>
      <w:r>
        <w:br/>
        <w:t xml:space="preserve"> 0.99950372, 0.91666667, 0.1846739 , 0.18954161],</w:t>
      </w:r>
      <w:r>
        <w:br/>
        <w:t xml:space="preserve"> [0.42105263, 0.23437462, 0.14537134, 0.79518072, 0.68159204,</w:t>
      </w:r>
      <w:r>
        <w:br/>
        <w:t xml:space="preserve"> 1. , 0.91666667, 0.51770939, 0.21180015],</w:t>
      </w:r>
      <w:r>
        <w:br/>
        <w:t xml:space="preserve"> [0.39473684, 0.07721895, 0.04063679, 0.69879518, 0.54228856,</w:t>
      </w:r>
      <w:r>
        <w:br/>
        <w:t xml:space="preserve"> 0.99751861, 0.58333333, 0.16820598, 0.06876324],</w:t>
      </w:r>
      <w:r>
        <w:br/>
        <w:t xml:space="preserve"> [0.39473684, 0.32135303, 0.11563794, 0.90361446, 0.78109453,</w:t>
      </w:r>
      <w:r>
        <w:br/>
        <w:t xml:space="preserve"> 0.99503722, 0.91666667, 0.82814082, 0.14774017],</w:t>
      </w:r>
      <w:r>
        <w:br/>
        <w:t xml:space="preserve"> [0.39473684, 0.45704267, 0.18858941, 0.87951807, 0.50746269,</w:t>
      </w:r>
      <w:r>
        <w:br/>
        <w:t xml:space="preserve"> 0.99900744, 0.91666667, 0.2229451 , 0.45704267],</w:t>
      </w:r>
      <w:r>
        <w:br/>
      </w:r>
      <w:r>
        <w:lastRenderedPageBreak/>
        <w:t xml:space="preserve"> [0.39473684, 0.2649243 , 0.08084447, 0.80722892, 0.68656716,</w:t>
      </w:r>
      <w:r>
        <w:br/>
        <w:t xml:space="preserve"> 0.99404467, 0.41666667, 0.30409506, 0.12926286],</w:t>
      </w:r>
      <w:r>
        <w:br/>
        <w:t xml:space="preserve"> [0.36842105, 0.15494136, 0.06185535, 0.69879518, 0.66169154,</w:t>
      </w:r>
      <w:r>
        <w:br/>
        <w:t xml:space="preserve"> 0.99354839, 0.91666667, 0.19576974, 0.05505376],</w:t>
      </w:r>
      <w:r>
        <w:br/>
        <w:t xml:space="preserve"> [0.36842105, 0.13291765, 0.08509346, 0.79518072, 0.61691542,</w:t>
      </w:r>
      <w:r>
        <w:br/>
        <w:t xml:space="preserve"> 0.99801489, 0.58333333, 0.49131837, 0.10132289],</w:t>
      </w:r>
      <w:r>
        <w:br/>
        <w:t xml:space="preserve"> [0.34210526, 0.22659701, 0.09672391, 0.8313253 , 0.44776119,</w:t>
      </w:r>
      <w:r>
        <w:br/>
        <w:t xml:space="preserve"> 0.99652605, 0.5 , 0.29353757, 0.13079716],</w:t>
      </w:r>
      <w:r>
        <w:br/>
        <w:t xml:space="preserve"> [0.34210526, 0.13340916, 0.10271838, 0.80722892, 0.53233831,</w:t>
      </w:r>
      <w:r>
        <w:br/>
        <w:t xml:space="preserve"> 0.99801489, 0.83333333, 0.29225045, 0.11950267],</w:t>
      </w:r>
      <w:r>
        <w:br/>
        <w:t xml:space="preserve"> [0.34210526, 0.28329069, 0.09100194, 0.92771084, 0.70149254,</w:t>
      </w:r>
      <w:r>
        <w:br/>
        <w:t xml:space="preserve"> 0.99454094, 0.41666667, 0.82814082, 0.14435024],</w:t>
      </w:r>
      <w:r>
        <w:br/>
        <w:t xml:space="preserve"> [0.31578947, 0.09296235, 0.03839291, 0.62650602, 0.52736318,</w:t>
      </w:r>
      <w:r>
        <w:br/>
        <w:t xml:space="preserve"> 0.99404467, 0.5 , 0.38354262, 0.0686135 ],</w:t>
      </w:r>
      <w:r>
        <w:br/>
        <w:t xml:space="preserve"> [0.31578947, 0.10264425, 0.07731778, 0.77108434, 0.61691542,</w:t>
      </w:r>
      <w:r>
        <w:br/>
        <w:t xml:space="preserve"> 0.99900744, 0.33333333, 0.48829123, 0.12307029],</w:t>
      </w:r>
      <w:r>
        <w:br/>
        <w:t xml:space="preserve"> [0.28947368, 0.12108475, 0.08167214, 0.73493976, 0.50746269,</w:t>
      </w:r>
      <w:r>
        <w:br/>
        <w:t xml:space="preserve"> 0.99950372, 0.25 , 0.31931055, 0.12108475],</w:t>
      </w:r>
      <w:r>
        <w:br/>
        <w:t xml:space="preserve"> [0.20789474, 0.33224498, 0.12210742, 0.96385542, 0.89054726,</w:t>
      </w:r>
      <w:r>
        <w:br/>
        <w:t xml:space="preserve"> 0.99354839, 1. , 0.56589559, 0.29123364],</w:t>
      </w:r>
      <w:r>
        <w:br/>
        <w:t xml:space="preserve"> [0.26315789, 0.05576266, 0.0180859 , 0.75903614, 0.64676617,</w:t>
      </w:r>
      <w:r>
        <w:br/>
        <w:t xml:space="preserve"> 0.99255583, 0.58333333, 0.222495 , 0.08377315],</w:t>
      </w:r>
      <w:r>
        <w:br/>
        <w:t xml:space="preserve"> [0.24210526, 0.09473058, 0.04591687, 0.6746988 , 0.48756219,</w:t>
      </w:r>
      <w:r>
        <w:br/>
        <w:t xml:space="preserve"> 0.99255583, 0.91666667, 0.38354262, 0.0686135 ],</w:t>
      </w:r>
      <w:r>
        <w:br/>
        <w:t xml:space="preserve"> [0.23684211, 0.08343628, 0.05442223, 0.86746988, 0.78606965,</w:t>
      </w:r>
      <w:r>
        <w:br/>
        <w:t xml:space="preserve"> 0.99801489, 1. , 0.4109735 , 0.08620287],</w:t>
      </w:r>
      <w:r>
        <w:br/>
        <w:t xml:space="preserve"> [0.22368421, 0.02811457, 0.02150315, 0.6626506 , 0.53731343,</w:t>
      </w:r>
      <w:r>
        <w:br/>
        <w:t xml:space="preserve"> 0.99354839, 0.16666667, 0.27655519, 0.02811457],</w:t>
      </w:r>
      <w:r>
        <w:br/>
        <w:t xml:space="preserve"> [0.21052632, 0.08858944, 0.05206777, 0.69879518, 0.49751244,</w:t>
      </w:r>
      <w:r>
        <w:br/>
        <w:t xml:space="preserve"> 0.99900744, 0.58333333, 0.25826521, 0.06599524],</w:t>
      </w:r>
      <w:r>
        <w:br/>
        <w:t xml:space="preserve"> [0.20526316, 0.08909173, 0.04710859, 0.77108434, 0.47263682,</w:t>
      </w:r>
      <w:r>
        <w:br/>
        <w:t xml:space="preserve"> 0.99900744, 0.75 , 0.37917633, 0.08909173],</w:t>
      </w:r>
      <w:r>
        <w:br/>
        <w:t xml:space="preserve"> [0.19736842, 0.03520846, 0.02627352, 0.68674699, 0.49751244,</w:t>
      </w:r>
      <w:r>
        <w:br/>
        <w:t xml:space="preserve"> 0.99751861, 0.5 , 0.18204913, 0.04105663],</w:t>
      </w:r>
      <w:r>
        <w:br/>
        <w:t xml:space="preserve"> [0.19473684, 0.41490152, 1. , 0.77108434, 0.45273632,</w:t>
      </w:r>
      <w:r>
        <w:br/>
        <w:t xml:space="preserve"> 1. , 0.5 , 0.32897269, 0.41490152],</w:t>
      </w:r>
      <w:r>
        <w:br/>
        <w:t xml:space="preserve"> [0.39473684, 0.32993195, 0.05404501, 0.80722892, 0.46268657,</w:t>
      </w:r>
      <w:r>
        <w:br/>
        <w:t xml:space="preserve"> 0.99454094, 0.41666667, 0.74451566, 0.2306975 ],</w:t>
      </w:r>
      <w:r>
        <w:br/>
        <w:t xml:space="preserve"> [0.17368421, 0.07291255, 0.062604 , 0.73493976, 0.64676617,</w:t>
      </w:r>
      <w:r>
        <w:br/>
        <w:t xml:space="preserve"> 0.99950372, 0.25 , 0.27466972, 0.07291255],</w:t>
      </w:r>
      <w:r>
        <w:br/>
        <w:t xml:space="preserve"> [0.15526316, 0.13746841, 0.11370957, 0.85542169, 0.40298507,</w:t>
      </w:r>
      <w:r>
        <w:br/>
        <w:t xml:space="preserve"> 0.99354839, 0.25 , 0.69316458, 0.10908563],</w:t>
      </w:r>
      <w:r>
        <w:br/>
        <w:t xml:space="preserve"> [0.15789474, 0.03627522, 0.03412191, 0.77108434, 0.61691542,</w:t>
      </w:r>
      <w:r>
        <w:br/>
        <w:t xml:space="preserve"> 1. , 1. , 0.51770939, 0.05843524],</w:t>
      </w:r>
      <w:r>
        <w:br/>
        <w:t xml:space="preserve"> [0.15789474, 0.02624659, 0.02099197, 0.71084337, 0.50248756,</w:t>
      </w:r>
      <w:r>
        <w:br/>
        <w:t xml:space="preserve"> 0.99652605, 0.75 , 0.17408866, 0.01615972],</w:t>
      </w:r>
      <w:r>
        <w:br/>
      </w:r>
      <w:r>
        <w:lastRenderedPageBreak/>
        <w:t xml:space="preserve"> [0.15789474, 0.0181674 , 0.02133016, 0.60240964, 0.44776119,</w:t>
      </w:r>
      <w:r>
        <w:br/>
        <w:t xml:space="preserve"> 0.99652605, 0.58333333, 0.41447163, 0.01560547],</w:t>
      </w:r>
      <w:r>
        <w:br/>
        <w:t xml:space="preserve"> [0.15263158, 0.03058871, 0.01645044, 0.61445783, 0.51243781,</w:t>
      </w:r>
      <w:r>
        <w:br/>
        <w:t xml:space="preserve"> 0.99702233, 1. , 0.18158196, 0.03880149],</w:t>
      </w:r>
      <w:r>
        <w:br/>
        <w:t xml:space="preserve"> [0.18421053, 0.08105947, 0.05008027, 0.77108434, 0.51741294,</w:t>
      </w:r>
      <w:r>
        <w:br/>
        <w:t xml:space="preserve"> 0.99652605, 1. , 0.2450957 , 0.09332547],</w:t>
      </w:r>
      <w:r>
        <w:br/>
        <w:t xml:space="preserve"> [0.11842105, 0.06613291, 0.05164613, 0.87951807, 0.64179104,</w:t>
      </w:r>
      <w:r>
        <w:br/>
        <w:t xml:space="preserve"> 0.9955335 , 0.25 , 0.19507958, 0.02472065],</w:t>
      </w:r>
      <w:r>
        <w:br/>
        <w:t xml:space="preserve"> [0.13157895, 0.02157896, 0.01529479, 0.72289157, 0.58706468,</w:t>
      </w:r>
      <w:r>
        <w:br/>
        <w:t xml:space="preserve"> 0.99702233, 0.16666667, 0.12676157, 0.0385974 ],</w:t>
      </w:r>
      <w:r>
        <w:br/>
        <w:t xml:space="preserve"> [0.12631579, 0.07443268, 0.02874686, 0.8313253 , 0.73134328,</w:t>
      </w:r>
      <w:r>
        <w:br/>
        <w:t xml:space="preserve"> 0.99255583, 1. , 0.19731468, 0.06623988],</w:t>
      </w:r>
      <w:r>
        <w:br/>
        <w:t xml:space="preserve"> [0.10526316, 0.04010504, 0.04145954, 0.71084337, 0.49751244,</w:t>
      </w:r>
      <w:r>
        <w:br/>
        <w:t xml:space="preserve"> 1. , 0.25 , 0.18747013, 0.04010504],</w:t>
      </w:r>
      <w:r>
        <w:br/>
        <w:t xml:space="preserve"> [0.07894737, 0.04691106, 0.04413515, 0.78313253, 0.56218905,</w:t>
      </w:r>
      <w:r>
        <w:br/>
        <w:t xml:space="preserve"> 0.99801489, 0.16666667, 0.37023897, 0.03841655],</w:t>
      </w:r>
      <w:r>
        <w:br/>
        <w:t xml:space="preserve"> [0.10526316, 0.02186751, 0.0385869 , 0.78313253, 0.53731343,</w:t>
      </w:r>
      <w:r>
        <w:br/>
        <w:t xml:space="preserve"> 0.99801489, 0.58333333, 0.47490483, 0.09121092],</w:t>
      </w:r>
      <w:r>
        <w:br/>
        <w:t xml:space="preserve"> [0.09473684, 0.01590799, 0.02267629, 0.69879518, 0.54228856,</w:t>
      </w:r>
      <w:r>
        <w:br/>
        <w:t xml:space="preserve"> 0.99404467, 0.33333333, 0.38185088, 0.04619663],</w:t>
      </w:r>
      <w:r>
        <w:br/>
        <w:t xml:space="preserve"> [0.09210526, 0.040368 , 0.03649912, 0.87951807, 0.62189055,</w:t>
      </w:r>
      <w:r>
        <w:br/>
        <w:t xml:space="preserve"> 0.99900744, 0.91666667, 0.4203739 , 0.04691324],</w:t>
      </w:r>
      <w:r>
        <w:br/>
        <w:t xml:space="preserve"> [0.09210526, 0.03063772, 0.02958405, 0.62650602, 0.49751244,</w:t>
      </w:r>
      <w:r>
        <w:br/>
        <w:t xml:space="preserve"> 0.99652605, 0.83333333, 0.2862057 , 0.04508965],</w:t>
      </w:r>
      <w:r>
        <w:br/>
        <w:t xml:space="preserve"> [0.08421053, 0.04520907, 0.04364767, 0.75903614, 0.53233831,</w:t>
      </w:r>
      <w:r>
        <w:br/>
        <w:t xml:space="preserve"> 0.99900744, 0.5 , 0.30526619, 0.02481809],</w:t>
      </w:r>
      <w:r>
        <w:br/>
        <w:t xml:space="preserve"> [0.07894737, 0.02782202, 0.02649372, 0.75903614, 0.50248756,</w:t>
      </w:r>
      <w:r>
        <w:br/>
        <w:t xml:space="preserve"> 0.99602978, 0.16666667, 0.2450957 , 0.0285226 ],</w:t>
      </w:r>
      <w:r>
        <w:br/>
        <w:t xml:space="preserve"> [0.07894737, 0.03013876, 0.06329969, 0.86746988, 0.60199005,</w:t>
      </w:r>
      <w:r>
        <w:br/>
        <w:t xml:space="preserve"> 1. , 0.75 , 0.18488649, 0.02549725],</w:t>
      </w:r>
      <w:r>
        <w:br/>
        <w:t xml:space="preserve"> [0.07894737, 0.03036151, 0.01211652, 0.44578313, 0.41791045,</w:t>
      </w:r>
      <w:r>
        <w:br/>
        <w:t xml:space="preserve"> 0.99652605, 0.08333333, 0.12208577, 0.02257689],</w:t>
      </w:r>
      <w:r>
        <w:br/>
        <w:t xml:space="preserve"> [0.07894737, 0.02287765, 0.0356243 , 0.78313253, 0.55223881,</w:t>
      </w:r>
      <w:r>
        <w:br/>
        <w:t xml:space="preserve"> 0.99801489, 0.33333333, 0.12346588, 0.03402514],</w:t>
      </w:r>
      <w:r>
        <w:br/>
        <w:t xml:space="preserve"> [0.06578947, 0.0108016 , 0.01382207, 0.56626506, 0.50746269,</w:t>
      </w:r>
      <w:r>
        <w:br/>
        <w:t xml:space="preserve"> 0.99454094, 0.33333333, 0.10603552, 0.0108016 ],</w:t>
      </w:r>
      <w:r>
        <w:br/>
        <w:t xml:space="preserve"> [0.07368421, 0.03450147, 0.05145717, 0.85542169, 0.58208955,</w:t>
      </w:r>
      <w:r>
        <w:br/>
        <w:t xml:space="preserve"> 0.99751861, 0.25 , 0.45809092, 0.05355369],</w:t>
      </w:r>
      <w:r>
        <w:br/>
        <w:t xml:space="preserve"> [0.07368421, 0.0434539 , 0.04178233, 0.92771084, 0.67164179,</w:t>
      </w:r>
      <w:r>
        <w:br/>
        <w:t xml:space="preserve"> 0.99503722, 0.75 , 0.35112844, 0.03402514],</w:t>
      </w:r>
      <w:r>
        <w:br/>
        <w:t xml:space="preserve"> [0.07368421, 0.02471223, 0.02914747, 0.68674699, 0.44776119,</w:t>
      </w:r>
      <w:r>
        <w:br/>
        <w:t xml:space="preserve"> 0.99950372, 0.33333333, 0.31378268, 0.02538168],</w:t>
      </w:r>
      <w:r>
        <w:br/>
        <w:t xml:space="preserve"> [0.07236842, 0.00887697, 0.01455156, 0.74698795, 0.59701493,</w:t>
      </w:r>
      <w:r>
        <w:br/>
        <w:t xml:space="preserve"> 0.99602978, 0.75 , 0.51757181, 0.04781522],</w:t>
      </w:r>
      <w:r>
        <w:br/>
        <w:t xml:space="preserve"> [0.06842105, 0.02436137, 0.03538404, 0.62650602, 0.49751244,</w:t>
      </w:r>
      <w:r>
        <w:br/>
        <w:t xml:space="preserve"> 0.99751861, 0.08333333, 0.52393675, 0.02622482],</w:t>
      </w:r>
      <w:r>
        <w:br/>
      </w:r>
      <w:r>
        <w:lastRenderedPageBreak/>
        <w:t xml:space="preserve"> [0.06842105, 0.01553762, 0.0252134 , 0.81927711, 0.51741294,</w:t>
      </w:r>
      <w:r>
        <w:br/>
        <w:t xml:space="preserve"> 0.99702233, 0.08333333, 0.48269028, 0.01533534],</w:t>
      </w:r>
      <w:r>
        <w:br/>
        <w:t xml:space="preserve"> [0.06578947, 0.02903058, 0.01455001, 0.6746988 , 0.41293532,</w:t>
      </w:r>
      <w:r>
        <w:br/>
        <w:t xml:space="preserve"> 0.99305211, 1. , 0.78744365, 0.0244116 ],</w:t>
      </w:r>
      <w:r>
        <w:br/>
        <w:t xml:space="preserve"> [0.06578947, 0.02526679, 0.02950962, 0.6746988 , 0.48258706,</w:t>
      </w:r>
      <w:r>
        <w:br/>
        <w:t xml:space="preserve"> 0.99652605, 0.66666667, 0.22784764, 0.02526679],</w:t>
      </w:r>
      <w:r>
        <w:br/>
        <w:t xml:space="preserve"> [0.06578947, 0.02371695, 0.03373009, 0.85542169, 0.56716418,</w:t>
      </w:r>
      <w:r>
        <w:br/>
        <w:t xml:space="preserve"> 0.99602978, 0.91666667, 0.2322422 , 0.02371695],</w:t>
      </w:r>
      <w:r>
        <w:br/>
        <w:t xml:space="preserve"> [0.06578947, 0.00711809, 0.0201053 , 0.77108434, 0.60199005,</w:t>
      </w:r>
      <w:r>
        <w:br/>
        <w:t xml:space="preserve"> 0.99652605, 0.41666667, 0.20598527, 0.01589611],</w:t>
      </w:r>
      <w:r>
        <w:br/>
        <w:t xml:space="preserve"> [0.06578947, 0.03396011, 0.04016735, 0.78313253, 0.51741294,</w:t>
      </w:r>
      <w:r>
        <w:br/>
        <w:t xml:space="preserve"> 0.99602978, 0.58333333, 0.17190572, 0.03327888],</w:t>
      </w:r>
      <w:r>
        <w:br/>
        <w:t xml:space="preserve"> [0.05526316, 0.00939505, 0.01588272, 0.86746988, 0.72139303,</w:t>
      </w:r>
      <w:r>
        <w:br/>
        <w:t xml:space="preserve"> 0.9955335 , 0.75 , 0.09138168, 0.03881084],</w:t>
      </w:r>
      <w:r>
        <w:br/>
        <w:t xml:space="preserve"> [0.06578947, 0.03335473, 0.0216557 , 0.78313253, 0.5920398 ,</w:t>
      </w:r>
      <w:r>
        <w:br/>
        <w:t xml:space="preserve"> 0.99602978, 0.75 , 0.24945275, 0.05135942],</w:t>
      </w:r>
      <w:r>
        <w:br/>
        <w:t xml:space="preserve"> [0.05526316, 0.01476732, 0.0202688 , 0.90361446, 0.6119403 ,</w:t>
      </w:r>
      <w:r>
        <w:br/>
        <w:t xml:space="preserve"> 0.99602978, 0.08333333, 0.13782941, 0.03085384],</w:t>
      </w:r>
      <w:r>
        <w:br/>
        <w:t xml:space="preserve"> [0.05263158, 0.04204653, 0.02397463, 0.77108434, 0.46766169,</w:t>
      </w:r>
      <w:r>
        <w:br/>
        <w:t xml:space="preserve"> 0.99751861, 0.83333333, 0.18559483, 0.03641696],</w:t>
      </w:r>
      <w:r>
        <w:br/>
        <w:t xml:space="preserve"> [0.05263158, 0.01694496, 0.03026221, 0.63855422, 0.45771144,</w:t>
      </w:r>
      <w:r>
        <w:br/>
        <w:t xml:space="preserve"> 0.99900744, 0.08333333, 0.24352385, 0.02085708],</w:t>
      </w:r>
      <w:r>
        <w:br/>
        <w:t xml:space="preserve"> [0.05263158, 0.01348563, 0.01805065, 0.62650602, 0.48258706,</w:t>
      </w:r>
      <w:r>
        <w:br/>
        <w:t xml:space="preserve"> 0.9955335 , 0.75 , 0.05114566, 0.0138385 ],</w:t>
      </w:r>
      <w:r>
        <w:br/>
        <w:t xml:space="preserve"> [0.07894737, 0.00992628, 0.00586324, 0.77108434, 0.50248756,</w:t>
      </w:r>
      <w:r>
        <w:br/>
        <w:t xml:space="preserve"> 0.99354839, 0.91666667, 0.47353791, 0.04638791],</w:t>
      </w:r>
      <w:r>
        <w:br/>
        <w:t xml:space="preserve"> [0.03947368, 0.00985021, 0.03098887, 0.74698795, 0.49253731,</w:t>
      </w:r>
      <w:r>
        <w:br/>
        <w:t xml:space="preserve"> 0.99801489, 0.75 , 0.35112844, 0.01713499],</w:t>
      </w:r>
      <w:r>
        <w:br/>
        <w:t xml:space="preserve"> [0.04736842, 0.00800197, 0.01589411, 0.80722892, 0.57711443,</w:t>
      </w:r>
      <w:r>
        <w:br/>
        <w:t xml:space="preserve"> 0.99900744, 1. , 0.14415321, 0.00800197],</w:t>
      </w:r>
      <w:r>
        <w:br/>
        <w:t xml:space="preserve"> [0.04473684, 0.02048228, 0.02683013, 0.77108434, 0.54228856,</w:t>
      </w:r>
      <w:r>
        <w:br/>
        <w:t xml:space="preserve"> 0.9955335 , 1. , 0.24108721, 0.01757745],</w:t>
      </w:r>
      <w:r>
        <w:br/>
        <w:t xml:space="preserve"> [0.03947368, 0.0478603 , 0.03419821, 0.87951807, 0.49751244,</w:t>
      </w:r>
      <w:r>
        <w:br/>
        <w:t xml:space="preserve"> 0.99801489, 0.41666667, 0.26284003, 0.0478603 ],</w:t>
      </w:r>
      <w:r>
        <w:br/>
        <w:t xml:space="preserve"> [0.04210526, 0.01452413, 0.01348506, 0.63855422, 0.45273632,</w:t>
      </w:r>
      <w:r>
        <w:br/>
        <w:t xml:space="preserve"> 0.99801489, 0.16666667, 0.14962798, 0.01452413],</w:t>
      </w:r>
      <w:r>
        <w:br/>
        <w:t xml:space="preserve"> [0.04473684, 0.01991935, 0.01362257, 0.68674699, 0.46766169,</w:t>
      </w:r>
      <w:r>
        <w:br/>
        <w:t xml:space="preserve"> 0.99404467, 0.33333333, 0.10713287, 0.01991935],</w:t>
      </w:r>
      <w:r>
        <w:br/>
        <w:t xml:space="preserve"> [0.03947368, 0.02207657, 0.03605047, 0.71084337, 0.48756219,</w:t>
      </w:r>
      <w:r>
        <w:br/>
        <w:t xml:space="preserve"> 1. , 0.91666667, 0.11225608, 0.02207657],</w:t>
      </w:r>
      <w:r>
        <w:br/>
        <w:t xml:space="preserve"> [0.03421053, 0.0135098 , 0.01261515, 0.54216867, 0.46766169,</w:t>
      </w:r>
      <w:r>
        <w:br/>
        <w:t xml:space="preserve"> 0.99354839, 0.58333333, 0.10303487, 0.0135098 ],</w:t>
      </w:r>
      <w:r>
        <w:br/>
        <w:t xml:space="preserve"> [0.03947368, 0.00533275, 0.01245698, 0.72289157, 0.51243781,</w:t>
      </w:r>
      <w:r>
        <w:br/>
        <w:t xml:space="preserve"> 0.99454094, 0.66666667, 0.10713287, 0.01111142],</w:t>
      </w:r>
      <w:r>
        <w:br/>
        <w:t xml:space="preserve"> [0.03947368, 0.00339145, 0.03538609, 0.81927711, 0.51741294,</w:t>
      </w:r>
      <w:r>
        <w:br/>
        <w:t xml:space="preserve"> 0.99751861, 0.75 , 0.14835386, 0.01106157],</w:t>
      </w:r>
      <w:r>
        <w:br/>
      </w:r>
      <w:r>
        <w:lastRenderedPageBreak/>
        <w:t xml:space="preserve"> [0.03368421, 0.01435882, 0.02515155, 0.91566265, 0.69651741,</w:t>
      </w:r>
      <w:r>
        <w:br/>
        <w:t xml:space="preserve"> 0.99255583, 0.41666667, 0.05773781, 0.00747548],</w:t>
      </w:r>
      <w:r>
        <w:br/>
        <w:t xml:space="preserve"> [0.02236842, 0.01561305, 0.04601182, 0.81927711, 0.49751244,</w:t>
      </w:r>
      <w:r>
        <w:br/>
        <w:t xml:space="preserve"> 1. , 0.16666667, 0.09384773, 0.01561305],</w:t>
      </w:r>
      <w:r>
        <w:br/>
        <w:t xml:space="preserve"> [0.01315789, 0.00964445, 0.02064681, 0.8313253 , 0.48258706,</w:t>
      </w:r>
      <w:r>
        <w:br/>
        <w:t xml:space="preserve"> 0.9955335 , 0.41666667, 0.04375676, 0.01011466],</w:t>
      </w:r>
      <w:r>
        <w:br/>
        <w:t xml:space="preserve"> [0.01315789, 0.0014493 , 0.00705181, 0.79518072, 0.54726368,</w:t>
      </w:r>
      <w:r>
        <w:br/>
        <w:t xml:space="preserve"> 0.99652605, 0.66666667, 0.8459192 , 0.0014493 ],</w:t>
      </w:r>
      <w:r>
        <w:br/>
        <w:t xml:space="preserve"> [0.01315789, 0.0064107 , 0.00623756, 0.85542169, 0.49253731,</w:t>
      </w:r>
      <w:r>
        <w:br/>
        <w:t xml:space="preserve"> 0.99702233, 0.75 , 0.02577786, 0.0064107 ]])</w:t>
      </w:r>
    </w:p>
    <w:p w14:paraId="7894B4AD" w14:textId="77777777" w:rsidR="00B202D5" w:rsidRDefault="0020505F">
      <w:pPr>
        <w:pStyle w:val="3"/>
      </w:pPr>
      <w:bookmarkStart w:id="28" w:name="代码"/>
      <w:r>
        <w:t>代码</w:t>
      </w:r>
    </w:p>
    <w:p w14:paraId="7BE44762" w14:textId="77777777" w:rsidR="00B202D5" w:rsidRDefault="0020505F">
      <w:pPr>
        <w:pStyle w:val="SourceCode"/>
      </w:pP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 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 xml:space="preserve">) </w:t>
      </w:r>
      <w:r>
        <w:br/>
      </w:r>
      <w:r>
        <w:rPr>
          <w:rStyle w:val="OperatorTok"/>
        </w:rPr>
        <w:t>%</w:t>
      </w:r>
      <w:r>
        <w:rPr>
          <w:rStyle w:val="NormalTok"/>
        </w:rPr>
        <w:t xml:space="preserve">matplotlib inline </w:t>
      </w:r>
      <w:r>
        <w:br/>
      </w:r>
      <w:r>
        <w:rPr>
          <w:rStyle w:val="NormalTok"/>
        </w:rPr>
        <w:t xml:space="preserve">movie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tmdb_5000_movies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redit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tmdb_5000_credits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movies.head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movies.info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credits.head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credits.info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movies_credits </w:t>
      </w:r>
      <w:r>
        <w:rPr>
          <w:rStyle w:val="OperatorTok"/>
        </w:rPr>
        <w:t>=</w:t>
      </w:r>
      <w:r>
        <w:rPr>
          <w:rStyle w:val="NormalTok"/>
        </w:rPr>
        <w:t xml:space="preserve"> movies.merge(credits, left_on</w:t>
      </w:r>
      <w:r>
        <w:rPr>
          <w:rStyle w:val="OperatorTok"/>
        </w:rPr>
        <w:t>=</w:t>
      </w:r>
      <w:r>
        <w:rPr>
          <w:rStyle w:val="StringTok"/>
        </w:rPr>
        <w:t>'id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movie_id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movies,credit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movies_credits.info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movies_credits.head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movies_credits.genres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 </w:t>
      </w:r>
      <w:r>
        <w:br/>
      </w:r>
      <w:r>
        <w:rPr>
          <w:rStyle w:val="NormalTok"/>
        </w:rPr>
        <w:t xml:space="preserve">json_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genres'</w:t>
      </w:r>
      <w:r>
        <w:rPr>
          <w:rStyle w:val="NormalTok"/>
        </w:rPr>
        <w:t xml:space="preserve">, </w:t>
      </w:r>
      <w:r>
        <w:rPr>
          <w:rStyle w:val="StringTok"/>
        </w:rPr>
        <w:t>'keywords'</w:t>
      </w:r>
      <w:r>
        <w:rPr>
          <w:rStyle w:val="NormalTok"/>
        </w:rPr>
        <w:t xml:space="preserve">, </w:t>
      </w:r>
      <w:r>
        <w:rPr>
          <w:rStyle w:val="StringTok"/>
        </w:rPr>
        <w:t>'production_companies'</w:t>
      </w:r>
      <w:r>
        <w:rPr>
          <w:rStyle w:val="NormalTok"/>
        </w:rPr>
        <w:t xml:space="preserve">, </w:t>
      </w:r>
      <w:r>
        <w:rPr>
          <w:rStyle w:val="StringTok"/>
        </w:rPr>
        <w:t>'production_countries'</w:t>
      </w:r>
      <w:r>
        <w:rPr>
          <w:rStyle w:val="NormalTok"/>
        </w:rPr>
        <w:t xml:space="preserve">, </w:t>
      </w:r>
      <w:r>
        <w:rPr>
          <w:rStyle w:val="StringTok"/>
        </w:rPr>
        <w:t>'cast'</w:t>
      </w:r>
      <w:r>
        <w:rPr>
          <w:rStyle w:val="NormalTok"/>
        </w:rPr>
        <w:t xml:space="preserve">, </w:t>
      </w:r>
      <w:r>
        <w:rPr>
          <w:rStyle w:val="StringTok"/>
        </w:rPr>
        <w:t>'crew'</w:t>
      </w:r>
      <w:r>
        <w:rPr>
          <w:rStyle w:val="NormalTok"/>
        </w:rPr>
        <w:t xml:space="preserve">]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xtractName(column): </w:t>
      </w:r>
      <w:r>
        <w:br/>
      </w:r>
      <w:r>
        <w:rPr>
          <w:rStyle w:val="NormalTok"/>
        </w:rPr>
        <w:t xml:space="preserve">    col </w:t>
      </w:r>
      <w:r>
        <w:rPr>
          <w:rStyle w:val="OperatorTok"/>
        </w:rPr>
        <w:t>=</w:t>
      </w:r>
      <w:r>
        <w:rPr>
          <w:rStyle w:val="NormalTok"/>
        </w:rPr>
        <w:t xml:space="preserve"> [[di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di </w:t>
      </w:r>
      <w:r>
        <w:rPr>
          <w:rStyle w:val="KeywordTok"/>
        </w:rPr>
        <w:t>in</w:t>
      </w:r>
      <w:r>
        <w:rPr>
          <w:rStyle w:val="NormalTok"/>
        </w:rPr>
        <w:t xml:space="preserve"> row]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column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l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umn </w:t>
      </w:r>
      <w:r>
        <w:rPr>
          <w:rStyle w:val="KeywordTok"/>
        </w:rPr>
        <w:t>in</w:t>
      </w:r>
      <w:r>
        <w:rPr>
          <w:rStyle w:val="NormalTok"/>
        </w:rPr>
        <w:t xml:space="preserve"> json_columns: </w:t>
      </w:r>
      <w:r>
        <w:br/>
      </w:r>
      <w:r>
        <w:rPr>
          <w:rStyle w:val="NormalTok"/>
        </w:rPr>
        <w:t xml:space="preserve">    movies_credits[column] </w:t>
      </w:r>
      <w:r>
        <w:rPr>
          <w:rStyle w:val="OperatorTok"/>
        </w:rPr>
        <w:t>=</w:t>
      </w:r>
      <w:r>
        <w:rPr>
          <w:rStyle w:val="NormalTok"/>
        </w:rPr>
        <w:t xml:space="preserve"> movies_credits[column].</w:t>
      </w:r>
      <w:r>
        <w:rPr>
          <w:rStyle w:val="BuiltInTok"/>
        </w:rPr>
        <w:t>apply</w:t>
      </w:r>
      <w:r>
        <w:rPr>
          <w:rStyle w:val="NormalTok"/>
        </w:rPr>
        <w:t xml:space="preserve">(json.loads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umn </w:t>
      </w:r>
      <w:r>
        <w:rPr>
          <w:rStyle w:val="KeywordTok"/>
        </w:rPr>
        <w:t>in</w:t>
      </w:r>
      <w:r>
        <w:rPr>
          <w:rStyle w:val="NormalTok"/>
        </w:rPr>
        <w:t xml:space="preserve"> json_column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: </w:t>
      </w:r>
      <w:r>
        <w:br/>
      </w:r>
      <w:r>
        <w:rPr>
          <w:rStyle w:val="NormalTok"/>
        </w:rPr>
        <w:t xml:space="preserve">    movies_credits[column] </w:t>
      </w:r>
      <w:r>
        <w:rPr>
          <w:rStyle w:val="OperatorTok"/>
        </w:rPr>
        <w:t>=</w:t>
      </w:r>
      <w:r>
        <w:rPr>
          <w:rStyle w:val="NormalTok"/>
        </w:rPr>
        <w:t xml:space="preserve"> extractName(movies_credits[column]) </w:t>
      </w:r>
      <w:r>
        <w:br/>
      </w:r>
      <w:r>
        <w:rPr>
          <w:rStyle w:val="NormalTok"/>
        </w:rPr>
        <w:t>movies_credits.genres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Director(crew, job): 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di </w:t>
      </w:r>
      <w:r>
        <w:rPr>
          <w:rStyle w:val="KeywordTok"/>
        </w:rPr>
        <w:t>in</w:t>
      </w:r>
      <w:r>
        <w:rPr>
          <w:rStyle w:val="NormalTok"/>
        </w:rPr>
        <w:t xml:space="preserve"> crew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di[</w:t>
      </w:r>
      <w:r>
        <w:rPr>
          <w:rStyle w:val="StringTok"/>
        </w:rPr>
        <w:t>'job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job: 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>=</w:t>
      </w:r>
      <w:r>
        <w:rPr>
          <w:rStyle w:val="NormalTok"/>
        </w:rPr>
        <w:t xml:space="preserve"> di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break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ame </w:t>
      </w:r>
      <w:r>
        <w:br/>
      </w:r>
      <w:r>
        <w:rPr>
          <w:rStyle w:val="NormalTok"/>
        </w:rPr>
        <w:t>movies_credits[</w:t>
      </w:r>
      <w:r>
        <w:rPr>
          <w:rStyle w:val="StringTok"/>
        </w:rPr>
        <w:t>'direct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findDirector(crew, </w:t>
      </w:r>
      <w:r>
        <w:rPr>
          <w:rStyle w:val="StringTok"/>
        </w:rPr>
        <w:t>'Director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crew </w:t>
      </w:r>
      <w:r>
        <w:rPr>
          <w:rStyle w:val="KeywordTok"/>
        </w:rPr>
        <w:t>in</w:t>
      </w:r>
      <w:r>
        <w:rPr>
          <w:rStyle w:val="NormalTok"/>
        </w:rPr>
        <w:t xml:space="preserve"> movies_credits.crew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movies_credits[</w:t>
      </w:r>
      <w:r>
        <w:rPr>
          <w:rStyle w:val="StringTok"/>
        </w:rPr>
        <w:t>'ye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movies_credits[</w:t>
      </w:r>
      <w:r>
        <w:rPr>
          <w:rStyle w:val="StringTok"/>
        </w:rPr>
        <w:t>'release_date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.year) </w:t>
      </w:r>
      <w:r>
        <w:br/>
      </w:r>
      <w:r>
        <w:rPr>
          <w:rStyle w:val="NormalTok"/>
        </w:rPr>
        <w:t>movies_credits[</w:t>
      </w:r>
      <w:r>
        <w:rPr>
          <w:rStyle w:val="StringTok"/>
        </w:rPr>
        <w:t>'mont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movies_credits[</w:t>
      </w:r>
      <w:r>
        <w:rPr>
          <w:rStyle w:val="StringTok"/>
        </w:rPr>
        <w:t>'release_date'</w:t>
      </w:r>
      <w:r>
        <w:rPr>
          <w:rStyle w:val="NormalTok"/>
        </w:rPr>
        <w:t>]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x.month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movies </w:t>
      </w:r>
      <w:r>
        <w:rPr>
          <w:rStyle w:val="OperatorTok"/>
        </w:rPr>
        <w:t>=</w:t>
      </w:r>
      <w:r>
        <w:rPr>
          <w:rStyle w:val="NormalTok"/>
        </w:rPr>
        <w:t xml:space="preserve"> movies_credits[[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title_x'</w:t>
      </w:r>
      <w:r>
        <w:rPr>
          <w:rStyle w:val="NormalTok"/>
        </w:rPr>
        <w:t xml:space="preserve">, </w:t>
      </w:r>
      <w:r>
        <w:rPr>
          <w:rStyle w:val="StringTok"/>
        </w:rPr>
        <w:t>'genres'</w:t>
      </w:r>
      <w:r>
        <w:rPr>
          <w:rStyle w:val="NormalTok"/>
        </w:rPr>
        <w:t xml:space="preserve">, </w:t>
      </w:r>
      <w:r>
        <w:rPr>
          <w:rStyle w:val="StringTok"/>
        </w:rPr>
        <w:t>'keywords'</w:t>
      </w:r>
      <w:r>
        <w:rPr>
          <w:rStyle w:val="NormalTok"/>
        </w:rPr>
        <w:t xml:space="preserve">, </w:t>
      </w:r>
      <w:r>
        <w:rPr>
          <w:rStyle w:val="StringTok"/>
        </w:rPr>
        <w:t>'director'</w:t>
      </w:r>
      <w:r>
        <w:rPr>
          <w:rStyle w:val="NormalTok"/>
        </w:rPr>
        <w:t xml:space="preserve">, </w:t>
      </w:r>
      <w:r>
        <w:rPr>
          <w:rStyle w:val="StringTok"/>
        </w:rPr>
        <w:t>'cast'</w:t>
      </w:r>
      <w:r>
        <w:rPr>
          <w:rStyle w:val="NormalTok"/>
        </w:rPr>
        <w:t xml:space="preserve">, </w:t>
      </w:r>
      <w:r>
        <w:rPr>
          <w:rStyle w:val="StringTok"/>
        </w:rPr>
        <w:t>'budget'</w:t>
      </w:r>
      <w:r>
        <w:rPr>
          <w:rStyle w:val="NormalTok"/>
        </w:rPr>
        <w:t xml:space="preserve">, </w:t>
      </w:r>
      <w:r>
        <w:rPr>
          <w:rStyle w:val="StringTok"/>
        </w:rPr>
        <w:t>'reven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opularity'</w:t>
      </w:r>
      <w:r>
        <w:rPr>
          <w:rStyle w:val="NormalTok"/>
        </w:rPr>
        <w:t xml:space="preserve">, </w:t>
      </w:r>
      <w:r>
        <w:rPr>
          <w:rStyle w:val="StringTok"/>
        </w:rPr>
        <w:t>'vote_average'</w:t>
      </w:r>
      <w:r>
        <w:rPr>
          <w:rStyle w:val="NormalTok"/>
        </w:rPr>
        <w:t xml:space="preserve">, </w:t>
      </w:r>
      <w:r>
        <w:rPr>
          <w:rStyle w:val="StringTok"/>
        </w:rPr>
        <w:t>'vote_count'</w:t>
      </w:r>
      <w:r>
        <w:rPr>
          <w:rStyle w:val="NormalTok"/>
        </w:rPr>
        <w:t xml:space="preserve">, </w:t>
      </w:r>
      <w:r>
        <w:rPr>
          <w:rStyle w:val="StringTok"/>
        </w:rPr>
        <w:t>'runtim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roduction_companies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overview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]].dropna() 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movies_credits </w:t>
      </w:r>
      <w:r>
        <w:br/>
      </w:r>
      <w:r>
        <w:rPr>
          <w:rStyle w:val="NormalTok"/>
        </w:rPr>
        <w:t>movies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title_x'</w:t>
      </w:r>
      <w:r>
        <w:rPr>
          <w:rStyle w:val="NormalTok"/>
        </w:rPr>
        <w:t xml:space="preserve">: </w:t>
      </w:r>
      <w:r>
        <w:rPr>
          <w:rStyle w:val="StringTok"/>
        </w:rPr>
        <w:t>'title'</w:t>
      </w:r>
      <w:r>
        <w:rPr>
          <w:rStyle w:val="NormalTok"/>
        </w:rPr>
        <w:t>}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vies.year </w:t>
      </w:r>
      <w:r>
        <w:rPr>
          <w:rStyle w:val="OperatorTok"/>
        </w:rPr>
        <w:t>=</w:t>
      </w:r>
      <w:r>
        <w:rPr>
          <w:rStyle w:val="NormalTok"/>
        </w:rPr>
        <w:t xml:space="preserve"> movies.year.astype(</w:t>
      </w:r>
      <w:r>
        <w:rPr>
          <w:rStyle w:val="BuiltInTok"/>
        </w:rPr>
        <w:t>int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movies.head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movies.groupby(</w:t>
      </w:r>
      <w:r>
        <w:rPr>
          <w:rStyle w:val="StringTok"/>
        </w:rPr>
        <w:t>'year'</w:t>
      </w:r>
      <w:r>
        <w:rPr>
          <w:rStyle w:val="NormalTok"/>
        </w:rPr>
        <w:t>).siz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vies.describe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lastRenderedPageBreak/>
        <w:t xml:space="preserve"># %%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movies[(movies.year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movies.year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(movies.vote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NormalTok"/>
        </w:rPr>
        <w:t xml:space="preserve"> (movies.budget </w:t>
      </w:r>
      <w:r>
        <w:rPr>
          <w:rStyle w:val="OperatorTok"/>
        </w:rPr>
        <w:t>*</w:t>
      </w:r>
      <w:r>
        <w:rPr>
          <w:rStyle w:val="NormalTok"/>
        </w:rPr>
        <w:t xml:space="preserve"> movies.revenu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] </w:t>
      </w:r>
      <w:r>
        <w:br/>
      </w:r>
      <w:r>
        <w:rPr>
          <w:rStyle w:val="NormalTok"/>
        </w:rPr>
        <w:t>data.groupby(</w:t>
      </w:r>
      <w:r>
        <w:rPr>
          <w:rStyle w:val="StringTok"/>
        </w:rPr>
        <w:t>'year'</w:t>
      </w:r>
      <w:r>
        <w:rPr>
          <w:rStyle w:val="NormalTok"/>
        </w:rPr>
        <w:t>).size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.describe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sns.heatmap(data.corr(method</w:t>
      </w:r>
      <w:r>
        <w:rPr>
          <w:rStyle w:val="OperatorTok"/>
        </w:rPr>
        <w:t>=</w:t>
      </w:r>
      <w:r>
        <w:rPr>
          <w:rStyle w:val="StringTok"/>
        </w:rPr>
        <w:t>'spearma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cmap</w:t>
      </w:r>
      <w:r>
        <w:rPr>
          <w:rStyle w:val="OperatorTok"/>
        </w:rPr>
        <w:t>=</w:t>
      </w:r>
      <w:r>
        <w:rPr>
          <w:rStyle w:val="StringTok"/>
        </w:rPr>
        <w:t>'Red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linewidths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x.set_xticklabels(ax.get_xticklabels()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x.set_yticklabels(ax.get_yticklabels()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show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.drop(</w:t>
      </w:r>
      <w:r>
        <w:rPr>
          <w:rStyle w:val="StringTok"/>
        </w:rPr>
        <w:t>'vote_count'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.info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cast_revenue </w:t>
      </w:r>
      <w:r>
        <w:rPr>
          <w:rStyle w:val="OperatorTok"/>
        </w:rPr>
        <w:t>=</w:t>
      </w:r>
      <w:r>
        <w:rPr>
          <w:rStyle w:val="NormalTok"/>
        </w:rPr>
        <w:t xml:space="preserve"> pd.concat([ </w:t>
      </w:r>
      <w:r>
        <w:br/>
      </w:r>
      <w:r>
        <w:rPr>
          <w:rStyle w:val="NormalTok"/>
        </w:rPr>
        <w:t xml:space="preserve">    pd.concat([pd.DataFrame(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cast'</w:t>
      </w:r>
      <w:r>
        <w:rPr>
          <w:rStyle w:val="NormalTok"/>
        </w:rPr>
        <w:t xml:space="preserve">: [j]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revenue'</w:t>
      </w:r>
      <w:r>
        <w:rPr>
          <w:rStyle w:val="NormalTok"/>
        </w:rPr>
        <w:t>: [data[</w:t>
      </w:r>
      <w:r>
        <w:rPr>
          <w:rStyle w:val="StringTok"/>
        </w:rPr>
        <w:t>'revenue'</w:t>
      </w:r>
      <w:r>
        <w:rPr>
          <w:rStyle w:val="NormalTok"/>
        </w:rPr>
        <w:t xml:space="preserve">][i]] </w:t>
      </w:r>
      <w:r>
        <w:br/>
      </w:r>
      <w:r>
        <w:rPr>
          <w:rStyle w:val="NormalTok"/>
        </w:rPr>
        <w:t xml:space="preserve">    })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data[</w:t>
      </w:r>
      <w:r>
        <w:rPr>
          <w:rStyle w:val="StringTok"/>
        </w:rPr>
        <w:t>'cast'</w:t>
      </w:r>
      <w:r>
        <w:rPr>
          <w:rStyle w:val="NormalTok"/>
        </w:rPr>
        <w:t xml:space="preserve">][i]]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ata.index </w:t>
      </w:r>
      <w:r>
        <w:br/>
      </w:r>
      <w:r>
        <w:rPr>
          <w:rStyle w:val="NormalTok"/>
        </w:rPr>
        <w:t>],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venue_of_cast </w:t>
      </w:r>
      <w:r>
        <w:rPr>
          <w:rStyle w:val="OperatorTok"/>
        </w:rPr>
        <w:t>=</w:t>
      </w:r>
      <w:r>
        <w:rPr>
          <w:rStyle w:val="NormalTok"/>
        </w:rPr>
        <w:t xml:space="preserve"> cast_revenue.groupby(</w:t>
      </w:r>
      <w:r>
        <w:rPr>
          <w:rStyle w:val="StringTok"/>
        </w:rPr>
        <w:t>'cast'</w:t>
      </w:r>
      <w:r>
        <w:rPr>
          <w:rStyle w:val="NormalTok"/>
        </w:rPr>
        <w:t xml:space="preserve">).revenue.mean() </w:t>
      </w:r>
      <w:r>
        <w:br/>
      </w:r>
      <w:r>
        <w:rPr>
          <w:rStyle w:val="NormalTok"/>
        </w:rPr>
        <w:t>revenue_of_cast.hist(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revenue_of_cas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revenue_of_director 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'director'</w:t>
      </w:r>
      <w:r>
        <w:rPr>
          <w:rStyle w:val="NormalTok"/>
        </w:rPr>
        <w:t xml:space="preserve">).revenue.mean() </w:t>
      </w:r>
      <w:r>
        <w:br/>
      </w:r>
      <w:r>
        <w:rPr>
          <w:rStyle w:val="NormalTok"/>
        </w:rPr>
        <w:t>revenue_of_director.hist(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revenue_of_director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CommentTok"/>
        </w:rPr>
        <w:t xml:space="preserve"># casts = {} </w:t>
      </w:r>
      <w:r>
        <w:br/>
      </w:r>
      <w:r>
        <w:rPr>
          <w:rStyle w:val="CommentTok"/>
        </w:rPr>
        <w:t xml:space="preserve"># for i in data['cast']: </w:t>
      </w:r>
      <w:r>
        <w:br/>
      </w:r>
      <w:r>
        <w:rPr>
          <w:rStyle w:val="CommentTok"/>
        </w:rPr>
        <w:t xml:space="preserve">#     for j in i: </w:t>
      </w:r>
      <w:r>
        <w:br/>
      </w:r>
      <w:r>
        <w:rPr>
          <w:rStyle w:val="CommentTok"/>
        </w:rPr>
        <w:t xml:space="preserve">#         if j in casts: </w:t>
      </w:r>
      <w:r>
        <w:br/>
      </w:r>
      <w:r>
        <w:rPr>
          <w:rStyle w:val="CommentTok"/>
        </w:rPr>
        <w:t xml:space="preserve">#             casts[j] += 1 </w:t>
      </w:r>
      <w:r>
        <w:br/>
      </w:r>
      <w:r>
        <w:rPr>
          <w:rStyle w:val="CommentTok"/>
        </w:rPr>
        <w:t xml:space="preserve">#         else: </w:t>
      </w:r>
      <w:r>
        <w:br/>
      </w:r>
      <w:r>
        <w:rPr>
          <w:rStyle w:val="CommentTok"/>
        </w:rPr>
        <w:t xml:space="preserve">#             casts[j] = 1 </w:t>
      </w:r>
      <w:r>
        <w:br/>
      </w:r>
      <w:r>
        <w:rPr>
          <w:rStyle w:val="CommentTok"/>
        </w:rPr>
        <w:t xml:space="preserve"># casts = { </w:t>
      </w:r>
      <w:r>
        <w:br/>
      </w:r>
      <w:r>
        <w:rPr>
          <w:rStyle w:val="CommentTok"/>
        </w:rPr>
        <w:t xml:space="preserve">#     k: v </w:t>
      </w:r>
      <w:r>
        <w:br/>
      </w:r>
      <w:r>
        <w:rPr>
          <w:rStyle w:val="CommentTok"/>
        </w:rPr>
        <w:t xml:space="preserve">#     for k, v in sorted(casts.items(), key=lambda x: x[1], reverse=True) </w:t>
      </w:r>
      <w:r>
        <w:br/>
      </w:r>
      <w:r>
        <w:rPr>
          <w:rStyle w:val="CommentTok"/>
        </w:rPr>
        <w:lastRenderedPageBreak/>
        <w:t xml:space="preserve"># } </w:t>
      </w:r>
      <w:r>
        <w:br/>
      </w:r>
      <w:r>
        <w:rPr>
          <w:rStyle w:val="CommentTok"/>
        </w:rPr>
        <w:t xml:space="preserve"># cast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CommentTok"/>
        </w:rPr>
        <w:t xml:space="preserve"># c = [0 for x in range(37)] </w:t>
      </w:r>
      <w:r>
        <w:br/>
      </w:r>
      <w:r>
        <w:rPr>
          <w:rStyle w:val="CommentTok"/>
        </w:rPr>
        <w:t xml:space="preserve"># for i in casts.values(): </w:t>
      </w:r>
      <w:r>
        <w:br/>
      </w:r>
      <w:r>
        <w:rPr>
          <w:rStyle w:val="CommentTok"/>
        </w:rPr>
        <w:t xml:space="preserve">#     c[i] += 1 </w:t>
      </w:r>
      <w:r>
        <w:br/>
      </w:r>
      <w:r>
        <w:rPr>
          <w:rStyle w:val="CommentTok"/>
        </w:rPr>
        <w:t xml:space="preserve"># c = c[1:] </w:t>
      </w:r>
      <w:r>
        <w:br/>
      </w:r>
      <w:r>
        <w:rPr>
          <w:rStyle w:val="CommentTok"/>
        </w:rPr>
        <w:t xml:space="preserve"># all_casts = sum(c) </w:t>
      </w:r>
      <w:r>
        <w:br/>
      </w:r>
      <w:r>
        <w:rPr>
          <w:rStyle w:val="CommentTok"/>
        </w:rPr>
        <w:t xml:space="preserve"># print(all_casts) </w:t>
      </w:r>
      <w:r>
        <w:br/>
      </w:r>
      <w:r>
        <w:rPr>
          <w:rStyle w:val="CommentTok"/>
        </w:rPr>
        <w:t xml:space="preserve"># print(c) </w:t>
      </w:r>
      <w:r>
        <w:br/>
      </w:r>
      <w:r>
        <w:rPr>
          <w:rStyle w:val="CommentTok"/>
        </w:rPr>
        <w:t xml:space="preserve"># f = lambda x: 100 * x / all_casts </w:t>
      </w:r>
      <w:r>
        <w:br/>
      </w:r>
      <w:r>
        <w:rPr>
          <w:rStyle w:val="CommentTok"/>
        </w:rPr>
        <w:t xml:space="preserve"># s = [sum(c[x:]) for x in range(36)] </w:t>
      </w:r>
      <w:r>
        <w:br/>
      </w:r>
      <w:r>
        <w:rPr>
          <w:rStyle w:val="CommentTok"/>
        </w:rPr>
        <w:t xml:space="preserve"># plt.plot(range(1, 37), [f(x) for x in s]) </w:t>
      </w:r>
      <w:r>
        <w:br/>
      </w:r>
      <w:r>
        <w:rPr>
          <w:rStyle w:val="CommentTok"/>
        </w:rPr>
        <w:t xml:space="preserve"># plt.show() </w:t>
      </w:r>
      <w:r>
        <w:br/>
      </w:r>
      <w:r>
        <w:rPr>
          <w:rStyle w:val="CommentTok"/>
        </w:rPr>
        <w:t xml:space="preserve"># print(s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CommentTok"/>
        </w:rPr>
        <w:t xml:space="preserve"># data['cast_count'] = [casts[x[0]] for x in data['cast']]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cast_revenu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revenue_of_cast[x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data[</w:t>
      </w:r>
      <w:r>
        <w:rPr>
          <w:rStyle w:val="StringTok"/>
        </w:rPr>
        <w:t>'cast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cast_revenue'</w:t>
      </w:r>
      <w:r>
        <w:rPr>
          <w:rStyle w:val="NormalTok"/>
        </w:rPr>
        <w:t>].head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CommentTok"/>
        </w:rPr>
        <w:t xml:space="preserve"># directors = {} </w:t>
      </w:r>
      <w:r>
        <w:br/>
      </w:r>
      <w:r>
        <w:rPr>
          <w:rStyle w:val="CommentTok"/>
        </w:rPr>
        <w:t xml:space="preserve"># for i in data['director']: </w:t>
      </w:r>
      <w:r>
        <w:br/>
      </w:r>
      <w:r>
        <w:rPr>
          <w:rStyle w:val="CommentTok"/>
        </w:rPr>
        <w:t xml:space="preserve">#     if i in directors: </w:t>
      </w:r>
      <w:r>
        <w:br/>
      </w:r>
      <w:r>
        <w:rPr>
          <w:rStyle w:val="CommentTok"/>
        </w:rPr>
        <w:t xml:space="preserve">#         directors[i] += 1 </w:t>
      </w:r>
      <w:r>
        <w:br/>
      </w:r>
      <w:r>
        <w:rPr>
          <w:rStyle w:val="CommentTok"/>
        </w:rPr>
        <w:t xml:space="preserve">#     else: </w:t>
      </w:r>
      <w:r>
        <w:br/>
      </w:r>
      <w:r>
        <w:rPr>
          <w:rStyle w:val="CommentTok"/>
        </w:rPr>
        <w:t xml:space="preserve">#         directors[i] = 1 </w:t>
      </w:r>
      <w:r>
        <w:br/>
      </w:r>
      <w:r>
        <w:rPr>
          <w:rStyle w:val="CommentTok"/>
        </w:rPr>
        <w:t xml:space="preserve"># directors = { </w:t>
      </w:r>
      <w:r>
        <w:br/>
      </w:r>
      <w:r>
        <w:rPr>
          <w:rStyle w:val="CommentTok"/>
        </w:rPr>
        <w:t xml:space="preserve">#     k: v </w:t>
      </w:r>
      <w:r>
        <w:br/>
      </w:r>
      <w:r>
        <w:rPr>
          <w:rStyle w:val="CommentTok"/>
        </w:rPr>
        <w:t xml:space="preserve">#     for k, v in sorted(directors.items(), key=lambda x: x[1], reverse=True) </w:t>
      </w:r>
      <w:r>
        <w:br/>
      </w:r>
      <w:r>
        <w:rPr>
          <w:rStyle w:val="CommentTok"/>
        </w:rPr>
        <w:t xml:space="preserve"># } </w:t>
      </w:r>
      <w:r>
        <w:br/>
      </w:r>
      <w:r>
        <w:rPr>
          <w:rStyle w:val="CommentTok"/>
        </w:rPr>
        <w:t xml:space="preserve"># n = 1 </w:t>
      </w:r>
      <w:r>
        <w:br/>
      </w:r>
      <w:r>
        <w:rPr>
          <w:rStyle w:val="CommentTok"/>
        </w:rPr>
        <w:t xml:space="preserve"># for x in directors: </w:t>
      </w:r>
      <w:r>
        <w:br/>
      </w:r>
      <w:r>
        <w:rPr>
          <w:rStyle w:val="CommentTok"/>
        </w:rPr>
        <w:t xml:space="preserve">#     directors[x] = n </w:t>
      </w:r>
      <w:r>
        <w:br/>
      </w:r>
      <w:r>
        <w:rPr>
          <w:rStyle w:val="CommentTok"/>
        </w:rPr>
        <w:t xml:space="preserve">#     n += 1 </w:t>
      </w:r>
      <w:r>
        <w:br/>
      </w:r>
      <w:r>
        <w:rPr>
          <w:rStyle w:val="CommentTok"/>
        </w:rPr>
        <w:t xml:space="preserve"># data['director_id'] = [directors[x] for x in data['director']]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director_revenu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revenue_of_director[x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data[</w:t>
      </w:r>
      <w:r>
        <w:rPr>
          <w:rStyle w:val="StringTok"/>
        </w:rPr>
        <w:t>'director'</w:t>
      </w:r>
      <w:r>
        <w:rPr>
          <w:rStyle w:val="NormalTok"/>
        </w:rPr>
        <w:t xml:space="preserve">]] 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director_revenue'</w:t>
      </w:r>
      <w:r>
        <w:rPr>
          <w:rStyle w:val="NormalTok"/>
        </w:rPr>
        <w:t>].head(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data.describe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data.to_csv(</w:t>
      </w:r>
      <w:r>
        <w:rPr>
          <w:rStyle w:val="StringTok"/>
        </w:rPr>
        <w:t>'data.csv'</w:t>
      </w:r>
      <w:r>
        <w:rPr>
          <w:rStyle w:val="NormalTok"/>
        </w:rPr>
        <w:t>,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lastRenderedPageBreak/>
        <w:t xml:space="preserve"># %% </w:t>
      </w:r>
      <w:r>
        <w:br/>
      </w:r>
      <w:r>
        <w:rPr>
          <w:rStyle w:val="NormalTok"/>
        </w:rPr>
        <w:t xml:space="preserve">num_data </w:t>
      </w:r>
      <w:r>
        <w:rPr>
          <w:rStyle w:val="OperatorTok"/>
        </w:rPr>
        <w:t>=</w:t>
      </w:r>
      <w:r>
        <w:rPr>
          <w:rStyle w:val="NormalTok"/>
        </w:rPr>
        <w:t xml:space="preserve"> data[[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budget'</w:t>
      </w:r>
      <w:r>
        <w:rPr>
          <w:rStyle w:val="NormalTok"/>
        </w:rPr>
        <w:t xml:space="preserve">, </w:t>
      </w:r>
      <w:r>
        <w:rPr>
          <w:rStyle w:val="StringTok"/>
        </w:rPr>
        <w:t>'revenue'</w:t>
      </w:r>
      <w:r>
        <w:rPr>
          <w:rStyle w:val="NormalTok"/>
        </w:rPr>
        <w:t xml:space="preserve">, </w:t>
      </w:r>
      <w:r>
        <w:rPr>
          <w:rStyle w:val="StringTok"/>
        </w:rPr>
        <w:t>'popularity'</w:t>
      </w:r>
      <w:r>
        <w:rPr>
          <w:rStyle w:val="NormalTok"/>
        </w:rPr>
        <w:t xml:space="preserve">, </w:t>
      </w:r>
      <w:r>
        <w:rPr>
          <w:rStyle w:val="StringTok"/>
        </w:rPr>
        <w:t>'vote_average'</w:t>
      </w:r>
      <w:r>
        <w:rPr>
          <w:rStyle w:val="NormalTok"/>
        </w:rPr>
        <w:t xml:space="preserve">, </w:t>
      </w:r>
      <w:r>
        <w:rPr>
          <w:rStyle w:val="StringTok"/>
        </w:rPr>
        <w:t>'runtime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cast_revenue'</w:t>
      </w:r>
      <w:r>
        <w:rPr>
          <w:rStyle w:val="NormalTok"/>
        </w:rPr>
        <w:t xml:space="preserve">, </w:t>
      </w:r>
      <w:r>
        <w:rPr>
          <w:rStyle w:val="StringTok"/>
        </w:rPr>
        <w:t>'director_revenu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]]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num_data: </w:t>
      </w:r>
      <w:r>
        <w:br/>
      </w:r>
      <w:r>
        <w:rPr>
          <w:rStyle w:val="NormalTok"/>
        </w:rPr>
        <w:t xml:space="preserve">    num_data[x]</w:t>
      </w:r>
      <w:r>
        <w:rPr>
          <w:rStyle w:val="OperatorTok"/>
        </w:rPr>
        <w:t>/=</w:t>
      </w:r>
      <w:r>
        <w:rPr>
          <w:rStyle w:val="NormalTok"/>
        </w:rPr>
        <w:t>num_data[x]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num_data.to_csv(</w:t>
      </w:r>
      <w:r>
        <w:rPr>
          <w:rStyle w:val="StringTok"/>
        </w:rPr>
        <w:t>'num_data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,AffinityPropagation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 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ggplot'</w:t>
      </w:r>
      <w:r>
        <w:rPr>
          <w:rStyle w:val="NormalTok"/>
        </w:rPr>
        <w:t xml:space="preserve">) </w:t>
      </w:r>
      <w:r>
        <w:br/>
      </w:r>
      <w:r>
        <w:rPr>
          <w:rStyle w:val="OperatorTok"/>
        </w:rPr>
        <w:t>%</w:t>
      </w:r>
      <w:r>
        <w:rPr>
          <w:rStyle w:val="NormalTok"/>
        </w:rPr>
        <w:t xml:space="preserve">matplotlib inline 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'data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um_data 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'num_data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>model</w:t>
      </w:r>
      <w:r>
        <w:rPr>
          <w:rStyle w:val="OperatorTok"/>
        </w:rPr>
        <w:t>=</w:t>
      </w:r>
      <w:r>
        <w:rPr>
          <w:rStyle w:val="NormalTok"/>
        </w:rPr>
        <w:t>KMeans(n_clusters</w:t>
      </w:r>
      <w:r>
        <w:rPr>
          <w:rStyle w:val="OperatorTok"/>
        </w:rPr>
        <w:t>=</w:t>
      </w:r>
      <w:r>
        <w:rPr>
          <w:rStyle w:val="DecValTok"/>
        </w:rPr>
        <w:t>8</w:t>
      </w:r>
      <w:r>
        <w:rPr>
          <w:rStyle w:val="NormalTok"/>
        </w:rPr>
        <w:t xml:space="preserve">).fit(num_data) 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num_data) </w:t>
      </w:r>
      <w:r>
        <w:br/>
      </w:r>
      <w:r>
        <w:rPr>
          <w:rStyle w:val="NormalTok"/>
        </w:rPr>
        <w:t xml:space="preserve">centers </w:t>
      </w:r>
      <w:r>
        <w:rPr>
          <w:rStyle w:val="OperatorTok"/>
        </w:rPr>
        <w:t>=</w:t>
      </w:r>
      <w:r>
        <w:rPr>
          <w:rStyle w:val="NormalTok"/>
        </w:rPr>
        <w:t xml:space="preserve"> model.cluster_centers_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:</w:t>
      </w:r>
      <w:r>
        <w:rPr>
          <w:rStyle w:val="DecValTok"/>
        </w:rPr>
        <w:t>2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centers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AffinityPropagation().fit(num_data) 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num_data) </w:t>
      </w:r>
      <w:r>
        <w:br/>
      </w:r>
      <w:r>
        <w:rPr>
          <w:rStyle w:val="NormalTok"/>
        </w:rPr>
        <w:t xml:space="preserve">centers </w:t>
      </w:r>
      <w:r>
        <w:rPr>
          <w:rStyle w:val="OperatorTok"/>
        </w:rPr>
        <w:t>=</w:t>
      </w:r>
      <w:r>
        <w:rPr>
          <w:rStyle w:val="NormalTok"/>
        </w:rPr>
        <w:t xml:space="preserve"> model.cluster_centers_ </w:t>
      </w:r>
      <w:r>
        <w:br/>
      </w:r>
      <w:r>
        <w:rPr>
          <w:rStyle w:val="NormalTok"/>
        </w:rPr>
        <w:t xml:space="preserve">model.cluster_centers_indices_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:</w:t>
      </w:r>
      <w:r>
        <w:rPr>
          <w:rStyle w:val="DecValTok"/>
        </w:rPr>
        <w:t>2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%% 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>=</w:t>
      </w:r>
      <w:r>
        <w:rPr>
          <w:rStyle w:val="NormalTok"/>
        </w:rPr>
        <w:t xml:space="preserve"> model.labels_ </w:t>
      </w:r>
      <w:r>
        <w:br/>
      </w:r>
      <w:r>
        <w:rPr>
          <w:rStyle w:val="NormalTok"/>
        </w:rPr>
        <w:t>metrics.silhouette_score(num_data, labels, metric</w:t>
      </w:r>
      <w:r>
        <w:rPr>
          <w:rStyle w:val="OperatorTok"/>
        </w:rPr>
        <w:t>=</w:t>
      </w:r>
      <w:r>
        <w:rPr>
          <w:rStyle w:val="StringTok"/>
        </w:rPr>
        <w:t>'euclidean'</w:t>
      </w:r>
      <w:r>
        <w:rPr>
          <w:rStyle w:val="NormalTok"/>
        </w:rPr>
        <w:t>)</w:t>
      </w:r>
      <w:bookmarkEnd w:id="0"/>
      <w:bookmarkEnd w:id="27"/>
      <w:bookmarkEnd w:id="28"/>
    </w:p>
    <w:sectPr w:rsidR="00B202D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A5AE6" w14:textId="77777777" w:rsidR="00E47A43" w:rsidRDefault="00E47A43">
      <w:pPr>
        <w:spacing w:after="0"/>
      </w:pPr>
      <w:r>
        <w:separator/>
      </w:r>
    </w:p>
  </w:endnote>
  <w:endnote w:type="continuationSeparator" w:id="0">
    <w:p w14:paraId="56714971" w14:textId="77777777" w:rsidR="00E47A43" w:rsidRDefault="00E47A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微软雅黑"/>
    <w:charset w:val="86"/>
    <w:family w:val="modern"/>
    <w:pitch w:val="fixed"/>
    <w:sig w:usb0="00000000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隶书">
    <w:altName w:val="微软雅黑"/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80F7B" w14:textId="77777777" w:rsidR="00E47A43" w:rsidRDefault="00E47A43">
      <w:r>
        <w:separator/>
      </w:r>
    </w:p>
  </w:footnote>
  <w:footnote w:type="continuationSeparator" w:id="0">
    <w:p w14:paraId="228551BC" w14:textId="77777777" w:rsidR="00E47A43" w:rsidRDefault="00E47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784A4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F4CA9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2E51"/>
    <w:rsid w:val="0020505F"/>
    <w:rsid w:val="00267A8C"/>
    <w:rsid w:val="004E29B3"/>
    <w:rsid w:val="00563EB6"/>
    <w:rsid w:val="00565A3D"/>
    <w:rsid w:val="00590D07"/>
    <w:rsid w:val="00784D58"/>
    <w:rsid w:val="008D6863"/>
    <w:rsid w:val="00B202D5"/>
    <w:rsid w:val="00B86B75"/>
    <w:rsid w:val="00BC48D5"/>
    <w:rsid w:val="00C36279"/>
    <w:rsid w:val="00D90E2F"/>
    <w:rsid w:val="00E315A3"/>
    <w:rsid w:val="00E31FB1"/>
    <w:rsid w:val="00E47A43"/>
    <w:rsid w:val="00EE7FD8"/>
    <w:rsid w:val="00F861FD"/>
    <w:rsid w:val="00FC59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BBB446"/>
  <w15:docId w15:val="{C354F107-C1D1-407D-A9A5-DF6642279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861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861FD"/>
    <w:rPr>
      <w:sz w:val="18"/>
      <w:szCs w:val="18"/>
    </w:rPr>
  </w:style>
  <w:style w:type="paragraph" w:styleId="af0">
    <w:name w:val="footer"/>
    <w:basedOn w:val="a"/>
    <w:link w:val="af1"/>
    <w:unhideWhenUsed/>
    <w:rsid w:val="00F861F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861F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2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www.deeplearning.ai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yperlink" Target="https://www.icourse163.org/course/NUDT-438002?tid=1463128469" TargetMode="External"/><Relationship Id="rId17" Type="http://schemas.openxmlformats.org/officeDocument/2006/relationships/hyperlink" Target="https://www.biaodianfu.com/cluster-score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iaodianfu.com/affinity-propagationap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hyperlink" Target="https://www.jianshu.com/p/9d7d56dadcc6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blog.csdn.net/weixin_44507435/article/details/1051425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2</Pages>
  <Words>4487</Words>
  <Characters>25577</Characters>
  <Application>Microsoft Office Word</Application>
  <DocSecurity>0</DocSecurity>
  <Lines>213</Lines>
  <Paragraphs>60</Paragraphs>
  <ScaleCrop>false</ScaleCrop>
  <Company/>
  <LinksUpToDate>false</LinksUpToDate>
  <CharactersWithSpaces>30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鲁 哲豪</cp:lastModifiedBy>
  <cp:revision>8</cp:revision>
  <dcterms:created xsi:type="dcterms:W3CDTF">2021-12-21T12:12:00Z</dcterms:created>
  <dcterms:modified xsi:type="dcterms:W3CDTF">2021-12-21T12:30:00Z</dcterms:modified>
</cp:coreProperties>
</file>